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00F15" w14:textId="07BBA3CF" w:rsidR="00A5676A" w:rsidRPr="00A5676A" w:rsidRDefault="00A5676A" w:rsidP="2DA272BF">
      <w:pPr>
        <w:pStyle w:val="Heading1"/>
        <w:numPr>
          <w:ilvl w:val="0"/>
          <w:numId w:val="0"/>
        </w:numPr>
        <w:ind w:left="432" w:hanging="432"/>
        <w:rPr>
          <w:rFonts w:ascii="Arial" w:hAnsi="Arial" w:cs="Arial"/>
          <w:color w:val="auto"/>
        </w:rPr>
      </w:pPr>
      <w:r w:rsidRPr="2DA272BF">
        <w:rPr>
          <w:rFonts w:ascii="Arial" w:hAnsi="Arial" w:cs="Arial"/>
          <w:color w:val="auto"/>
        </w:rPr>
        <w:t>Prilog 1. Tehnička specifikacija</w:t>
      </w:r>
    </w:p>
    <w:p w14:paraId="54E55F77" w14:textId="77777777" w:rsidR="00A81E2D" w:rsidRPr="00A5676A" w:rsidRDefault="00A81E2D" w:rsidP="0097261D">
      <w:pPr>
        <w:jc w:val="both"/>
        <w:rPr>
          <w:rFonts w:ascii="Arial" w:eastAsia="Myriad Pro" w:hAnsi="Arial"/>
        </w:rPr>
      </w:pPr>
    </w:p>
    <w:tbl>
      <w:tblPr>
        <w:tblW w:w="9363" w:type="dxa"/>
        <w:tblLayout w:type="fixed"/>
        <w:tblLook w:val="0600" w:firstRow="0" w:lastRow="0" w:firstColumn="0" w:lastColumn="0" w:noHBand="1" w:noVBand="1"/>
      </w:tblPr>
      <w:tblGrid>
        <w:gridCol w:w="841"/>
        <w:gridCol w:w="3118"/>
        <w:gridCol w:w="5404"/>
      </w:tblGrid>
      <w:tr w:rsidR="0097261D" w:rsidRPr="008C3BA9" w14:paraId="459F6FF9" w14:textId="77777777" w:rsidTr="539AD310">
        <w:trPr>
          <w:trHeight w:val="331"/>
        </w:trPr>
        <w:tc>
          <w:tcPr>
            <w:tcW w:w="9363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231BE67" w14:textId="1E28DDC1" w:rsidR="006075F3" w:rsidRPr="00A5676A" w:rsidRDefault="49C461BD" w:rsidP="539AD310">
            <w:pPr>
              <w:pStyle w:val="Normal2"/>
              <w:numPr>
                <w:ilvl w:val="0"/>
                <w:numId w:val="28"/>
              </w:numPr>
              <w:jc w:val="both"/>
              <w:rPr>
                <w:rFonts w:eastAsiaTheme="minorEastAsia"/>
                <w:b/>
                <w:bCs/>
                <w:sz w:val="28"/>
                <w:szCs w:val="28"/>
                <w:lang w:val="hr-HR"/>
              </w:rPr>
            </w:pPr>
            <w:r w:rsidRPr="539AD310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Paket softvera za </w:t>
            </w:r>
            <w:r w:rsidR="62C19482" w:rsidRPr="539AD310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izradu, grafičku obradu fotografija, uređivanje audio i video zapisa, izradu ilustracija, dizajna i pripreme za tisak</w:t>
            </w:r>
          </w:p>
        </w:tc>
      </w:tr>
      <w:tr w:rsidR="00D06B6F" w:rsidRPr="008C3BA9" w14:paraId="6171FE8D" w14:textId="77777777" w:rsidTr="539AD310">
        <w:trPr>
          <w:trHeight w:val="420"/>
        </w:trPr>
        <w:tc>
          <w:tcPr>
            <w:tcW w:w="9363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4855A89" w14:textId="5265C4A8" w:rsidR="00D06B6F" w:rsidRPr="00A5676A" w:rsidRDefault="00901754" w:rsidP="004B10A6">
            <w:pPr>
              <w:pStyle w:val="Normal2"/>
              <w:ind w:left="100"/>
              <w:rPr>
                <w:rFonts w:eastAsiaTheme="minorEastAsia"/>
                <w:b/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Naziv proizvođača</w:t>
            </w:r>
            <w:r w:rsidR="00D06B6F" w:rsidRPr="2DA272BF">
              <w:rPr>
                <w:rFonts w:eastAsiaTheme="minorEastAsia"/>
                <w:b/>
                <w:bCs/>
                <w:sz w:val="20"/>
                <w:lang w:val="hr-HR"/>
              </w:rPr>
              <w:t>:</w:t>
            </w:r>
          </w:p>
        </w:tc>
      </w:tr>
      <w:tr w:rsidR="00D06B6F" w:rsidRPr="008C3BA9" w14:paraId="7C385364" w14:textId="77777777" w:rsidTr="539AD310">
        <w:trPr>
          <w:trHeight w:val="420"/>
        </w:trPr>
        <w:tc>
          <w:tcPr>
            <w:tcW w:w="9363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F73D9CA" w14:textId="20228C67" w:rsidR="00D06B6F" w:rsidRPr="00A5676A" w:rsidRDefault="00901754" w:rsidP="004B10A6">
            <w:pPr>
              <w:pStyle w:val="Normal2"/>
              <w:ind w:left="100"/>
              <w:rPr>
                <w:rFonts w:eastAsiaTheme="minorEastAsia"/>
                <w:b/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Naziv modela:</w:t>
            </w:r>
          </w:p>
        </w:tc>
      </w:tr>
      <w:tr w:rsidR="002901BF" w:rsidRPr="008C3BA9" w14:paraId="1E6AF1F4" w14:textId="77777777" w:rsidTr="000F5A3F">
        <w:trPr>
          <w:trHeight w:val="954"/>
        </w:trPr>
        <w:tc>
          <w:tcPr>
            <w:tcW w:w="84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CC97CB" w14:textId="77777777" w:rsidR="002901BF" w:rsidRPr="00A5676A" w:rsidRDefault="002901BF" w:rsidP="004B10A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Redni broj</w:t>
            </w:r>
          </w:p>
        </w:tc>
        <w:tc>
          <w:tcPr>
            <w:tcW w:w="3118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CB6B2" w14:textId="2EB9FDA6" w:rsidR="002901BF" w:rsidRPr="00A5676A" w:rsidRDefault="002901BF" w:rsidP="004B10A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Tražena specifikacija</w:t>
            </w:r>
          </w:p>
        </w:tc>
        <w:tc>
          <w:tcPr>
            <w:tcW w:w="54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07D054" w14:textId="77777777" w:rsidR="002901BF" w:rsidRPr="00A5676A" w:rsidRDefault="002901BF" w:rsidP="2DA272BF">
            <w:pPr>
              <w:jc w:val="center"/>
              <w:rPr>
                <w:rFonts w:ascii="Arial" w:eastAsiaTheme="minorEastAsia" w:hAnsi="Arial"/>
                <w:color w:val="000000"/>
                <w:sz w:val="20"/>
                <w:szCs w:val="20"/>
              </w:rPr>
            </w:pPr>
            <w:r w:rsidRPr="2DA272BF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Ponuđena specifikacija</w:t>
            </w:r>
          </w:p>
          <w:p w14:paraId="3152E868" w14:textId="495C7812" w:rsidR="002901BF" w:rsidRPr="00A5676A" w:rsidRDefault="002901BF" w:rsidP="001B25B0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</w:tr>
      <w:tr w:rsidR="0097261D" w:rsidRPr="008C3BA9" w14:paraId="0E13659C" w14:textId="77777777" w:rsidTr="539AD310">
        <w:trPr>
          <w:trHeight w:val="420"/>
        </w:trPr>
        <w:tc>
          <w:tcPr>
            <w:tcW w:w="9363" w:type="dxa"/>
            <w:gridSpan w:val="3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427C937" w14:textId="4DEE5274" w:rsidR="0097261D" w:rsidRPr="00A5676A" w:rsidRDefault="21C49B26" w:rsidP="004B10A6">
            <w:pPr>
              <w:pStyle w:val="Normal2"/>
              <w:ind w:left="100"/>
              <w:jc w:val="center"/>
              <w:rPr>
                <w:lang w:val="hr-HR"/>
              </w:rPr>
            </w:pPr>
            <w:r w:rsidRPr="539AD310">
              <w:rPr>
                <w:rFonts w:eastAsiaTheme="minorEastAsia"/>
                <w:b/>
                <w:bCs/>
                <w:sz w:val="20"/>
                <w:lang w:val="hr-HR"/>
              </w:rPr>
              <w:t>K</w:t>
            </w:r>
            <w:r w:rsidR="763AF407" w:rsidRPr="539AD310">
              <w:rPr>
                <w:rFonts w:eastAsiaTheme="minorEastAsia"/>
                <w:b/>
                <w:bCs/>
                <w:sz w:val="20"/>
                <w:lang w:val="hr-HR"/>
              </w:rPr>
              <w:t xml:space="preserve">arakteristike </w:t>
            </w:r>
            <w:r w:rsidR="6636B89E" w:rsidRPr="539AD310">
              <w:rPr>
                <w:rFonts w:eastAsiaTheme="minorEastAsia"/>
                <w:b/>
                <w:bCs/>
                <w:sz w:val="20"/>
                <w:lang w:val="hr-HR"/>
              </w:rPr>
              <w:t>softvera</w:t>
            </w:r>
          </w:p>
        </w:tc>
      </w:tr>
      <w:tr w:rsidR="002901BF" w14:paraId="53E5EF0A" w14:textId="77777777" w:rsidTr="000F5A3F">
        <w:tc>
          <w:tcPr>
            <w:tcW w:w="84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807CB" w14:textId="2745C3A8" w:rsidR="002901BF" w:rsidRDefault="002901BF" w:rsidP="539AD310">
            <w:pPr>
              <w:pStyle w:val="Normal2"/>
              <w:jc w:val="center"/>
              <w:rPr>
                <w:sz w:val="20"/>
                <w:lang w:val="hr-HR"/>
              </w:rPr>
            </w:pPr>
            <w:r w:rsidRPr="539AD310">
              <w:rPr>
                <w:sz w:val="20"/>
                <w:lang w:val="hr-HR"/>
              </w:rPr>
              <w:t>1</w:t>
            </w:r>
          </w:p>
        </w:tc>
        <w:tc>
          <w:tcPr>
            <w:tcW w:w="3118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A3E97" w14:textId="605967FE" w:rsidR="002901BF" w:rsidRDefault="505151C0" w:rsidP="539AD310">
            <w:pPr>
              <w:rPr>
                <w:rFonts w:ascii="Calibri" w:hAnsi="Calibri"/>
                <w:sz w:val="20"/>
                <w:szCs w:val="20"/>
              </w:rPr>
            </w:pPr>
            <w:r w:rsidRPr="539AD310">
              <w:rPr>
                <w:rFonts w:ascii="Arial" w:hAnsi="Arial"/>
                <w:sz w:val="20"/>
                <w:szCs w:val="20"/>
              </w:rPr>
              <w:t>Mogućnost</w:t>
            </w:r>
            <w:r w:rsidR="16E0C893" w:rsidRPr="539AD310">
              <w:rPr>
                <w:rFonts w:ascii="Arial" w:hAnsi="Arial"/>
                <w:sz w:val="20"/>
                <w:szCs w:val="20"/>
              </w:rPr>
              <w:t xml:space="preserve"> izrad</w:t>
            </w:r>
            <w:r w:rsidR="6B3D887C" w:rsidRPr="539AD310">
              <w:rPr>
                <w:rFonts w:ascii="Arial" w:hAnsi="Arial"/>
                <w:sz w:val="20"/>
                <w:szCs w:val="20"/>
              </w:rPr>
              <w:t>e</w:t>
            </w:r>
            <w:r w:rsidR="16E0C893" w:rsidRPr="539AD310">
              <w:rPr>
                <w:rFonts w:ascii="Arial" w:hAnsi="Arial"/>
                <w:sz w:val="20"/>
                <w:szCs w:val="20"/>
              </w:rPr>
              <w:t>, obrad</w:t>
            </w:r>
            <w:r w:rsidR="418B853C" w:rsidRPr="539AD310">
              <w:rPr>
                <w:rFonts w:ascii="Arial" w:hAnsi="Arial"/>
                <w:sz w:val="20"/>
                <w:szCs w:val="20"/>
              </w:rPr>
              <w:t>e</w:t>
            </w:r>
            <w:r w:rsidR="6A230911" w:rsidRPr="539AD310">
              <w:rPr>
                <w:rFonts w:ascii="Arial" w:hAnsi="Arial"/>
                <w:sz w:val="20"/>
                <w:szCs w:val="20"/>
              </w:rPr>
              <w:t xml:space="preserve"> i dizajn</w:t>
            </w:r>
            <w:r w:rsidR="5BE2B2A5" w:rsidRPr="539AD310">
              <w:rPr>
                <w:rFonts w:ascii="Arial" w:hAnsi="Arial"/>
                <w:sz w:val="20"/>
                <w:szCs w:val="20"/>
              </w:rPr>
              <w:t>a</w:t>
            </w:r>
            <w:r w:rsidR="6A230911" w:rsidRPr="539AD310">
              <w:rPr>
                <w:rFonts w:ascii="Arial" w:hAnsi="Arial"/>
                <w:sz w:val="20"/>
                <w:szCs w:val="20"/>
              </w:rPr>
              <w:t xml:space="preserve"> fotografija, grafika i ostalih grafičkih elemenata</w:t>
            </w:r>
          </w:p>
          <w:p w14:paraId="1C66EB18" w14:textId="217F9571" w:rsidR="002901BF" w:rsidRDefault="770DCB21" w:rsidP="539AD310">
            <w:pPr>
              <w:pStyle w:val="ListParagraph"/>
              <w:numPr>
                <w:ilvl w:val="0"/>
                <w:numId w:val="2"/>
              </w:numPr>
              <w:rPr>
                <w:rFonts w:eastAsiaTheme="minorEastAsia" w:cstheme="minorBidi"/>
                <w:sz w:val="20"/>
                <w:szCs w:val="20"/>
              </w:rPr>
            </w:pPr>
            <w:r w:rsidRPr="539AD310">
              <w:rPr>
                <w:rFonts w:ascii="Calibri" w:hAnsi="Calibri"/>
                <w:sz w:val="20"/>
                <w:szCs w:val="20"/>
              </w:rPr>
              <w:t>Manipulacija bojom na fotografiji</w:t>
            </w:r>
          </w:p>
          <w:p w14:paraId="7D05892A" w14:textId="3E89540E" w:rsidR="002901BF" w:rsidRDefault="770DCB21" w:rsidP="539AD310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539AD310">
              <w:rPr>
                <w:rFonts w:ascii="Calibri" w:hAnsi="Calibri"/>
                <w:sz w:val="20"/>
                <w:szCs w:val="20"/>
              </w:rPr>
              <w:t>Mogućnost dohvaćanja oznake boja sa fotografije</w:t>
            </w:r>
          </w:p>
          <w:p w14:paraId="789C389B" w14:textId="39765733" w:rsidR="002901BF" w:rsidRDefault="770DCB21" w:rsidP="539AD310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539AD310">
              <w:rPr>
                <w:rFonts w:ascii="Calibri" w:hAnsi="Calibri"/>
                <w:sz w:val="20"/>
                <w:szCs w:val="20"/>
              </w:rPr>
              <w:t>Mogućnost brisanja pojedinih elemenata sa fotografije</w:t>
            </w:r>
          </w:p>
          <w:p w14:paraId="2CCD7F30" w14:textId="7E5FDB9E" w:rsidR="002901BF" w:rsidRDefault="770DCB21" w:rsidP="539AD310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539AD310">
              <w:rPr>
                <w:rFonts w:ascii="Calibri" w:hAnsi="Calibri"/>
                <w:sz w:val="20"/>
                <w:szCs w:val="20"/>
              </w:rPr>
              <w:t>Otklanjanje nedostataka na fotografiji, npr. crvenih očiju</w:t>
            </w:r>
          </w:p>
          <w:p w14:paraId="31417735" w14:textId="20E1451B" w:rsidR="002901BF" w:rsidRDefault="770DCB21" w:rsidP="539AD310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539AD310">
              <w:rPr>
                <w:rFonts w:ascii="Calibri" w:hAnsi="Calibri"/>
                <w:sz w:val="20"/>
                <w:szCs w:val="20"/>
              </w:rPr>
              <w:t>Crtanje po fotografiji olovkom ili kistom</w:t>
            </w:r>
          </w:p>
          <w:p w14:paraId="32F18DBB" w14:textId="063D9D62" w:rsidR="002901BF" w:rsidRDefault="770DCB21" w:rsidP="539AD310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539AD310">
              <w:rPr>
                <w:rFonts w:ascii="Calibri" w:hAnsi="Calibri"/>
                <w:sz w:val="20"/>
                <w:szCs w:val="20"/>
              </w:rPr>
              <w:t>Dodavanje i dizajn teksta na fotografiju</w:t>
            </w:r>
          </w:p>
          <w:p w14:paraId="40530633" w14:textId="5B7D7FF3" w:rsidR="002901BF" w:rsidRDefault="770DCB21" w:rsidP="539AD310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539AD310">
              <w:rPr>
                <w:rFonts w:ascii="Calibri" w:hAnsi="Calibri"/>
                <w:sz w:val="20"/>
                <w:szCs w:val="20"/>
              </w:rPr>
              <w:t>Uklanjanje ljudi ili predmeta sa fotografija</w:t>
            </w:r>
          </w:p>
          <w:p w14:paraId="0A1FE0F2" w14:textId="30ED570B" w:rsidR="002901BF" w:rsidRDefault="770DCB21" w:rsidP="539AD310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539AD310">
              <w:rPr>
                <w:rFonts w:ascii="Calibri" w:hAnsi="Calibri"/>
                <w:sz w:val="20"/>
                <w:szCs w:val="20"/>
              </w:rPr>
              <w:t>Obrezivanje i promjene dimenzija fotografija</w:t>
            </w:r>
          </w:p>
          <w:p w14:paraId="35EA581A" w14:textId="6BC91471" w:rsidR="002901BF" w:rsidRDefault="770DCB21" w:rsidP="539AD310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539AD310">
              <w:rPr>
                <w:rFonts w:ascii="Calibri" w:hAnsi="Calibri"/>
                <w:sz w:val="20"/>
                <w:szCs w:val="20"/>
              </w:rPr>
              <w:t>Upravljanje slojevima objekata na fotografiji</w:t>
            </w:r>
          </w:p>
          <w:p w14:paraId="746FAF8D" w14:textId="509AB04B" w:rsidR="002901BF" w:rsidRDefault="770DCB21" w:rsidP="539AD310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539AD310">
              <w:rPr>
                <w:rFonts w:ascii="Calibri" w:hAnsi="Calibri"/>
                <w:sz w:val="20"/>
                <w:szCs w:val="20"/>
              </w:rPr>
              <w:t>Mogućnost označavanja dijelova fotografije te izvršavanje radnji na označenom dijelu</w:t>
            </w:r>
          </w:p>
          <w:p w14:paraId="5D5BE7DE" w14:textId="2DD3E3F9" w:rsidR="002901BF" w:rsidRDefault="770DCB21" w:rsidP="539AD310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539AD310">
              <w:rPr>
                <w:rFonts w:ascii="Calibri" w:hAnsi="Calibri"/>
                <w:sz w:val="20"/>
                <w:szCs w:val="20"/>
              </w:rPr>
              <w:t>Mogućnost unosa objekata na fotografiju te ukomponiranja u fotografiju</w:t>
            </w:r>
          </w:p>
          <w:p w14:paraId="06F95A29" w14:textId="66C07C5E" w:rsidR="002901BF" w:rsidRDefault="770DCB21" w:rsidP="539AD310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539AD310">
              <w:rPr>
                <w:rFonts w:ascii="Calibri" w:hAnsi="Calibri"/>
                <w:sz w:val="20"/>
                <w:szCs w:val="20"/>
              </w:rPr>
              <w:t>Mogućnost povećavanja i smanjivanja elemenata bez gubitka kvalitete</w:t>
            </w:r>
          </w:p>
          <w:p w14:paraId="5811E73A" w14:textId="47F83667" w:rsidR="002901BF" w:rsidRDefault="002901BF" w:rsidP="539AD31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4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32BA5F" w14:textId="0E67F21A" w:rsidR="002901BF" w:rsidRDefault="002901BF" w:rsidP="539AD310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</w:tr>
      <w:tr w:rsidR="002901BF" w14:paraId="6FD2E04C" w14:textId="77777777" w:rsidTr="000F5A3F">
        <w:tc>
          <w:tcPr>
            <w:tcW w:w="84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B0E5AC" w14:textId="0A963E6A" w:rsidR="002901BF" w:rsidRDefault="002901BF" w:rsidP="539AD310">
            <w:pPr>
              <w:pStyle w:val="Normal2"/>
              <w:jc w:val="center"/>
              <w:rPr>
                <w:sz w:val="20"/>
                <w:lang w:val="hr-HR"/>
              </w:rPr>
            </w:pPr>
            <w:r w:rsidRPr="539AD310">
              <w:rPr>
                <w:sz w:val="20"/>
                <w:lang w:val="hr-HR"/>
              </w:rPr>
              <w:t>2</w:t>
            </w:r>
          </w:p>
        </w:tc>
        <w:tc>
          <w:tcPr>
            <w:tcW w:w="3118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64321" w14:textId="6774065D" w:rsidR="002901BF" w:rsidRDefault="43B8F48F" w:rsidP="539AD310">
            <w:pPr>
              <w:rPr>
                <w:rFonts w:ascii="Arial" w:hAnsi="Arial"/>
                <w:sz w:val="20"/>
                <w:szCs w:val="20"/>
              </w:rPr>
            </w:pPr>
            <w:r w:rsidRPr="539AD310">
              <w:rPr>
                <w:rFonts w:ascii="Arial" w:hAnsi="Arial"/>
                <w:sz w:val="20"/>
                <w:szCs w:val="20"/>
              </w:rPr>
              <w:t>Mogućnost upravljanja datotekama PDF formata</w:t>
            </w:r>
            <w:r w:rsidR="63378D8A" w:rsidRPr="539AD310">
              <w:rPr>
                <w:rFonts w:ascii="Arial" w:hAnsi="Arial"/>
                <w:sz w:val="20"/>
                <w:szCs w:val="20"/>
              </w:rPr>
              <w:t xml:space="preserve"> (pregled, uređivanje, razdvajanje, spajanje, ispis, </w:t>
            </w:r>
            <w:r w:rsidR="63378D8A" w:rsidRPr="539AD310">
              <w:rPr>
                <w:rFonts w:ascii="Arial" w:hAnsi="Arial"/>
                <w:sz w:val="20"/>
                <w:szCs w:val="20"/>
              </w:rPr>
              <w:lastRenderedPageBreak/>
              <w:t>upravljanje</w:t>
            </w:r>
            <w:r w:rsidR="224A2BF9" w:rsidRPr="539AD310">
              <w:rPr>
                <w:rFonts w:ascii="Arial" w:hAnsi="Arial"/>
                <w:sz w:val="20"/>
                <w:szCs w:val="20"/>
              </w:rPr>
              <w:t xml:space="preserve"> i digitalno potpisivanje dokumenata)</w:t>
            </w:r>
          </w:p>
        </w:tc>
        <w:tc>
          <w:tcPr>
            <w:tcW w:w="54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4840AE" w14:textId="69F11F55" w:rsidR="002901BF" w:rsidRDefault="002901BF" w:rsidP="539AD310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</w:tr>
      <w:tr w:rsidR="002901BF" w14:paraId="5E961CFA" w14:textId="77777777" w:rsidTr="000F5A3F">
        <w:tc>
          <w:tcPr>
            <w:tcW w:w="84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A9FF2C" w14:textId="5002DE43" w:rsidR="002901BF" w:rsidRDefault="002901BF" w:rsidP="539AD310">
            <w:pPr>
              <w:pStyle w:val="Normal2"/>
              <w:jc w:val="center"/>
              <w:rPr>
                <w:sz w:val="20"/>
                <w:lang w:val="hr-HR"/>
              </w:rPr>
            </w:pPr>
            <w:r w:rsidRPr="539AD310">
              <w:rPr>
                <w:sz w:val="20"/>
                <w:lang w:val="hr-HR"/>
              </w:rPr>
              <w:t>3</w:t>
            </w:r>
          </w:p>
        </w:tc>
        <w:tc>
          <w:tcPr>
            <w:tcW w:w="3118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DD0E2" w14:textId="76D6FC26" w:rsidR="002901BF" w:rsidRDefault="2A0C6465" w:rsidP="539AD310">
            <w:pPr>
              <w:rPr>
                <w:rFonts w:ascii="Calibri" w:hAnsi="Calibri"/>
                <w:sz w:val="20"/>
                <w:szCs w:val="20"/>
              </w:rPr>
            </w:pPr>
            <w:r w:rsidRPr="539AD310">
              <w:rPr>
                <w:rFonts w:ascii="Arial" w:hAnsi="Arial"/>
                <w:sz w:val="20"/>
                <w:szCs w:val="20"/>
              </w:rPr>
              <w:t>Mogućnost obrade i upravljanja video zapisima</w:t>
            </w:r>
          </w:p>
        </w:tc>
        <w:tc>
          <w:tcPr>
            <w:tcW w:w="54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32F911" w14:textId="3D64A6A9" w:rsidR="002901BF" w:rsidRDefault="002901BF" w:rsidP="539AD310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</w:tr>
      <w:tr w:rsidR="002901BF" w14:paraId="4E7664DB" w14:textId="77777777" w:rsidTr="000F5A3F">
        <w:tc>
          <w:tcPr>
            <w:tcW w:w="84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ED643A" w14:textId="73AE9331" w:rsidR="002901BF" w:rsidRDefault="002901BF" w:rsidP="539AD310">
            <w:pPr>
              <w:pStyle w:val="Normal2"/>
              <w:jc w:val="center"/>
              <w:rPr>
                <w:sz w:val="20"/>
                <w:lang w:val="hr-HR"/>
              </w:rPr>
            </w:pPr>
            <w:r w:rsidRPr="539AD310">
              <w:rPr>
                <w:sz w:val="20"/>
                <w:lang w:val="hr-HR"/>
              </w:rPr>
              <w:t>4</w:t>
            </w:r>
          </w:p>
        </w:tc>
        <w:tc>
          <w:tcPr>
            <w:tcW w:w="3118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1E9D44" w14:textId="4B1548DE" w:rsidR="002901BF" w:rsidRDefault="7DCC0BEF" w:rsidP="539AD310">
            <w:pPr>
              <w:rPr>
                <w:rFonts w:ascii="Calibri" w:hAnsi="Calibri"/>
                <w:sz w:val="20"/>
                <w:szCs w:val="20"/>
              </w:rPr>
            </w:pPr>
            <w:r w:rsidRPr="539AD310">
              <w:rPr>
                <w:rFonts w:ascii="Arial" w:hAnsi="Arial"/>
                <w:sz w:val="20"/>
                <w:szCs w:val="20"/>
              </w:rPr>
              <w:t>Mogućnost izrade, dizajna ilustracija i grafika u vektorskom formatu</w:t>
            </w:r>
          </w:p>
        </w:tc>
        <w:tc>
          <w:tcPr>
            <w:tcW w:w="54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368CC2" w14:textId="43A5EE1A" w:rsidR="002901BF" w:rsidRDefault="002901BF" w:rsidP="539AD310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</w:tr>
      <w:tr w:rsidR="002901BF" w:rsidRPr="008C3BA9" w14:paraId="396BE2EE" w14:textId="77777777" w:rsidTr="000F5A3F">
        <w:tc>
          <w:tcPr>
            <w:tcW w:w="84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42F596" w14:textId="3D2EE564" w:rsidR="002901BF" w:rsidRPr="00A5676A" w:rsidRDefault="002901BF" w:rsidP="539AD31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539AD310">
              <w:rPr>
                <w:sz w:val="20"/>
                <w:lang w:val="hr-HR"/>
              </w:rPr>
              <w:t>5</w:t>
            </w:r>
          </w:p>
        </w:tc>
        <w:tc>
          <w:tcPr>
            <w:tcW w:w="3118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9DD0A6" w14:textId="2947C4B3" w:rsidR="002901BF" w:rsidRPr="00A5676A" w:rsidRDefault="7EB2617D" w:rsidP="539AD310">
            <w:pPr>
              <w:rPr>
                <w:rFonts w:ascii="Calibri" w:hAnsi="Calibri"/>
                <w:sz w:val="20"/>
                <w:szCs w:val="20"/>
              </w:rPr>
            </w:pPr>
            <w:r w:rsidRPr="539AD310">
              <w:rPr>
                <w:rFonts w:ascii="Arial" w:hAnsi="Arial"/>
                <w:sz w:val="20"/>
                <w:szCs w:val="20"/>
              </w:rPr>
              <w:t>Mogućnost izrade dizajna i pripreme za tisak</w:t>
            </w:r>
          </w:p>
        </w:tc>
        <w:tc>
          <w:tcPr>
            <w:tcW w:w="54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FF1C98" w14:textId="5EE2F908" w:rsidR="002901BF" w:rsidRPr="00A5676A" w:rsidRDefault="002901BF" w:rsidP="539AD31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002901BF" w:rsidRPr="008C3BA9" w14:paraId="2951A438" w14:textId="77777777" w:rsidTr="000F5A3F">
        <w:tc>
          <w:tcPr>
            <w:tcW w:w="84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9363B" w14:textId="19CDB5BE" w:rsidR="002901BF" w:rsidRPr="00A5676A" w:rsidRDefault="002901BF" w:rsidP="539AD31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539AD310">
              <w:rPr>
                <w:sz w:val="20"/>
                <w:lang w:val="hr-HR"/>
              </w:rPr>
              <w:t>6</w:t>
            </w:r>
          </w:p>
        </w:tc>
        <w:tc>
          <w:tcPr>
            <w:tcW w:w="3118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2FA2B5" w14:textId="7A2D70F0" w:rsidR="002901BF" w:rsidRPr="00A5676A" w:rsidRDefault="1D786571" w:rsidP="539AD310">
            <w:pPr>
              <w:pStyle w:val="Normal2"/>
              <w:jc w:val="both"/>
              <w:rPr>
                <w:color w:val="000000" w:themeColor="text1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>Mogućnost izrade animacija, vizualnih efekta za uporabu u video zapisima</w:t>
            </w:r>
          </w:p>
        </w:tc>
        <w:tc>
          <w:tcPr>
            <w:tcW w:w="54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21919" w14:textId="77777777" w:rsidR="002901BF" w:rsidRPr="00A5676A" w:rsidRDefault="002901BF" w:rsidP="539AD31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002901BF" w:rsidRPr="008C3BA9" w14:paraId="791BEEE7" w14:textId="77777777" w:rsidTr="000F5A3F">
        <w:tc>
          <w:tcPr>
            <w:tcW w:w="84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964D78" w14:textId="7A7DA5FF" w:rsidR="002901BF" w:rsidRPr="00A5676A" w:rsidRDefault="002901BF" w:rsidP="539AD310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118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142A3C" w14:textId="0717071A" w:rsidR="002901BF" w:rsidRPr="00A5676A" w:rsidRDefault="2D911709" w:rsidP="539AD310">
            <w:pPr>
              <w:pStyle w:val="Normal2"/>
              <w:jc w:val="both"/>
              <w:rPr>
                <w:color w:val="000000" w:themeColor="text1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 xml:space="preserve">Mogućnost obrade, snimanja i </w:t>
            </w:r>
            <w:r w:rsidR="298211CF" w:rsidRPr="539AD310">
              <w:rPr>
                <w:rFonts w:eastAsiaTheme="minorEastAsia"/>
                <w:sz w:val="20"/>
                <w:lang w:val="hr-HR"/>
              </w:rPr>
              <w:t>uređivanja</w:t>
            </w:r>
            <w:r w:rsidRPr="539AD310">
              <w:rPr>
                <w:rFonts w:eastAsiaTheme="minorEastAsia"/>
                <w:sz w:val="20"/>
                <w:lang w:val="hr-HR"/>
              </w:rPr>
              <w:t xml:space="preserve"> audio zapisa</w:t>
            </w:r>
          </w:p>
        </w:tc>
        <w:tc>
          <w:tcPr>
            <w:tcW w:w="54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8601FE" w14:textId="77777777" w:rsidR="002901BF" w:rsidRPr="00A5676A" w:rsidRDefault="002901BF" w:rsidP="539AD31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539AD310" w14:paraId="1353C0FA" w14:textId="77777777" w:rsidTr="000F5A3F">
        <w:tc>
          <w:tcPr>
            <w:tcW w:w="84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8E8E2" w14:textId="47092A3F" w:rsidR="539AD310" w:rsidRDefault="539AD310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</w:p>
        </w:tc>
        <w:tc>
          <w:tcPr>
            <w:tcW w:w="3118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05B7A3" w14:textId="01E5B064" w:rsidR="454035C0" w:rsidRDefault="454035C0" w:rsidP="539AD310">
            <w:pPr>
              <w:pStyle w:val="Normal2"/>
              <w:jc w:val="both"/>
              <w:rPr>
                <w:color w:val="000000" w:themeColor="text1"/>
                <w:sz w:val="20"/>
                <w:lang w:val="hr-HR"/>
              </w:rPr>
            </w:pPr>
            <w:r w:rsidRPr="539AD310">
              <w:rPr>
                <w:color w:val="000000" w:themeColor="text1"/>
                <w:sz w:val="20"/>
                <w:lang w:val="hr-HR"/>
              </w:rPr>
              <w:t xml:space="preserve">Mogućnost izrade 2D animacija i likova </w:t>
            </w:r>
            <w:r w:rsidR="22597480" w:rsidRPr="539AD310">
              <w:rPr>
                <w:color w:val="000000" w:themeColor="text1"/>
                <w:sz w:val="20"/>
                <w:lang w:val="hr-HR"/>
              </w:rPr>
              <w:t>te povezivanje njihovih kretnji putem kamere i mikrofona</w:t>
            </w:r>
          </w:p>
        </w:tc>
        <w:tc>
          <w:tcPr>
            <w:tcW w:w="54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A30CF1" w14:textId="38A61843" w:rsidR="539AD310" w:rsidRDefault="539AD310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</w:p>
        </w:tc>
      </w:tr>
      <w:tr w:rsidR="002901BF" w:rsidRPr="008C3BA9" w14:paraId="54960CA1" w14:textId="77777777" w:rsidTr="000F5A3F">
        <w:tc>
          <w:tcPr>
            <w:tcW w:w="84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7AD620" w14:textId="33B8B691" w:rsidR="002901BF" w:rsidRPr="00A5676A" w:rsidRDefault="002901BF" w:rsidP="539AD310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118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75664F" w14:textId="5EF326E0" w:rsidR="002901BF" w:rsidRPr="00A5676A" w:rsidRDefault="7CCAD809" w:rsidP="539AD310">
            <w:pPr>
              <w:pStyle w:val="Normal2"/>
              <w:jc w:val="both"/>
              <w:rPr>
                <w:rFonts w:eastAsiaTheme="minorEastAsia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>Mogućnost dizajna i izrade vektorskih animacija</w:t>
            </w:r>
          </w:p>
        </w:tc>
        <w:tc>
          <w:tcPr>
            <w:tcW w:w="54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B3827" w14:textId="77777777" w:rsidR="002901BF" w:rsidRPr="00A5676A" w:rsidRDefault="002901BF" w:rsidP="539AD31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002901BF" w:rsidRPr="008C3BA9" w14:paraId="6267721F" w14:textId="77777777" w:rsidTr="000F5A3F">
        <w:tc>
          <w:tcPr>
            <w:tcW w:w="84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134FF8" w14:textId="5C1FBEFA" w:rsidR="002901BF" w:rsidRPr="00A5676A" w:rsidRDefault="002901BF" w:rsidP="539AD310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>9</w:t>
            </w:r>
          </w:p>
        </w:tc>
        <w:tc>
          <w:tcPr>
            <w:tcW w:w="3118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EFA986" w14:textId="577D489D" w:rsidR="002901BF" w:rsidRPr="00A5676A" w:rsidRDefault="5F872CC3" w:rsidP="539AD310">
            <w:pPr>
              <w:pStyle w:val="Normal2"/>
              <w:jc w:val="both"/>
              <w:rPr>
                <w:sz w:val="20"/>
                <w:lang w:val="hr-HR"/>
              </w:rPr>
            </w:pPr>
            <w:r w:rsidRPr="539AD310">
              <w:rPr>
                <w:sz w:val="20"/>
                <w:lang w:val="hr-HR"/>
              </w:rPr>
              <w:t>Mogućnost izrada mrežnih stranica ili njenih elementa</w:t>
            </w:r>
          </w:p>
        </w:tc>
        <w:tc>
          <w:tcPr>
            <w:tcW w:w="54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E9719" w14:textId="77777777" w:rsidR="002901BF" w:rsidRPr="00A5676A" w:rsidRDefault="002901BF" w:rsidP="539AD31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002901BF" w:rsidRPr="008C3BA9" w14:paraId="004C64F5" w14:textId="77777777" w:rsidTr="000F5A3F">
        <w:tc>
          <w:tcPr>
            <w:tcW w:w="84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87E3DE" w14:textId="297EBFBD" w:rsidR="002901BF" w:rsidRPr="00A5676A" w:rsidRDefault="002901BF" w:rsidP="539AD310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>10</w:t>
            </w:r>
          </w:p>
        </w:tc>
        <w:tc>
          <w:tcPr>
            <w:tcW w:w="3118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10E2AE" w14:textId="12C185E2" w:rsidR="002901BF" w:rsidRPr="00A5676A" w:rsidRDefault="42F7B960" w:rsidP="539AD310">
            <w:pPr>
              <w:rPr>
                <w:rFonts w:ascii="Arial" w:hAnsi="Arial"/>
                <w:sz w:val="20"/>
                <w:szCs w:val="20"/>
              </w:rPr>
            </w:pPr>
            <w:r w:rsidRPr="539AD310">
              <w:rPr>
                <w:rFonts w:ascii="Arial" w:hAnsi="Arial"/>
                <w:sz w:val="20"/>
                <w:szCs w:val="20"/>
              </w:rPr>
              <w:t>Mogućnost izrade sadržaja proširene stvarnosti</w:t>
            </w:r>
          </w:p>
        </w:tc>
        <w:tc>
          <w:tcPr>
            <w:tcW w:w="54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D9C6F4" w14:textId="77777777" w:rsidR="002901BF" w:rsidRPr="00A5676A" w:rsidRDefault="002901BF" w:rsidP="539AD31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</w:tbl>
    <w:p w14:paraId="741ACDB9" w14:textId="165754D8" w:rsidR="0E0868C2" w:rsidRDefault="0E0868C2"/>
    <w:p w14:paraId="4C5C6B8B" w14:textId="2EE821A7" w:rsidR="004A329D" w:rsidRPr="00A5676A" w:rsidRDefault="004A329D">
      <w:pPr>
        <w:spacing w:after="160" w:line="259" w:lineRule="auto"/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823"/>
        <w:gridCol w:w="3287"/>
        <w:gridCol w:w="5106"/>
      </w:tblGrid>
      <w:tr w:rsidR="197B569D" w14:paraId="3E813F65" w14:textId="77777777" w:rsidTr="539AD310">
        <w:trPr>
          <w:trHeight w:val="331"/>
        </w:trPr>
        <w:tc>
          <w:tcPr>
            <w:tcW w:w="9216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CB7DA3E" w14:textId="7B8F9FE2" w:rsidR="197B569D" w:rsidRDefault="3C3B324E" w:rsidP="539AD310">
            <w:pPr>
              <w:pStyle w:val="Normal2"/>
              <w:numPr>
                <w:ilvl w:val="0"/>
                <w:numId w:val="28"/>
              </w:numPr>
              <w:jc w:val="both"/>
              <w:rPr>
                <w:rFonts w:eastAsiaTheme="minorEastAsia"/>
                <w:b/>
                <w:bCs/>
                <w:sz w:val="28"/>
                <w:szCs w:val="28"/>
                <w:lang w:val="hr-HR"/>
              </w:rPr>
            </w:pPr>
            <w:r w:rsidRPr="539AD310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Online ala</w:t>
            </w:r>
            <w:r w:rsidR="0D149F5E" w:rsidRPr="539AD310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t</w:t>
            </w:r>
            <w:r w:rsidRPr="539AD310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 za izradu interaktivnih aktivnosti i radnih listova s ciljem učenja i ponavljanja nastavnog sadržaja</w:t>
            </w:r>
          </w:p>
        </w:tc>
      </w:tr>
      <w:tr w:rsidR="197B569D" w14:paraId="007F80BA" w14:textId="77777777" w:rsidTr="539AD310">
        <w:trPr>
          <w:trHeight w:val="420"/>
        </w:trPr>
        <w:tc>
          <w:tcPr>
            <w:tcW w:w="9216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83786BE" w14:textId="5265C4A8" w:rsidR="197B569D" w:rsidRDefault="197B569D" w:rsidP="197B569D">
            <w:pPr>
              <w:pStyle w:val="Normal2"/>
              <w:ind w:left="100"/>
              <w:rPr>
                <w:rFonts w:eastAsiaTheme="minorEastAsia"/>
                <w:b/>
                <w:bCs/>
                <w:sz w:val="20"/>
                <w:lang w:val="hr-HR"/>
              </w:rPr>
            </w:pPr>
            <w:r w:rsidRPr="197B569D">
              <w:rPr>
                <w:rFonts w:eastAsiaTheme="minorEastAsia"/>
                <w:b/>
                <w:bCs/>
                <w:sz w:val="20"/>
                <w:lang w:val="hr-HR"/>
              </w:rPr>
              <w:t>Naziv proizvođača:</w:t>
            </w:r>
          </w:p>
        </w:tc>
      </w:tr>
      <w:tr w:rsidR="197B569D" w14:paraId="4E2387EE" w14:textId="77777777" w:rsidTr="539AD310">
        <w:trPr>
          <w:trHeight w:val="420"/>
        </w:trPr>
        <w:tc>
          <w:tcPr>
            <w:tcW w:w="9216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6530F0C" w14:textId="20228C67" w:rsidR="197B569D" w:rsidRDefault="197B569D" w:rsidP="197B569D">
            <w:pPr>
              <w:pStyle w:val="Normal2"/>
              <w:ind w:left="100"/>
              <w:rPr>
                <w:rFonts w:eastAsiaTheme="minorEastAsia"/>
                <w:b/>
                <w:bCs/>
                <w:sz w:val="20"/>
                <w:lang w:val="hr-HR"/>
              </w:rPr>
            </w:pPr>
            <w:r w:rsidRPr="197B569D">
              <w:rPr>
                <w:rFonts w:eastAsiaTheme="minorEastAsia"/>
                <w:b/>
                <w:bCs/>
                <w:sz w:val="20"/>
                <w:lang w:val="hr-HR"/>
              </w:rPr>
              <w:t>Naziv modela:</w:t>
            </w:r>
          </w:p>
        </w:tc>
      </w:tr>
      <w:tr w:rsidR="002901BF" w14:paraId="1475E129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5F4DC2" w14:textId="77777777" w:rsidR="002901BF" w:rsidRDefault="002901BF" w:rsidP="197B569D">
            <w:pPr>
              <w:pStyle w:val="Normal2"/>
              <w:ind w:left="100"/>
              <w:jc w:val="center"/>
              <w:rPr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Redni broj</w:t>
            </w:r>
          </w:p>
        </w:tc>
        <w:tc>
          <w:tcPr>
            <w:tcW w:w="3287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FCF349" w14:textId="2EB9FDA6" w:rsidR="002901BF" w:rsidRDefault="002901BF" w:rsidP="197B569D">
            <w:pPr>
              <w:pStyle w:val="Normal2"/>
              <w:ind w:left="100"/>
              <w:jc w:val="center"/>
              <w:rPr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Tražena specifikacija</w:t>
            </w:r>
          </w:p>
        </w:tc>
        <w:tc>
          <w:tcPr>
            <w:tcW w:w="510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00319E" w14:textId="77777777" w:rsidR="002901BF" w:rsidRDefault="002901BF" w:rsidP="197B569D">
            <w:pPr>
              <w:jc w:val="center"/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</w:pPr>
            <w:r w:rsidRPr="197B569D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Ponuđena specifikacija</w:t>
            </w:r>
          </w:p>
          <w:p w14:paraId="4F8C4D0E" w14:textId="267C573D" w:rsidR="002901BF" w:rsidRDefault="002901BF" w:rsidP="197B569D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</w:tr>
      <w:tr w:rsidR="197B569D" w14:paraId="33344C7B" w14:textId="77777777" w:rsidTr="539AD310">
        <w:trPr>
          <w:trHeight w:val="420"/>
        </w:trPr>
        <w:tc>
          <w:tcPr>
            <w:tcW w:w="9216" w:type="dxa"/>
            <w:gridSpan w:val="3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6948D51" w14:textId="0F88D547" w:rsidR="197B569D" w:rsidRDefault="197B569D" w:rsidP="539AD310">
            <w:pPr>
              <w:pStyle w:val="Normal2"/>
              <w:ind w:left="100"/>
              <w:jc w:val="center"/>
              <w:rPr>
                <w:rFonts w:eastAsiaTheme="minorEastAsia"/>
                <w:b/>
                <w:bCs/>
                <w:sz w:val="20"/>
                <w:lang w:val="hr-HR"/>
              </w:rPr>
            </w:pPr>
            <w:r w:rsidRPr="539AD310">
              <w:rPr>
                <w:rFonts w:eastAsiaTheme="minorEastAsia"/>
                <w:b/>
                <w:bCs/>
                <w:sz w:val="20"/>
                <w:lang w:val="hr-HR"/>
              </w:rPr>
              <w:t xml:space="preserve">Karakteristike </w:t>
            </w:r>
            <w:r w:rsidR="6F2477F1" w:rsidRPr="539AD310">
              <w:rPr>
                <w:rFonts w:eastAsiaTheme="minorEastAsia"/>
                <w:b/>
                <w:bCs/>
                <w:sz w:val="20"/>
                <w:lang w:val="hr-HR"/>
              </w:rPr>
              <w:t>softvera</w:t>
            </w:r>
          </w:p>
        </w:tc>
      </w:tr>
      <w:tr w:rsidR="002901BF" w14:paraId="6F135DBF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B1CBB7" w14:textId="1B45897C" w:rsidR="002901BF" w:rsidRDefault="002901BF" w:rsidP="539AD310">
            <w:pPr>
              <w:pStyle w:val="Normal2"/>
              <w:jc w:val="center"/>
              <w:rPr>
                <w:sz w:val="20"/>
                <w:lang w:val="hr-HR"/>
              </w:rPr>
            </w:pPr>
            <w:r w:rsidRPr="539AD310">
              <w:rPr>
                <w:sz w:val="20"/>
                <w:lang w:val="hr-HR"/>
              </w:rPr>
              <w:t>1</w:t>
            </w:r>
          </w:p>
        </w:tc>
        <w:tc>
          <w:tcPr>
            <w:tcW w:w="3287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D262F" w14:textId="1BB16F5C" w:rsidR="002901BF" w:rsidRDefault="38924634" w:rsidP="539AD310">
            <w:pPr>
              <w:rPr>
                <w:rFonts w:ascii="Arial" w:hAnsi="Arial"/>
                <w:sz w:val="20"/>
                <w:szCs w:val="20"/>
              </w:rPr>
            </w:pPr>
            <w:r w:rsidRPr="539AD310">
              <w:rPr>
                <w:rFonts w:ascii="Arial" w:hAnsi="Arial"/>
                <w:sz w:val="20"/>
                <w:szCs w:val="20"/>
              </w:rPr>
              <w:t xml:space="preserve">Mogućnost izrade interaktivnih aktivnosti kroz igre s ciljem </w:t>
            </w:r>
            <w:r w:rsidR="4D7B0B17" w:rsidRPr="539AD310">
              <w:rPr>
                <w:rFonts w:ascii="Arial" w:hAnsi="Arial"/>
                <w:sz w:val="20"/>
                <w:szCs w:val="20"/>
              </w:rPr>
              <w:t>učenja i ponavljanja određenog nastavnog sadržaja</w:t>
            </w:r>
            <w:r w:rsidR="4C23C214" w:rsidRPr="539AD310">
              <w:rPr>
                <w:rFonts w:ascii="Arial" w:hAnsi="Arial"/>
                <w:sz w:val="20"/>
                <w:szCs w:val="20"/>
              </w:rPr>
              <w:t>. Mi</w:t>
            </w:r>
            <w:r w:rsidR="19E8E869" w:rsidRPr="539AD310">
              <w:rPr>
                <w:rFonts w:ascii="Arial" w:hAnsi="Arial"/>
                <w:sz w:val="20"/>
                <w:szCs w:val="20"/>
              </w:rPr>
              <w:t>nimalno 30</w:t>
            </w:r>
            <w:r w:rsidR="209F3188" w:rsidRPr="539AD310">
              <w:rPr>
                <w:rFonts w:ascii="Arial" w:hAnsi="Arial"/>
                <w:sz w:val="20"/>
                <w:szCs w:val="20"/>
              </w:rPr>
              <w:t xml:space="preserve"> vrsta</w:t>
            </w:r>
            <w:r w:rsidR="19E8E869" w:rsidRPr="539AD310">
              <w:rPr>
                <w:rFonts w:ascii="Arial" w:hAnsi="Arial"/>
                <w:sz w:val="20"/>
                <w:szCs w:val="20"/>
              </w:rPr>
              <w:t xml:space="preserve"> ponuđenih predložaka za interaktivne aktivnosti.</w:t>
            </w:r>
          </w:p>
        </w:tc>
        <w:tc>
          <w:tcPr>
            <w:tcW w:w="510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E4AD21" w14:textId="0E67F21A" w:rsidR="002901BF" w:rsidRDefault="002901BF" w:rsidP="539AD310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</w:tr>
      <w:tr w:rsidR="002901BF" w14:paraId="73CCC8D4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E5C5F" w14:textId="5E4A2D5B" w:rsidR="002901BF" w:rsidRDefault="002901BF" w:rsidP="539AD310">
            <w:pPr>
              <w:pStyle w:val="Normal2"/>
              <w:jc w:val="center"/>
              <w:rPr>
                <w:sz w:val="20"/>
                <w:lang w:val="hr-HR"/>
              </w:rPr>
            </w:pPr>
            <w:r w:rsidRPr="539AD310">
              <w:rPr>
                <w:sz w:val="20"/>
                <w:lang w:val="hr-HR"/>
              </w:rPr>
              <w:t>2</w:t>
            </w:r>
          </w:p>
        </w:tc>
        <w:tc>
          <w:tcPr>
            <w:tcW w:w="3287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C8C86B" w14:textId="596CB703" w:rsidR="002901BF" w:rsidRDefault="7D746185" w:rsidP="197B569D">
            <w:pPr>
              <w:rPr>
                <w:rFonts w:ascii="Arial" w:hAnsi="Arial"/>
                <w:sz w:val="20"/>
                <w:szCs w:val="20"/>
              </w:rPr>
            </w:pPr>
            <w:r w:rsidRPr="539AD310">
              <w:rPr>
                <w:rFonts w:ascii="Arial" w:hAnsi="Arial"/>
                <w:sz w:val="20"/>
                <w:szCs w:val="20"/>
              </w:rPr>
              <w:t>Mogućnost izrade radnih listova koje je moguće isprintati ili preuzeti u PDF formatu</w:t>
            </w:r>
            <w:r w:rsidR="715915FD" w:rsidRPr="539AD310">
              <w:rPr>
                <w:rFonts w:ascii="Arial" w:hAnsi="Arial"/>
                <w:sz w:val="20"/>
                <w:szCs w:val="20"/>
              </w:rPr>
              <w:t>. Minimal</w:t>
            </w:r>
            <w:r w:rsidR="2AC63689" w:rsidRPr="539AD310">
              <w:rPr>
                <w:rFonts w:ascii="Arial" w:hAnsi="Arial"/>
                <w:sz w:val="20"/>
                <w:szCs w:val="20"/>
              </w:rPr>
              <w:t xml:space="preserve">no 20 </w:t>
            </w:r>
            <w:r w:rsidR="073EBF2D" w:rsidRPr="539AD310">
              <w:rPr>
                <w:rFonts w:ascii="Arial" w:hAnsi="Arial"/>
                <w:sz w:val="20"/>
                <w:szCs w:val="20"/>
              </w:rPr>
              <w:t xml:space="preserve">vrsta </w:t>
            </w:r>
            <w:r w:rsidR="2AC63689" w:rsidRPr="539AD310">
              <w:rPr>
                <w:rFonts w:ascii="Arial" w:hAnsi="Arial"/>
                <w:sz w:val="20"/>
                <w:szCs w:val="20"/>
              </w:rPr>
              <w:t>ponuđenih predložaka za radne listove.</w:t>
            </w:r>
          </w:p>
        </w:tc>
        <w:tc>
          <w:tcPr>
            <w:tcW w:w="510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85A3E5" w14:textId="69F11F55" w:rsidR="002901BF" w:rsidRDefault="002901BF" w:rsidP="539AD310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</w:tr>
      <w:tr w:rsidR="002901BF" w14:paraId="63EE95BF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B30092" w14:textId="112DEF59" w:rsidR="002901BF" w:rsidRDefault="002901BF" w:rsidP="539AD310">
            <w:pPr>
              <w:pStyle w:val="Normal2"/>
              <w:jc w:val="center"/>
              <w:rPr>
                <w:sz w:val="20"/>
                <w:lang w:val="hr-HR"/>
              </w:rPr>
            </w:pPr>
            <w:r w:rsidRPr="539AD310">
              <w:rPr>
                <w:sz w:val="20"/>
                <w:lang w:val="hr-HR"/>
              </w:rPr>
              <w:lastRenderedPageBreak/>
              <w:t>3</w:t>
            </w:r>
          </w:p>
        </w:tc>
        <w:tc>
          <w:tcPr>
            <w:tcW w:w="3287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22824" w14:textId="18788E2D" w:rsidR="002901BF" w:rsidRDefault="60A5A6AD" w:rsidP="539AD310">
            <w:pPr>
              <w:rPr>
                <w:rFonts w:ascii="Arial" w:hAnsi="Arial"/>
                <w:sz w:val="20"/>
                <w:szCs w:val="20"/>
              </w:rPr>
            </w:pPr>
            <w:r w:rsidRPr="539AD310">
              <w:rPr>
                <w:rFonts w:ascii="Arial" w:hAnsi="Arial"/>
                <w:sz w:val="20"/>
                <w:szCs w:val="20"/>
              </w:rPr>
              <w:t>Mogućnost korištenja postojećih predložaka u svrhu jednostavnijeg kreiranja interaktivnih aktivnosti i radnih listova</w:t>
            </w:r>
            <w:r w:rsidR="48E96629" w:rsidRPr="539AD310">
              <w:rPr>
                <w:rFonts w:ascii="Arial" w:hAnsi="Arial"/>
                <w:sz w:val="20"/>
                <w:szCs w:val="20"/>
              </w:rPr>
              <w:t xml:space="preserve">. </w:t>
            </w:r>
          </w:p>
        </w:tc>
        <w:tc>
          <w:tcPr>
            <w:tcW w:w="510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34AED" w14:textId="3D64A6A9" w:rsidR="002901BF" w:rsidRDefault="002901BF" w:rsidP="539AD310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</w:tr>
      <w:tr w:rsidR="002901BF" w14:paraId="41BF6F3B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F66D15" w14:textId="70A560D7" w:rsidR="002901BF" w:rsidRDefault="002901BF" w:rsidP="539AD310">
            <w:pPr>
              <w:pStyle w:val="Normal2"/>
              <w:jc w:val="center"/>
              <w:rPr>
                <w:sz w:val="20"/>
                <w:lang w:val="hr-HR"/>
              </w:rPr>
            </w:pPr>
            <w:r w:rsidRPr="539AD310">
              <w:rPr>
                <w:sz w:val="20"/>
                <w:lang w:val="hr-HR"/>
              </w:rPr>
              <w:t>4</w:t>
            </w:r>
          </w:p>
        </w:tc>
        <w:tc>
          <w:tcPr>
            <w:tcW w:w="3287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9C198" w14:textId="008A95D8" w:rsidR="002901BF" w:rsidRDefault="7A30F673" w:rsidP="197B569D">
            <w:pPr>
              <w:rPr>
                <w:rFonts w:ascii="Arial" w:hAnsi="Arial"/>
                <w:sz w:val="20"/>
                <w:szCs w:val="20"/>
              </w:rPr>
            </w:pPr>
            <w:r w:rsidRPr="539AD310">
              <w:rPr>
                <w:rFonts w:ascii="Arial" w:hAnsi="Arial"/>
                <w:sz w:val="20"/>
                <w:szCs w:val="20"/>
              </w:rPr>
              <w:t>Mogućnost k</w:t>
            </w:r>
            <w:r w:rsidR="03DA580A" w:rsidRPr="539AD310">
              <w:rPr>
                <w:rFonts w:ascii="Arial" w:hAnsi="Arial"/>
                <w:sz w:val="20"/>
                <w:szCs w:val="20"/>
              </w:rPr>
              <w:t>reiranja</w:t>
            </w:r>
            <w:r w:rsidRPr="539AD310">
              <w:rPr>
                <w:rFonts w:ascii="Arial" w:hAnsi="Arial"/>
                <w:sz w:val="20"/>
                <w:szCs w:val="20"/>
              </w:rPr>
              <w:t xml:space="preserve"> neograničenog broja dostupnih pre</w:t>
            </w:r>
            <w:r w:rsidR="6322127F" w:rsidRPr="539AD310">
              <w:rPr>
                <w:rFonts w:ascii="Arial" w:hAnsi="Arial"/>
                <w:sz w:val="20"/>
                <w:szCs w:val="20"/>
              </w:rPr>
              <w:t>dložaka.</w:t>
            </w:r>
          </w:p>
        </w:tc>
        <w:tc>
          <w:tcPr>
            <w:tcW w:w="510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B431A5" w14:textId="43A5EE1A" w:rsidR="002901BF" w:rsidRDefault="002901BF" w:rsidP="539AD310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</w:tr>
      <w:tr w:rsidR="002901BF" w14:paraId="2F8B29B3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3B453" w14:textId="140EE08D" w:rsidR="002901BF" w:rsidRDefault="002901BF" w:rsidP="539AD31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539AD310">
              <w:rPr>
                <w:sz w:val="20"/>
                <w:lang w:val="hr-HR"/>
              </w:rPr>
              <w:t>5</w:t>
            </w:r>
          </w:p>
        </w:tc>
        <w:tc>
          <w:tcPr>
            <w:tcW w:w="3287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2D2721" w14:textId="77634F50" w:rsidR="002901BF" w:rsidRDefault="19ABDE21" w:rsidP="197B569D">
            <w:pPr>
              <w:rPr>
                <w:rFonts w:ascii="Arial" w:hAnsi="Arial"/>
                <w:sz w:val="20"/>
                <w:szCs w:val="20"/>
              </w:rPr>
            </w:pPr>
            <w:r w:rsidRPr="539AD310">
              <w:rPr>
                <w:rFonts w:ascii="Arial" w:hAnsi="Arial"/>
                <w:sz w:val="20"/>
                <w:szCs w:val="20"/>
              </w:rPr>
              <w:t>Mogućnost izmjene postojećih predložaka</w:t>
            </w:r>
            <w:r w:rsidR="630CB946" w:rsidRPr="539AD310">
              <w:rPr>
                <w:rFonts w:ascii="Arial" w:hAnsi="Arial"/>
                <w:sz w:val="20"/>
                <w:szCs w:val="20"/>
              </w:rPr>
              <w:t>.</w:t>
            </w:r>
          </w:p>
        </w:tc>
        <w:tc>
          <w:tcPr>
            <w:tcW w:w="510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108A6E" w14:textId="5EE2F908" w:rsidR="002901BF" w:rsidRDefault="002901BF" w:rsidP="539AD31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002901BF" w14:paraId="00595883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DA9584" w14:textId="432DFA79" w:rsidR="002901BF" w:rsidRDefault="002901BF" w:rsidP="539AD31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539AD310">
              <w:rPr>
                <w:sz w:val="20"/>
                <w:lang w:val="hr-HR"/>
              </w:rPr>
              <w:t>6</w:t>
            </w:r>
          </w:p>
        </w:tc>
        <w:tc>
          <w:tcPr>
            <w:tcW w:w="3287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3FC70" w14:textId="2078463F" w:rsidR="002901BF" w:rsidRDefault="3CEE69CB" w:rsidP="539AD310">
            <w:pPr>
              <w:pStyle w:val="Normal2"/>
              <w:jc w:val="both"/>
              <w:rPr>
                <w:rFonts w:eastAsiaTheme="minorEastAsia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>Mogućnost pregleda i korištenja svih prethodno kreiranih aktivnosti.</w:t>
            </w:r>
          </w:p>
        </w:tc>
        <w:tc>
          <w:tcPr>
            <w:tcW w:w="510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7773D6" w14:textId="77777777" w:rsidR="002901BF" w:rsidRDefault="002901BF" w:rsidP="539AD31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002901BF" w14:paraId="327CF8DA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9C8554" w14:textId="11E1F754" w:rsidR="002901BF" w:rsidRDefault="002901BF" w:rsidP="539AD310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287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E64BDA" w14:textId="6BD35284" w:rsidR="002901BF" w:rsidRDefault="79C36D50" w:rsidP="539AD310">
            <w:pPr>
              <w:pStyle w:val="Normal2"/>
              <w:jc w:val="both"/>
              <w:rPr>
                <w:rFonts w:eastAsiaTheme="minorEastAsia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>Mogućnost pretrage aktivnosti pomoću tražilice prema nazivu unutar područja kreiranih aktivnosti</w:t>
            </w:r>
            <w:r w:rsidR="6605BA2B" w:rsidRPr="539AD310">
              <w:rPr>
                <w:rFonts w:eastAsiaTheme="minorEastAsia"/>
                <w:sz w:val="20"/>
                <w:lang w:val="hr-HR"/>
              </w:rPr>
              <w:t>.</w:t>
            </w:r>
          </w:p>
        </w:tc>
        <w:tc>
          <w:tcPr>
            <w:tcW w:w="510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4658B1" w14:textId="77777777" w:rsidR="002901BF" w:rsidRDefault="002901BF" w:rsidP="539AD31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002901BF" w14:paraId="4C9EE371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E63151" w14:textId="655D3C8F" w:rsidR="002901BF" w:rsidRDefault="002901BF" w:rsidP="539AD310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287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03B662" w14:textId="58A7154E" w:rsidR="002901BF" w:rsidRDefault="4355002F" w:rsidP="539AD310">
            <w:pPr>
              <w:pStyle w:val="Normal2"/>
              <w:jc w:val="both"/>
              <w:rPr>
                <w:rFonts w:eastAsiaTheme="minorEastAsia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 xml:space="preserve">Mogućnost kreiranja mapa za pohranu aktivnosti u svrhu bolje organizacije </w:t>
            </w:r>
            <w:r w:rsidR="290E092C" w:rsidRPr="539AD310">
              <w:rPr>
                <w:rFonts w:eastAsiaTheme="minorEastAsia"/>
                <w:sz w:val="20"/>
                <w:lang w:val="hr-HR"/>
              </w:rPr>
              <w:t xml:space="preserve">kreiranih </w:t>
            </w:r>
            <w:r w:rsidRPr="539AD310">
              <w:rPr>
                <w:rFonts w:eastAsiaTheme="minorEastAsia"/>
                <w:sz w:val="20"/>
                <w:lang w:val="hr-HR"/>
              </w:rPr>
              <w:t>aktivnosti unutar područja kreiranih aktivnosti</w:t>
            </w:r>
            <w:r w:rsidR="47EC04E1" w:rsidRPr="539AD310">
              <w:rPr>
                <w:rFonts w:eastAsiaTheme="minorEastAsia"/>
                <w:sz w:val="20"/>
                <w:lang w:val="hr-HR"/>
              </w:rPr>
              <w:t>.</w:t>
            </w:r>
          </w:p>
        </w:tc>
        <w:tc>
          <w:tcPr>
            <w:tcW w:w="510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6D1A92" w14:textId="77777777" w:rsidR="002901BF" w:rsidRDefault="002901BF" w:rsidP="539AD31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002901BF" w14:paraId="3781DAC9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691CD3" w14:textId="47EFBCA0" w:rsidR="002901BF" w:rsidRDefault="002901BF" w:rsidP="539AD310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>9</w:t>
            </w:r>
          </w:p>
        </w:tc>
        <w:tc>
          <w:tcPr>
            <w:tcW w:w="3287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0BF434" w14:textId="0A4E593B" w:rsidR="002901BF" w:rsidRDefault="4EE7D28D" w:rsidP="539AD310">
            <w:pPr>
              <w:pStyle w:val="Normal2"/>
              <w:jc w:val="both"/>
              <w:rPr>
                <w:rFonts w:eastAsiaTheme="minorEastAsia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 xml:space="preserve">Mogućnost korištenja i prilagođavanja aktivnosti kreiranih od strane zajednice koja koristi </w:t>
            </w:r>
            <w:r w:rsidR="13298B64" w:rsidRPr="539AD310">
              <w:rPr>
                <w:rFonts w:eastAsiaTheme="minorEastAsia"/>
                <w:sz w:val="20"/>
                <w:lang w:val="hr-HR"/>
              </w:rPr>
              <w:t>aplikaciju.</w:t>
            </w:r>
          </w:p>
        </w:tc>
        <w:tc>
          <w:tcPr>
            <w:tcW w:w="510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0C7173" w14:textId="50569EEA" w:rsidR="002901BF" w:rsidRDefault="002901BF" w:rsidP="539AD310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</w:tr>
      <w:tr w:rsidR="002901BF" w14:paraId="4EA91F1F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A7E9B" w14:textId="03941352" w:rsidR="002901BF" w:rsidRDefault="002901BF" w:rsidP="539AD310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>10</w:t>
            </w:r>
          </w:p>
        </w:tc>
        <w:tc>
          <w:tcPr>
            <w:tcW w:w="3287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5FB2A0" w14:textId="098B2008" w:rsidR="002901BF" w:rsidRDefault="7F1BB503" w:rsidP="539AD310">
            <w:pPr>
              <w:pStyle w:val="Normal2"/>
              <w:jc w:val="both"/>
              <w:rPr>
                <w:sz w:val="20"/>
                <w:lang w:val="hr-HR"/>
              </w:rPr>
            </w:pPr>
            <w:r w:rsidRPr="539AD310">
              <w:rPr>
                <w:sz w:val="20"/>
                <w:lang w:val="hr-HR"/>
              </w:rPr>
              <w:t>Mogućnost mijenjanja tema i postavki za interaktivne aktivnosti.</w:t>
            </w:r>
          </w:p>
        </w:tc>
        <w:tc>
          <w:tcPr>
            <w:tcW w:w="510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CFE14D" w14:textId="77777777" w:rsidR="002901BF" w:rsidRDefault="002901BF" w:rsidP="539AD31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002901BF" w14:paraId="72F865C1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5EAAC0" w14:textId="1C385423" w:rsidR="002901BF" w:rsidRDefault="002901BF" w:rsidP="539AD310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>11</w:t>
            </w:r>
          </w:p>
        </w:tc>
        <w:tc>
          <w:tcPr>
            <w:tcW w:w="3287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FE1C5F" w14:textId="0611827A" w:rsidR="002901BF" w:rsidRDefault="686E1922" w:rsidP="539AD310">
            <w:pPr>
              <w:rPr>
                <w:rFonts w:ascii="Calibri" w:hAnsi="Calibri"/>
                <w:sz w:val="20"/>
                <w:szCs w:val="20"/>
              </w:rPr>
            </w:pPr>
            <w:r w:rsidRPr="539AD310">
              <w:rPr>
                <w:rFonts w:ascii="Arial" w:hAnsi="Arial"/>
                <w:sz w:val="20"/>
                <w:szCs w:val="20"/>
              </w:rPr>
              <w:t>Mogućnost postavljanja zadataka za učenike i provjeru rezultata pri obavljanju zadatka.</w:t>
            </w:r>
          </w:p>
        </w:tc>
        <w:tc>
          <w:tcPr>
            <w:tcW w:w="510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D26154" w14:textId="77777777" w:rsidR="002901BF" w:rsidRDefault="002901BF" w:rsidP="539AD31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539AD310" w14:paraId="71BC3928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7E520F" w14:textId="2CC7D322" w:rsidR="5393B4FB" w:rsidRDefault="5393B4FB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  <w:r w:rsidRPr="539AD310">
              <w:rPr>
                <w:color w:val="000000" w:themeColor="text1"/>
                <w:sz w:val="20"/>
                <w:lang w:val="hr-HR"/>
              </w:rPr>
              <w:t>12</w:t>
            </w:r>
          </w:p>
        </w:tc>
        <w:tc>
          <w:tcPr>
            <w:tcW w:w="3287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998460" w14:textId="670601B6" w:rsidR="5393B4FB" w:rsidRDefault="5393B4FB" w:rsidP="539AD310">
            <w:pPr>
              <w:rPr>
                <w:rFonts w:ascii="Arial" w:eastAsia="Arial" w:hAnsi="Arial"/>
                <w:sz w:val="20"/>
                <w:szCs w:val="20"/>
              </w:rPr>
            </w:pPr>
            <w:r w:rsidRPr="539AD310">
              <w:rPr>
                <w:rFonts w:ascii="Arial" w:eastAsia="Arial" w:hAnsi="Arial"/>
                <w:sz w:val="20"/>
                <w:szCs w:val="20"/>
              </w:rPr>
              <w:t>Mogućnost odabira vremena dostupnosti dijeljenih aktivnosti.</w:t>
            </w:r>
          </w:p>
        </w:tc>
        <w:tc>
          <w:tcPr>
            <w:tcW w:w="510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99782" w14:textId="3DC44E68" w:rsidR="539AD310" w:rsidRDefault="539AD310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</w:p>
        </w:tc>
      </w:tr>
      <w:tr w:rsidR="539AD310" w14:paraId="26D0F419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A316B6" w14:textId="43655702" w:rsidR="5393B4FB" w:rsidRDefault="5393B4FB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  <w:r w:rsidRPr="539AD310">
              <w:rPr>
                <w:color w:val="000000" w:themeColor="text1"/>
                <w:sz w:val="20"/>
                <w:lang w:val="hr-HR"/>
              </w:rPr>
              <w:t>13</w:t>
            </w:r>
          </w:p>
        </w:tc>
        <w:tc>
          <w:tcPr>
            <w:tcW w:w="3287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DEC84" w14:textId="0DA46A33" w:rsidR="5393B4FB" w:rsidRDefault="5393B4FB" w:rsidP="539AD310">
            <w:pPr>
              <w:rPr>
                <w:rFonts w:ascii="Arial" w:eastAsia="Arial" w:hAnsi="Arial"/>
                <w:sz w:val="20"/>
                <w:szCs w:val="20"/>
              </w:rPr>
            </w:pPr>
            <w:r w:rsidRPr="539AD310">
              <w:rPr>
                <w:rFonts w:ascii="Arial" w:eastAsia="Arial" w:hAnsi="Arial"/>
                <w:sz w:val="20"/>
                <w:szCs w:val="20"/>
              </w:rPr>
              <w:t>Mogućnost odabira vremena za rješavanje kreiranih aktivnosti.</w:t>
            </w:r>
          </w:p>
        </w:tc>
        <w:tc>
          <w:tcPr>
            <w:tcW w:w="510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C2C0D6" w14:textId="01CD1635" w:rsidR="539AD310" w:rsidRDefault="539AD310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</w:p>
        </w:tc>
      </w:tr>
      <w:tr w:rsidR="539AD310" w14:paraId="6365038E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5173EC" w14:textId="46E2CE5D" w:rsidR="5393B4FB" w:rsidRDefault="5393B4FB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  <w:r w:rsidRPr="539AD310">
              <w:rPr>
                <w:color w:val="000000" w:themeColor="text1"/>
                <w:sz w:val="20"/>
                <w:lang w:val="hr-HR"/>
              </w:rPr>
              <w:t>14</w:t>
            </w:r>
          </w:p>
        </w:tc>
        <w:tc>
          <w:tcPr>
            <w:tcW w:w="3287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70B715" w14:textId="3C8B1512" w:rsidR="5393B4FB" w:rsidRDefault="5393B4FB" w:rsidP="539AD310">
            <w:pPr>
              <w:rPr>
                <w:rFonts w:ascii="Arial" w:eastAsia="Arial" w:hAnsi="Arial"/>
                <w:sz w:val="20"/>
                <w:szCs w:val="20"/>
              </w:rPr>
            </w:pPr>
            <w:r w:rsidRPr="539AD310">
              <w:rPr>
                <w:rFonts w:ascii="Arial" w:eastAsia="Arial" w:hAnsi="Arial"/>
                <w:sz w:val="20"/>
                <w:szCs w:val="20"/>
              </w:rPr>
              <w:t>Mogućnost kreiranja ljestvice poretka uspješnosti na</w:t>
            </w:r>
            <w:r w:rsidR="338F4DD1" w:rsidRPr="539AD310">
              <w:rPr>
                <w:rFonts w:ascii="Arial" w:eastAsia="Arial" w:hAnsi="Arial"/>
                <w:sz w:val="20"/>
                <w:szCs w:val="20"/>
              </w:rPr>
              <w:t>kon odrađenih zadataka.</w:t>
            </w:r>
          </w:p>
        </w:tc>
        <w:tc>
          <w:tcPr>
            <w:tcW w:w="510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630C70" w14:textId="05DA1DA8" w:rsidR="539AD310" w:rsidRDefault="539AD310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</w:p>
        </w:tc>
      </w:tr>
      <w:tr w:rsidR="539AD310" w14:paraId="082438FA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C4DB0C" w14:textId="336FDE75" w:rsidR="5393B4FB" w:rsidRDefault="5393B4FB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  <w:r w:rsidRPr="539AD310">
              <w:rPr>
                <w:color w:val="000000" w:themeColor="text1"/>
                <w:sz w:val="20"/>
                <w:lang w:val="hr-HR"/>
              </w:rPr>
              <w:t>15</w:t>
            </w:r>
          </w:p>
        </w:tc>
        <w:tc>
          <w:tcPr>
            <w:tcW w:w="3287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0C475" w14:textId="6990D10E" w:rsidR="5393B4FB" w:rsidRDefault="5393B4FB" w:rsidP="539AD310">
            <w:pPr>
              <w:rPr>
                <w:rFonts w:ascii="Arial" w:eastAsia="Arial" w:hAnsi="Arial"/>
                <w:sz w:val="20"/>
                <w:szCs w:val="20"/>
              </w:rPr>
            </w:pPr>
            <w:r w:rsidRPr="539AD310">
              <w:rPr>
                <w:rFonts w:ascii="Arial" w:eastAsia="Arial" w:hAnsi="Arial"/>
                <w:sz w:val="20"/>
                <w:szCs w:val="20"/>
              </w:rPr>
              <w:t>Mogućnost podešavanja da polaznici aktivnost rješavaju anonimno ili s unesenim imenom.</w:t>
            </w:r>
          </w:p>
        </w:tc>
        <w:tc>
          <w:tcPr>
            <w:tcW w:w="510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FD9412" w14:textId="7F332188" w:rsidR="539AD310" w:rsidRDefault="539AD310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</w:p>
        </w:tc>
      </w:tr>
      <w:tr w:rsidR="002901BF" w14:paraId="60A28FA0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09A54E" w14:textId="3E9641CD" w:rsidR="002901BF" w:rsidRDefault="5393B4FB" w:rsidP="539AD310">
            <w:pPr>
              <w:pStyle w:val="Normal2"/>
              <w:ind w:left="100"/>
              <w:jc w:val="center"/>
              <w:rPr>
                <w:color w:val="000000" w:themeColor="text1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>16</w:t>
            </w:r>
          </w:p>
        </w:tc>
        <w:tc>
          <w:tcPr>
            <w:tcW w:w="3287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EE7EB0" w14:textId="1D45A595" w:rsidR="002901BF" w:rsidRDefault="455C6E0F" w:rsidP="539AD310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 xml:space="preserve">Mogućnost dijeljenja kreiranih aktivnosti s </w:t>
            </w:r>
            <w:r w:rsidR="3261F572" w:rsidRPr="539AD310">
              <w:rPr>
                <w:rFonts w:eastAsiaTheme="minorEastAsia"/>
                <w:sz w:val="20"/>
                <w:lang w:val="hr-HR"/>
              </w:rPr>
              <w:t>ostalim učiteljima.</w:t>
            </w:r>
          </w:p>
        </w:tc>
        <w:tc>
          <w:tcPr>
            <w:tcW w:w="510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8132A6" w14:textId="77777777" w:rsidR="002901BF" w:rsidRDefault="002901BF" w:rsidP="539AD31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002901BF" w14:paraId="3653D9C6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D4BF19" w14:textId="547AD2FA" w:rsidR="002901BF" w:rsidRDefault="5D267A04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>17</w:t>
            </w:r>
          </w:p>
        </w:tc>
        <w:tc>
          <w:tcPr>
            <w:tcW w:w="3287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00DD17" w14:textId="74893023" w:rsidR="002901BF" w:rsidRDefault="2CB5FE0E" w:rsidP="539AD310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>Mogućnost kreiranja privatnih aktivnosti koje ne vide drugi korisnici aplikacije.</w:t>
            </w:r>
          </w:p>
        </w:tc>
        <w:tc>
          <w:tcPr>
            <w:tcW w:w="510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7CBB3E" w14:textId="1828217B" w:rsidR="002901BF" w:rsidRDefault="002901BF" w:rsidP="539AD310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</w:tr>
      <w:tr w:rsidR="539AD310" w14:paraId="332586E1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5C9014" w14:textId="224C9AD3" w:rsidR="20FF960C" w:rsidRDefault="20FF960C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  <w:r w:rsidRPr="539AD310">
              <w:rPr>
                <w:color w:val="000000" w:themeColor="text1"/>
                <w:sz w:val="20"/>
                <w:lang w:val="hr-HR"/>
              </w:rPr>
              <w:t>18</w:t>
            </w:r>
          </w:p>
        </w:tc>
        <w:tc>
          <w:tcPr>
            <w:tcW w:w="3287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88801C" w14:textId="57924B34" w:rsidR="1720D345" w:rsidRDefault="1720D345" w:rsidP="539AD310">
            <w:pPr>
              <w:pStyle w:val="Normal2"/>
              <w:rPr>
                <w:color w:val="000000" w:themeColor="text1"/>
                <w:sz w:val="20"/>
                <w:lang w:val="hr-HR"/>
              </w:rPr>
            </w:pPr>
            <w:r w:rsidRPr="539AD310">
              <w:rPr>
                <w:color w:val="000000" w:themeColor="text1"/>
                <w:sz w:val="20"/>
                <w:lang w:val="hr-HR"/>
              </w:rPr>
              <w:t xml:space="preserve">Mogućnost postavljanja aktivnosti na internetske stranice putem HTML isječka. </w:t>
            </w:r>
          </w:p>
        </w:tc>
        <w:tc>
          <w:tcPr>
            <w:tcW w:w="510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4AE90E" w14:textId="39889E6F" w:rsidR="539AD310" w:rsidRDefault="539AD310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</w:p>
        </w:tc>
      </w:tr>
      <w:tr w:rsidR="539AD310" w14:paraId="72D8B3C3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E8C14" w14:textId="7D08DA78" w:rsidR="6081E643" w:rsidRDefault="6081E643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  <w:r w:rsidRPr="539AD310">
              <w:rPr>
                <w:color w:val="000000" w:themeColor="text1"/>
                <w:sz w:val="20"/>
                <w:lang w:val="hr-HR"/>
              </w:rPr>
              <w:lastRenderedPageBreak/>
              <w:t>19</w:t>
            </w:r>
          </w:p>
        </w:tc>
        <w:tc>
          <w:tcPr>
            <w:tcW w:w="3287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64F05E" w14:textId="043AF026" w:rsidR="1720D345" w:rsidRDefault="1720D345" w:rsidP="539AD310">
            <w:pPr>
              <w:pStyle w:val="Normal2"/>
              <w:rPr>
                <w:color w:val="000000" w:themeColor="text1"/>
                <w:sz w:val="20"/>
                <w:lang w:val="hr-HR"/>
              </w:rPr>
            </w:pPr>
            <w:r w:rsidRPr="539AD310">
              <w:rPr>
                <w:color w:val="000000" w:themeColor="text1"/>
                <w:sz w:val="20"/>
                <w:lang w:val="hr-HR"/>
              </w:rPr>
              <w:t>A</w:t>
            </w:r>
            <w:r w:rsidR="547F3DD1" w:rsidRPr="539AD310">
              <w:rPr>
                <w:color w:val="000000" w:themeColor="text1"/>
                <w:sz w:val="20"/>
                <w:lang w:val="hr-HR"/>
              </w:rPr>
              <w:t xml:space="preserve">lat </w:t>
            </w:r>
            <w:r w:rsidRPr="539AD310">
              <w:rPr>
                <w:color w:val="000000" w:themeColor="text1"/>
                <w:sz w:val="20"/>
                <w:lang w:val="hr-HR"/>
              </w:rPr>
              <w:t>treba biti dostup</w:t>
            </w:r>
            <w:r w:rsidR="63FA8D8A" w:rsidRPr="539AD310">
              <w:rPr>
                <w:color w:val="000000" w:themeColor="text1"/>
                <w:sz w:val="20"/>
                <w:lang w:val="hr-HR"/>
              </w:rPr>
              <w:t>an</w:t>
            </w:r>
            <w:r w:rsidRPr="539AD310">
              <w:rPr>
                <w:color w:val="000000" w:themeColor="text1"/>
                <w:sz w:val="20"/>
                <w:lang w:val="hr-HR"/>
              </w:rPr>
              <w:t xml:space="preserve"> na hrvatskom jeziku.</w:t>
            </w:r>
          </w:p>
        </w:tc>
        <w:tc>
          <w:tcPr>
            <w:tcW w:w="510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FC96F6" w14:textId="5DF5F389" w:rsidR="539AD310" w:rsidRDefault="539AD310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</w:p>
        </w:tc>
      </w:tr>
      <w:tr w:rsidR="539AD310" w14:paraId="5F7E6626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0609E8" w14:textId="25F4DF27" w:rsidR="689E9729" w:rsidRDefault="689E9729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  <w:r w:rsidRPr="539AD310">
              <w:rPr>
                <w:color w:val="000000" w:themeColor="text1"/>
                <w:sz w:val="20"/>
                <w:lang w:val="hr-HR"/>
              </w:rPr>
              <w:t>20</w:t>
            </w:r>
          </w:p>
        </w:tc>
        <w:tc>
          <w:tcPr>
            <w:tcW w:w="3287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78671" w14:textId="060005AB" w:rsidR="1720D345" w:rsidRDefault="1720D345" w:rsidP="539AD310">
            <w:pPr>
              <w:pStyle w:val="Normal2"/>
              <w:rPr>
                <w:color w:val="000000" w:themeColor="text1"/>
                <w:sz w:val="20"/>
                <w:lang w:val="hr-HR"/>
              </w:rPr>
            </w:pPr>
            <w:r w:rsidRPr="539AD310">
              <w:rPr>
                <w:color w:val="000000" w:themeColor="text1"/>
                <w:sz w:val="20"/>
                <w:lang w:val="hr-HR"/>
              </w:rPr>
              <w:t>A</w:t>
            </w:r>
            <w:r w:rsidR="0082AFDE" w:rsidRPr="539AD310">
              <w:rPr>
                <w:color w:val="000000" w:themeColor="text1"/>
                <w:sz w:val="20"/>
                <w:lang w:val="hr-HR"/>
              </w:rPr>
              <w:t xml:space="preserve">lat </w:t>
            </w:r>
            <w:r w:rsidRPr="539AD310">
              <w:rPr>
                <w:color w:val="000000" w:themeColor="text1"/>
                <w:sz w:val="20"/>
                <w:lang w:val="hr-HR"/>
              </w:rPr>
              <w:t>treba biti dostup</w:t>
            </w:r>
            <w:r w:rsidR="08BB40AE" w:rsidRPr="539AD310">
              <w:rPr>
                <w:color w:val="000000" w:themeColor="text1"/>
                <w:sz w:val="20"/>
                <w:lang w:val="hr-HR"/>
              </w:rPr>
              <w:t>an</w:t>
            </w:r>
            <w:r w:rsidRPr="539AD310">
              <w:rPr>
                <w:color w:val="000000" w:themeColor="text1"/>
                <w:sz w:val="20"/>
                <w:lang w:val="hr-HR"/>
              </w:rPr>
              <w:t xml:space="preserve"> online putem preglednika. </w:t>
            </w:r>
          </w:p>
        </w:tc>
        <w:tc>
          <w:tcPr>
            <w:tcW w:w="510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8E3AFC" w14:textId="4C2703E0" w:rsidR="539AD310" w:rsidRDefault="539AD310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</w:p>
        </w:tc>
      </w:tr>
      <w:tr w:rsidR="539AD310" w14:paraId="70A9ADCC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E62D57" w14:textId="4739C0F5" w:rsidR="793457D8" w:rsidRDefault="793457D8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  <w:r w:rsidRPr="539AD310">
              <w:rPr>
                <w:color w:val="000000" w:themeColor="text1"/>
                <w:sz w:val="20"/>
                <w:lang w:val="hr-HR"/>
              </w:rPr>
              <w:t>21</w:t>
            </w:r>
          </w:p>
        </w:tc>
        <w:tc>
          <w:tcPr>
            <w:tcW w:w="3287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FF8AD" w14:textId="650BA689" w:rsidR="793457D8" w:rsidRDefault="793457D8" w:rsidP="539AD310">
            <w:pPr>
              <w:pStyle w:val="Normal2"/>
              <w:rPr>
                <w:color w:val="000000" w:themeColor="text1"/>
                <w:sz w:val="20"/>
                <w:lang w:val="hr-HR"/>
              </w:rPr>
            </w:pPr>
            <w:r w:rsidRPr="539AD310">
              <w:rPr>
                <w:color w:val="000000" w:themeColor="text1"/>
                <w:sz w:val="20"/>
                <w:lang w:val="hr-HR"/>
              </w:rPr>
              <w:t>Mogućnost pregleda rezultata pojedine aktivnosti putem ljestvice</w:t>
            </w:r>
            <w:r w:rsidR="24AF1F5C" w:rsidRPr="539AD310">
              <w:rPr>
                <w:color w:val="000000" w:themeColor="text1"/>
                <w:sz w:val="20"/>
                <w:lang w:val="hr-HR"/>
              </w:rPr>
              <w:t xml:space="preserve"> uspješnosti</w:t>
            </w:r>
            <w:r w:rsidRPr="539AD310">
              <w:rPr>
                <w:color w:val="000000" w:themeColor="text1"/>
                <w:sz w:val="20"/>
                <w:lang w:val="hr-HR"/>
              </w:rPr>
              <w:t xml:space="preserve">. Rezultati pojedinih aktivnosti trebaju imati </w:t>
            </w:r>
            <w:r w:rsidR="442237B0" w:rsidRPr="539AD310">
              <w:rPr>
                <w:color w:val="000000" w:themeColor="text1"/>
                <w:sz w:val="20"/>
                <w:lang w:val="hr-HR"/>
              </w:rPr>
              <w:t xml:space="preserve">mogućnost pregleda </w:t>
            </w:r>
            <w:r w:rsidRPr="539AD310">
              <w:rPr>
                <w:color w:val="000000" w:themeColor="text1"/>
                <w:sz w:val="20"/>
                <w:lang w:val="hr-HR"/>
              </w:rPr>
              <w:t>broj</w:t>
            </w:r>
            <w:r w:rsidR="0183BCC4" w:rsidRPr="539AD310">
              <w:rPr>
                <w:color w:val="000000" w:themeColor="text1"/>
                <w:sz w:val="20"/>
                <w:lang w:val="hr-HR"/>
              </w:rPr>
              <w:t>a</w:t>
            </w:r>
            <w:r w:rsidRPr="539AD310">
              <w:rPr>
                <w:color w:val="000000" w:themeColor="text1"/>
                <w:sz w:val="20"/>
                <w:lang w:val="hr-HR"/>
              </w:rPr>
              <w:t xml:space="preserve"> učenika koji su pristupili</w:t>
            </w:r>
            <w:r w:rsidR="5D4B6E1F" w:rsidRPr="539AD310">
              <w:rPr>
                <w:color w:val="000000" w:themeColor="text1"/>
                <w:sz w:val="20"/>
                <w:lang w:val="hr-HR"/>
              </w:rPr>
              <w:t xml:space="preserve"> rješavanju.</w:t>
            </w:r>
            <w:r w:rsidRPr="539AD310">
              <w:rPr>
                <w:color w:val="000000" w:themeColor="text1"/>
                <w:sz w:val="20"/>
                <w:lang w:val="hr-HR"/>
              </w:rPr>
              <w:t xml:space="preserve"> </w:t>
            </w:r>
          </w:p>
        </w:tc>
        <w:tc>
          <w:tcPr>
            <w:tcW w:w="510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46BAC" w14:textId="348D1A70" w:rsidR="539AD310" w:rsidRDefault="539AD310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</w:p>
        </w:tc>
      </w:tr>
      <w:tr w:rsidR="539AD310" w14:paraId="2CE66615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BC2AA3" w14:textId="54CF4AA7" w:rsidR="713B562C" w:rsidRDefault="713B562C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  <w:r w:rsidRPr="539AD310">
              <w:rPr>
                <w:color w:val="000000" w:themeColor="text1"/>
                <w:sz w:val="20"/>
                <w:lang w:val="hr-HR"/>
              </w:rPr>
              <w:t>22</w:t>
            </w:r>
          </w:p>
        </w:tc>
        <w:tc>
          <w:tcPr>
            <w:tcW w:w="3287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D94072" w14:textId="3C2385C1" w:rsidR="6475DF05" w:rsidRDefault="6475DF05" w:rsidP="539AD310">
            <w:pPr>
              <w:pStyle w:val="Normal2"/>
              <w:rPr>
                <w:color w:val="000000" w:themeColor="text1"/>
                <w:sz w:val="20"/>
                <w:lang w:val="hr-HR"/>
              </w:rPr>
            </w:pPr>
            <w:r w:rsidRPr="539AD310">
              <w:rPr>
                <w:color w:val="000000" w:themeColor="text1"/>
                <w:sz w:val="20"/>
                <w:lang w:val="hr-HR"/>
              </w:rPr>
              <w:t>Mogućnost pregleda vremena koje je bilo potrebno za rješavanje aktivnosti te uspješnost</w:t>
            </w:r>
            <w:r w:rsidR="0F0F4268" w:rsidRPr="539AD310">
              <w:rPr>
                <w:color w:val="000000" w:themeColor="text1"/>
                <w:sz w:val="20"/>
                <w:lang w:val="hr-HR"/>
              </w:rPr>
              <w:t>i</w:t>
            </w:r>
            <w:r w:rsidRPr="539AD310">
              <w:rPr>
                <w:color w:val="000000" w:themeColor="text1"/>
                <w:sz w:val="20"/>
                <w:lang w:val="hr-HR"/>
              </w:rPr>
              <w:t xml:space="preserve"> rješavanja.</w:t>
            </w:r>
          </w:p>
        </w:tc>
        <w:tc>
          <w:tcPr>
            <w:tcW w:w="510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073B11" w14:textId="4DB44738" w:rsidR="539AD310" w:rsidRDefault="539AD310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</w:p>
        </w:tc>
      </w:tr>
      <w:tr w:rsidR="539AD310" w14:paraId="35CD04F1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E66EF4" w14:textId="324766B5" w:rsidR="71923C4C" w:rsidRDefault="71923C4C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  <w:r w:rsidRPr="539AD310">
              <w:rPr>
                <w:color w:val="000000" w:themeColor="text1"/>
                <w:sz w:val="20"/>
                <w:lang w:val="hr-HR"/>
              </w:rPr>
              <w:t>2</w:t>
            </w:r>
            <w:r w:rsidR="13F2B62C" w:rsidRPr="539AD310">
              <w:rPr>
                <w:color w:val="000000" w:themeColor="text1"/>
                <w:sz w:val="20"/>
                <w:lang w:val="hr-HR"/>
              </w:rPr>
              <w:t>3</w:t>
            </w:r>
          </w:p>
        </w:tc>
        <w:tc>
          <w:tcPr>
            <w:tcW w:w="3287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BB780" w14:textId="4787468D" w:rsidR="71923C4C" w:rsidRDefault="71923C4C" w:rsidP="539AD310">
            <w:pPr>
              <w:pStyle w:val="Normal2"/>
              <w:rPr>
                <w:color w:val="000000" w:themeColor="text1"/>
                <w:sz w:val="20"/>
                <w:lang w:val="hr-HR"/>
              </w:rPr>
            </w:pPr>
            <w:r w:rsidRPr="539AD310">
              <w:rPr>
                <w:color w:val="000000" w:themeColor="text1"/>
                <w:sz w:val="20"/>
                <w:lang w:val="hr-HR"/>
              </w:rPr>
              <w:t>Mogućnost grupnog rada s učenicima.</w:t>
            </w:r>
          </w:p>
        </w:tc>
        <w:tc>
          <w:tcPr>
            <w:tcW w:w="510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762F" w14:textId="78B84A4A" w:rsidR="539AD310" w:rsidRDefault="539AD310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</w:p>
        </w:tc>
      </w:tr>
    </w:tbl>
    <w:p w14:paraId="50F50C21" w14:textId="0D5624CB" w:rsidR="004A329D" w:rsidRPr="00A5676A" w:rsidRDefault="004A329D" w:rsidP="197B569D">
      <w:pPr>
        <w:spacing w:after="160" w:line="259" w:lineRule="auto"/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823"/>
        <w:gridCol w:w="3289"/>
        <w:gridCol w:w="5104"/>
      </w:tblGrid>
      <w:tr w:rsidR="56D727C0" w14:paraId="75FE22CF" w14:textId="77777777" w:rsidTr="539AD310">
        <w:trPr>
          <w:trHeight w:val="331"/>
        </w:trPr>
        <w:tc>
          <w:tcPr>
            <w:tcW w:w="9216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9E0C9BC" w14:textId="319C5393" w:rsidR="28F3A147" w:rsidRDefault="76BBAE15" w:rsidP="539AD310">
            <w:pPr>
              <w:pStyle w:val="Normal2"/>
              <w:numPr>
                <w:ilvl w:val="0"/>
                <w:numId w:val="28"/>
              </w:numPr>
              <w:jc w:val="both"/>
              <w:rPr>
                <w:rFonts w:asciiTheme="minorEastAsia" w:eastAsiaTheme="minorEastAsia" w:hAnsiTheme="minorEastAsia" w:cstheme="minorEastAsia"/>
                <w:b/>
                <w:bCs/>
                <w:color w:val="000000" w:themeColor="text1"/>
                <w:sz w:val="28"/>
                <w:szCs w:val="28"/>
                <w:lang w:val="hr-HR"/>
              </w:rPr>
            </w:pPr>
            <w:r w:rsidRPr="539AD310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Paket softvera za </w:t>
            </w:r>
            <w:r w:rsidR="2EF9FCE3" w:rsidRPr="539AD310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zapisivanje</w:t>
            </w:r>
            <w:r w:rsidR="37089948" w:rsidRPr="539AD310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, transkripciju</w:t>
            </w:r>
            <w:r w:rsidR="2EF9FCE3" w:rsidRPr="539AD310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 i izrađivanje glazbenih partitura</w:t>
            </w:r>
          </w:p>
        </w:tc>
      </w:tr>
      <w:tr w:rsidR="56D727C0" w14:paraId="49850471" w14:textId="77777777" w:rsidTr="539AD310">
        <w:trPr>
          <w:trHeight w:val="420"/>
        </w:trPr>
        <w:tc>
          <w:tcPr>
            <w:tcW w:w="9216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3C96C52" w14:textId="5265C4A8" w:rsidR="56D727C0" w:rsidRDefault="56D727C0" w:rsidP="56D727C0">
            <w:pPr>
              <w:pStyle w:val="Normal2"/>
              <w:ind w:left="100"/>
              <w:rPr>
                <w:rFonts w:eastAsiaTheme="minorEastAsia"/>
                <w:b/>
                <w:bCs/>
                <w:sz w:val="20"/>
                <w:lang w:val="hr-HR"/>
              </w:rPr>
            </w:pPr>
            <w:r w:rsidRPr="56D727C0">
              <w:rPr>
                <w:rFonts w:eastAsiaTheme="minorEastAsia"/>
                <w:b/>
                <w:bCs/>
                <w:sz w:val="20"/>
                <w:lang w:val="hr-HR"/>
              </w:rPr>
              <w:t>Naziv proizvođača:</w:t>
            </w:r>
          </w:p>
        </w:tc>
      </w:tr>
      <w:tr w:rsidR="56D727C0" w14:paraId="754327BC" w14:textId="77777777" w:rsidTr="539AD310">
        <w:trPr>
          <w:trHeight w:val="420"/>
        </w:trPr>
        <w:tc>
          <w:tcPr>
            <w:tcW w:w="9216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5DF331B" w14:textId="20228C67" w:rsidR="56D727C0" w:rsidRDefault="56D727C0" w:rsidP="56D727C0">
            <w:pPr>
              <w:pStyle w:val="Normal2"/>
              <w:ind w:left="100"/>
              <w:rPr>
                <w:rFonts w:eastAsiaTheme="minorEastAsia"/>
                <w:b/>
                <w:bCs/>
                <w:sz w:val="20"/>
                <w:lang w:val="hr-HR"/>
              </w:rPr>
            </w:pPr>
            <w:r w:rsidRPr="56D727C0">
              <w:rPr>
                <w:rFonts w:eastAsiaTheme="minorEastAsia"/>
                <w:b/>
                <w:bCs/>
                <w:sz w:val="20"/>
                <w:lang w:val="hr-HR"/>
              </w:rPr>
              <w:t>Naziv modela:</w:t>
            </w:r>
          </w:p>
        </w:tc>
      </w:tr>
      <w:tr w:rsidR="56D727C0" w14:paraId="64D275CE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C745F1" w14:textId="77777777" w:rsidR="56D727C0" w:rsidRDefault="56D727C0" w:rsidP="56D727C0">
            <w:pPr>
              <w:pStyle w:val="Normal2"/>
              <w:ind w:left="100"/>
              <w:jc w:val="center"/>
              <w:rPr>
                <w:lang w:val="hr-HR"/>
              </w:rPr>
            </w:pPr>
            <w:r w:rsidRPr="56D727C0">
              <w:rPr>
                <w:rFonts w:eastAsiaTheme="minorEastAsia"/>
                <w:sz w:val="20"/>
                <w:lang w:val="hr-HR"/>
              </w:rPr>
              <w:t>Redni broj</w:t>
            </w:r>
          </w:p>
        </w:tc>
        <w:tc>
          <w:tcPr>
            <w:tcW w:w="328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58F930" w14:textId="2EB9FDA6" w:rsidR="56D727C0" w:rsidRDefault="56D727C0" w:rsidP="56D727C0">
            <w:pPr>
              <w:pStyle w:val="Normal2"/>
              <w:ind w:left="100"/>
              <w:jc w:val="center"/>
              <w:rPr>
                <w:lang w:val="hr-HR"/>
              </w:rPr>
            </w:pPr>
            <w:r w:rsidRPr="56D727C0">
              <w:rPr>
                <w:rFonts w:eastAsiaTheme="minorEastAsia"/>
                <w:sz w:val="20"/>
                <w:lang w:val="hr-HR"/>
              </w:rPr>
              <w:t>Tražena specifikacija</w:t>
            </w:r>
          </w:p>
        </w:tc>
        <w:tc>
          <w:tcPr>
            <w:tcW w:w="51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31F2B" w14:textId="77777777" w:rsidR="56D727C0" w:rsidRDefault="56D727C0" w:rsidP="56D727C0">
            <w:pPr>
              <w:jc w:val="center"/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</w:pPr>
            <w:r w:rsidRPr="56D727C0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Ponuđena specifikacija</w:t>
            </w:r>
          </w:p>
          <w:p w14:paraId="0B38F29C" w14:textId="77777777" w:rsidR="56D727C0" w:rsidRDefault="56D727C0" w:rsidP="56D727C0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56D727C0">
              <w:rPr>
                <w:rFonts w:eastAsiaTheme="minorEastAsia"/>
                <w:sz w:val="20"/>
                <w:lang w:val="hr-HR"/>
              </w:rPr>
              <w:t>(popunjava Ponuditelj)</w:t>
            </w:r>
          </w:p>
          <w:p w14:paraId="47B87984" w14:textId="1A2317B2" w:rsidR="56D727C0" w:rsidRDefault="56D727C0" w:rsidP="56D727C0">
            <w:pPr>
              <w:jc w:val="center"/>
              <w:rPr>
                <w:rFonts w:eastAsiaTheme="minorEastAsia"/>
                <w:sz w:val="20"/>
                <w:szCs w:val="20"/>
              </w:rPr>
            </w:pPr>
          </w:p>
          <w:p w14:paraId="08F77D0C" w14:textId="192F37A6" w:rsidR="56D727C0" w:rsidRDefault="56D727C0" w:rsidP="56D727C0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</w:p>
        </w:tc>
      </w:tr>
      <w:tr w:rsidR="56D727C0" w14:paraId="2D51D1A8" w14:textId="77777777" w:rsidTr="539AD310">
        <w:trPr>
          <w:trHeight w:val="420"/>
        </w:trPr>
        <w:tc>
          <w:tcPr>
            <w:tcW w:w="9216" w:type="dxa"/>
            <w:gridSpan w:val="3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B58C5B4" w14:textId="22A90A68" w:rsidR="56D727C0" w:rsidRDefault="7E09624D" w:rsidP="56D727C0">
            <w:pPr>
              <w:pStyle w:val="Normal2"/>
              <w:ind w:left="100"/>
              <w:jc w:val="center"/>
              <w:rPr>
                <w:lang w:val="hr-HR"/>
              </w:rPr>
            </w:pPr>
            <w:r w:rsidRPr="539AD310">
              <w:rPr>
                <w:rFonts w:eastAsiaTheme="minorEastAsia"/>
                <w:b/>
                <w:bCs/>
                <w:sz w:val="20"/>
                <w:lang w:val="hr-HR"/>
              </w:rPr>
              <w:t xml:space="preserve">Karakteristike </w:t>
            </w:r>
            <w:r w:rsidR="13CE71DF" w:rsidRPr="539AD310">
              <w:rPr>
                <w:rFonts w:eastAsiaTheme="minorEastAsia"/>
                <w:b/>
                <w:bCs/>
                <w:sz w:val="20"/>
                <w:lang w:val="hr-HR"/>
              </w:rPr>
              <w:t>softvera</w:t>
            </w:r>
          </w:p>
        </w:tc>
      </w:tr>
      <w:tr w:rsidR="56D727C0" w14:paraId="1FB4F9B2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242F9C" w14:textId="7D9F8324" w:rsidR="56D727C0" w:rsidRDefault="0181E59C" w:rsidP="56D727C0">
            <w:pPr>
              <w:pStyle w:val="Normal2"/>
              <w:jc w:val="center"/>
              <w:rPr>
                <w:sz w:val="20"/>
                <w:lang w:val="hr-HR"/>
              </w:rPr>
            </w:pPr>
            <w:r w:rsidRPr="539AD310">
              <w:rPr>
                <w:sz w:val="20"/>
                <w:lang w:val="hr-HR"/>
              </w:rPr>
              <w:t>1</w:t>
            </w:r>
          </w:p>
        </w:tc>
        <w:tc>
          <w:tcPr>
            <w:tcW w:w="328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D0DA70" w14:textId="5F35C9FF" w:rsidR="5EF8BC3B" w:rsidRDefault="7D8D88C5" w:rsidP="539AD310">
            <w:pPr>
              <w:spacing w:line="276" w:lineRule="auto"/>
              <w:jc w:val="both"/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</w:pPr>
            <w:r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Mogućnost transkripcije glazbe iz raznih izvora poput CD-a, MP3 audio formata, MIDI formata i slično</w:t>
            </w:r>
            <w:r w:rsidR="353F939D"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.</w:t>
            </w:r>
          </w:p>
        </w:tc>
        <w:tc>
          <w:tcPr>
            <w:tcW w:w="51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E26CF" w14:textId="0E67F21A" w:rsidR="56D727C0" w:rsidRDefault="56D727C0" w:rsidP="539AD310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</w:tr>
      <w:tr w:rsidR="56D727C0" w14:paraId="05EE36E1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94C123" w14:textId="1F5BCCDA" w:rsidR="56D727C0" w:rsidRDefault="0181E59C" w:rsidP="56D727C0">
            <w:pPr>
              <w:pStyle w:val="Normal2"/>
              <w:jc w:val="center"/>
              <w:rPr>
                <w:sz w:val="20"/>
                <w:lang w:val="hr-HR"/>
              </w:rPr>
            </w:pPr>
            <w:r w:rsidRPr="539AD310">
              <w:rPr>
                <w:sz w:val="20"/>
                <w:lang w:val="hr-HR"/>
              </w:rPr>
              <w:t>2</w:t>
            </w:r>
          </w:p>
        </w:tc>
        <w:tc>
          <w:tcPr>
            <w:tcW w:w="328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FA32D7" w14:textId="6D8C396C" w:rsidR="7FB8CA69" w:rsidRDefault="01288015" w:rsidP="539AD310">
            <w:pPr>
              <w:spacing w:line="276" w:lineRule="auto"/>
              <w:jc w:val="both"/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</w:pPr>
            <w:r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Mogućnost skeniranja i prevođenja notacijskog zapisa.</w:t>
            </w:r>
          </w:p>
        </w:tc>
        <w:tc>
          <w:tcPr>
            <w:tcW w:w="51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31C6" w14:textId="69F11F55" w:rsidR="56D727C0" w:rsidRDefault="56D727C0" w:rsidP="539AD310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</w:tr>
      <w:tr w:rsidR="56D727C0" w14:paraId="69E4046E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B3C57" w14:textId="6BD85D45" w:rsidR="56D727C0" w:rsidRDefault="0181E59C" w:rsidP="56D727C0">
            <w:pPr>
              <w:pStyle w:val="Normal2"/>
              <w:jc w:val="center"/>
              <w:rPr>
                <w:sz w:val="20"/>
                <w:lang w:val="hr-HR"/>
              </w:rPr>
            </w:pPr>
            <w:r w:rsidRPr="539AD310">
              <w:rPr>
                <w:sz w:val="20"/>
                <w:lang w:val="hr-HR"/>
              </w:rPr>
              <w:t>3</w:t>
            </w:r>
          </w:p>
        </w:tc>
        <w:tc>
          <w:tcPr>
            <w:tcW w:w="328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694CB" w14:textId="47984F61" w:rsidR="2E37BF79" w:rsidRDefault="01288015" w:rsidP="539AD310">
            <w:pPr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</w:pPr>
            <w:r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Mogućnost zapisivanja i izrađivanja glazbenih partitura.</w:t>
            </w:r>
          </w:p>
        </w:tc>
        <w:tc>
          <w:tcPr>
            <w:tcW w:w="51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2CF6AC" w14:textId="3D64A6A9" w:rsidR="56D727C0" w:rsidRDefault="56D727C0" w:rsidP="539AD310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</w:tr>
      <w:tr w:rsidR="56D727C0" w14:paraId="463318C8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3E1243" w14:textId="622827AC" w:rsidR="56D727C0" w:rsidRDefault="39CE561F" w:rsidP="56D727C0">
            <w:pPr>
              <w:pStyle w:val="Normal2"/>
              <w:jc w:val="center"/>
              <w:rPr>
                <w:sz w:val="20"/>
                <w:lang w:val="hr-HR"/>
              </w:rPr>
            </w:pPr>
            <w:r w:rsidRPr="539AD310">
              <w:rPr>
                <w:sz w:val="20"/>
                <w:lang w:val="hr-HR"/>
              </w:rPr>
              <w:t>4</w:t>
            </w:r>
          </w:p>
        </w:tc>
        <w:tc>
          <w:tcPr>
            <w:tcW w:w="328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2FA5D2" w14:textId="0B2B4962" w:rsidR="50E55666" w:rsidRDefault="01288015" w:rsidP="539AD310">
            <w:pPr>
              <w:spacing w:line="276" w:lineRule="auto"/>
              <w:jc w:val="both"/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</w:pPr>
            <w:r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Mogućnost prenošenja partitura u ostale DAW (</w:t>
            </w:r>
            <w:r w:rsidRPr="539AD310">
              <w:rPr>
                <w:rFonts w:ascii="Arial" w:eastAsia="Arial" w:hAnsi="Arial"/>
                <w:i/>
                <w:iCs/>
                <w:color w:val="000000" w:themeColor="text1"/>
                <w:sz w:val="20"/>
                <w:szCs w:val="20"/>
                <w:lang w:val="hr"/>
              </w:rPr>
              <w:t>Digital audio workstation</w:t>
            </w:r>
            <w:r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 xml:space="preserve">) softvere. </w:t>
            </w:r>
          </w:p>
        </w:tc>
        <w:tc>
          <w:tcPr>
            <w:tcW w:w="51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90B981" w14:textId="43A5EE1A" w:rsidR="56D727C0" w:rsidRDefault="56D727C0" w:rsidP="539AD310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</w:tr>
      <w:tr w:rsidR="56D727C0" w14:paraId="1355D308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43FC5" w14:textId="02C23E28" w:rsidR="56D727C0" w:rsidRDefault="39CE561F" w:rsidP="539AD31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539AD310">
              <w:rPr>
                <w:sz w:val="20"/>
                <w:lang w:val="hr-HR"/>
              </w:rPr>
              <w:t>5</w:t>
            </w:r>
          </w:p>
        </w:tc>
        <w:tc>
          <w:tcPr>
            <w:tcW w:w="328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8FD923" w14:textId="0A6D0625" w:rsidR="0EF5E548" w:rsidRDefault="046A1832" w:rsidP="539AD310">
            <w:pPr>
              <w:spacing w:line="276" w:lineRule="auto"/>
              <w:jc w:val="both"/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</w:pPr>
            <w:r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 xml:space="preserve">Mogućnost pretvorbe notacijskog zapisa u MIDI datoteke koje je moguće koristiti u </w:t>
            </w:r>
            <w:r w:rsidR="51912BE2"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 xml:space="preserve">glazbenim </w:t>
            </w:r>
            <w:r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sekvencerima.</w:t>
            </w:r>
          </w:p>
        </w:tc>
        <w:tc>
          <w:tcPr>
            <w:tcW w:w="51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E25255" w14:textId="5EE2F908" w:rsidR="56D727C0" w:rsidRDefault="56D727C0" w:rsidP="539AD31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56D727C0" w14:paraId="3D25DC7E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D791F1" w14:textId="3D0127BF" w:rsidR="56D727C0" w:rsidRDefault="113467F9" w:rsidP="539AD31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539AD310">
              <w:rPr>
                <w:sz w:val="20"/>
                <w:lang w:val="hr-HR"/>
              </w:rPr>
              <w:lastRenderedPageBreak/>
              <w:t>6</w:t>
            </w:r>
          </w:p>
        </w:tc>
        <w:tc>
          <w:tcPr>
            <w:tcW w:w="328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C151CC" w14:textId="206F3A37" w:rsidR="3C44D0DD" w:rsidRDefault="6CCB1DB1" w:rsidP="539AD310">
            <w:pPr>
              <w:spacing w:line="276" w:lineRule="auto"/>
              <w:jc w:val="both"/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</w:pPr>
            <w:r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 xml:space="preserve">Mogućnost čitanja tiskanih i rukom pisanih partitura (tekstova, glazbe, </w:t>
            </w:r>
            <w:r w:rsidR="3FD495A4"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gitarskih tabulatora, akorda i slično)</w:t>
            </w:r>
            <w:r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 xml:space="preserve"> iz PDF datoteka. </w:t>
            </w:r>
          </w:p>
        </w:tc>
        <w:tc>
          <w:tcPr>
            <w:tcW w:w="51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BDA42E" w14:textId="77777777" w:rsidR="56D727C0" w:rsidRDefault="56D727C0" w:rsidP="539AD31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56D727C0" w14:paraId="3C851F0A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B62A2B" w14:textId="35A48B21" w:rsidR="56D727C0" w:rsidRDefault="0721B647" w:rsidP="539AD310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28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FFF43" w14:textId="319840CC" w:rsidR="1D9DA16D" w:rsidRDefault="00B2AEAF" w:rsidP="539AD310">
            <w:pPr>
              <w:spacing w:line="276" w:lineRule="auto"/>
              <w:jc w:val="both"/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</w:pPr>
            <w:r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Mogućnost pretvaranja nota u minimalno 1</w:t>
            </w:r>
            <w:r w:rsidR="3D6DCF2D"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5</w:t>
            </w:r>
            <w:r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 xml:space="preserve"> instrumenata putem više notacijskih osnova, te minimalno 4 glasa po osnovi.</w:t>
            </w:r>
          </w:p>
        </w:tc>
        <w:tc>
          <w:tcPr>
            <w:tcW w:w="51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2B3641" w14:textId="77777777" w:rsidR="56D727C0" w:rsidRDefault="56D727C0" w:rsidP="539AD31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56D727C0" w14:paraId="1DAF8B45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EAE97A" w14:textId="3DB16AE4" w:rsidR="56D727C0" w:rsidRDefault="0721B647" w:rsidP="539AD310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28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E56C4E" w14:textId="0A7CFC33" w:rsidR="04BE8C53" w:rsidRDefault="00B2AEAF" w:rsidP="539AD310">
            <w:pPr>
              <w:spacing w:line="276" w:lineRule="auto"/>
              <w:jc w:val="both"/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</w:pPr>
            <w:r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Mogućnost uređivanja snimki nakon odrađene transkripcije.</w:t>
            </w:r>
          </w:p>
        </w:tc>
        <w:tc>
          <w:tcPr>
            <w:tcW w:w="51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28B15" w14:textId="77777777" w:rsidR="56D727C0" w:rsidRDefault="56D727C0" w:rsidP="539AD31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56D727C0" w14:paraId="7631716F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320BB6" w14:textId="0CDA8938" w:rsidR="56D727C0" w:rsidRDefault="04F8E0A9" w:rsidP="56D727C0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>9</w:t>
            </w:r>
          </w:p>
        </w:tc>
        <w:tc>
          <w:tcPr>
            <w:tcW w:w="328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A657B7" w14:textId="23B2955D" w:rsidR="65D3B3AC" w:rsidRDefault="00B2AEAF" w:rsidP="539AD310">
            <w:pPr>
              <w:pStyle w:val="Normal2"/>
              <w:jc w:val="both"/>
              <w:rPr>
                <w:color w:val="000000" w:themeColor="text1"/>
                <w:sz w:val="20"/>
                <w:lang w:val="hr"/>
              </w:rPr>
            </w:pPr>
            <w:r w:rsidRPr="539AD310">
              <w:rPr>
                <w:color w:val="000000" w:themeColor="text1"/>
                <w:sz w:val="20"/>
                <w:lang w:val="hr"/>
              </w:rPr>
              <w:t>Mogućnost spremanja snimki nakon obrade.</w:t>
            </w:r>
          </w:p>
        </w:tc>
        <w:tc>
          <w:tcPr>
            <w:tcW w:w="51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0D86D" w14:textId="50569EEA" w:rsidR="56D727C0" w:rsidRDefault="56D727C0" w:rsidP="539AD310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</w:tr>
      <w:tr w:rsidR="56D727C0" w14:paraId="2AC9AA76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CB1D16" w14:textId="3D9E5573" w:rsidR="65D3B3AC" w:rsidRDefault="04F8E0A9" w:rsidP="56D727C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  <w:r w:rsidRPr="539AD310">
              <w:rPr>
                <w:color w:val="000000" w:themeColor="text1"/>
                <w:sz w:val="20"/>
                <w:lang w:val="hr-HR"/>
              </w:rPr>
              <w:t>10</w:t>
            </w:r>
          </w:p>
        </w:tc>
        <w:tc>
          <w:tcPr>
            <w:tcW w:w="328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A64F70" w14:textId="4E245E8E" w:rsidR="65D3B3AC" w:rsidRDefault="00B2AEAF" w:rsidP="539AD310">
            <w:pPr>
              <w:spacing w:line="276" w:lineRule="auto"/>
              <w:jc w:val="both"/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</w:pPr>
            <w:r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Mogućnost raspoznavanja glazbenih stilova (komorna glazba, pop, jazz, neperkusivna glazbala, raspon</w:t>
            </w:r>
            <w:r w:rsidR="0C5AE3B2"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a</w:t>
            </w:r>
            <w:r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 xml:space="preserve"> od F0-C8, pojedin</w:t>
            </w:r>
            <w:r w:rsidR="343A9CD7"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ih</w:t>
            </w:r>
            <w:r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 xml:space="preserve"> not</w:t>
            </w:r>
            <w:r w:rsidR="3C0ED1BA"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a</w:t>
            </w:r>
            <w:r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 xml:space="preserve"> ako</w:t>
            </w:r>
            <w:r w:rsidR="1C70D2A0"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rda</w:t>
            </w:r>
            <w:r w:rsidR="4FEF3259"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, moderate sustain</w:t>
            </w:r>
            <w:r w:rsidR="2F67AAB9"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a</w:t>
            </w:r>
            <w:r w:rsidR="4FEF3259"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, reverb</w:t>
            </w:r>
            <w:r w:rsidR="438DA107"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a</w:t>
            </w:r>
            <w:r w:rsidR="4FEF3259"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, triol</w:t>
            </w:r>
            <w:r w:rsidR="4DCA97AF"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a</w:t>
            </w:r>
            <w:r w:rsidR="4FEF3259"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, ključev</w:t>
            </w:r>
            <w:r w:rsidR="136AFAA2"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a</w:t>
            </w:r>
            <w:r w:rsidR="4FEF3259"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, visin</w:t>
            </w:r>
            <w:r w:rsidR="4B020787"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e</w:t>
            </w:r>
            <w:r w:rsidR="4FEF3259"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 xml:space="preserve"> tona, tonsk</w:t>
            </w:r>
            <w:r w:rsidR="4B8BA555"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e</w:t>
            </w:r>
            <w:r w:rsidR="4FEF3259"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 xml:space="preserve"> kvalitet</w:t>
            </w:r>
            <w:r w:rsidR="3A2D9DF5"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e</w:t>
            </w:r>
            <w:r w:rsidR="4FEF3259"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 xml:space="preserve"> instrumenata itd.</w:t>
            </w:r>
            <w:r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)</w:t>
            </w:r>
          </w:p>
        </w:tc>
        <w:tc>
          <w:tcPr>
            <w:tcW w:w="51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49FED" w14:textId="1E240973" w:rsidR="56D727C0" w:rsidRDefault="56D727C0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</w:p>
        </w:tc>
      </w:tr>
    </w:tbl>
    <w:p w14:paraId="3ACCCB57" w14:textId="36316FD1" w:rsidR="56D727C0" w:rsidRDefault="56D727C0" w:rsidP="56D727C0">
      <w:pPr>
        <w:spacing w:after="160" w:line="259" w:lineRule="auto"/>
      </w:pPr>
    </w:p>
    <w:p w14:paraId="3A91F123" w14:textId="2F4635B5" w:rsidR="004A329D" w:rsidRPr="00A5676A" w:rsidRDefault="004A329D" w:rsidP="197B569D">
      <w:pPr>
        <w:spacing w:after="160" w:line="259" w:lineRule="auto"/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823"/>
        <w:gridCol w:w="3289"/>
        <w:gridCol w:w="5104"/>
      </w:tblGrid>
      <w:tr w:rsidR="197B569D" w14:paraId="12C141DF" w14:textId="77777777" w:rsidTr="539AD310">
        <w:trPr>
          <w:trHeight w:val="331"/>
        </w:trPr>
        <w:tc>
          <w:tcPr>
            <w:tcW w:w="9216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1DFA999" w14:textId="134ECC98" w:rsidR="197B569D" w:rsidRDefault="69D3BF41" w:rsidP="539AD310">
            <w:pPr>
              <w:pStyle w:val="Normal2"/>
              <w:numPr>
                <w:ilvl w:val="0"/>
                <w:numId w:val="28"/>
              </w:numPr>
              <w:jc w:val="both"/>
              <w:rPr>
                <w:rFonts w:asciiTheme="minorEastAsia" w:eastAsiaTheme="minorEastAsia" w:hAnsiTheme="minorEastAsia" w:cstheme="minorEastAsia"/>
                <w:b/>
                <w:bCs/>
                <w:color w:val="000000" w:themeColor="text1"/>
                <w:sz w:val="28"/>
                <w:szCs w:val="28"/>
                <w:lang w:val="hr-HR"/>
              </w:rPr>
            </w:pPr>
            <w:r w:rsidRPr="539AD310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Softver za interaktivno učenje matematike</w:t>
            </w:r>
            <w:r w:rsidR="7DC84B76" w:rsidRPr="539AD310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 </w:t>
            </w:r>
          </w:p>
        </w:tc>
      </w:tr>
      <w:tr w:rsidR="197B569D" w14:paraId="733177DC" w14:textId="77777777" w:rsidTr="539AD310">
        <w:trPr>
          <w:trHeight w:val="420"/>
        </w:trPr>
        <w:tc>
          <w:tcPr>
            <w:tcW w:w="9216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F7FBF0C" w14:textId="5265C4A8" w:rsidR="197B569D" w:rsidRDefault="197B569D" w:rsidP="197B569D">
            <w:pPr>
              <w:pStyle w:val="Normal2"/>
              <w:ind w:left="100"/>
              <w:rPr>
                <w:rFonts w:eastAsiaTheme="minorEastAsia"/>
                <w:b/>
                <w:bCs/>
                <w:sz w:val="20"/>
                <w:lang w:val="hr-HR"/>
              </w:rPr>
            </w:pPr>
            <w:r w:rsidRPr="197B569D">
              <w:rPr>
                <w:rFonts w:eastAsiaTheme="minorEastAsia"/>
                <w:b/>
                <w:bCs/>
                <w:sz w:val="20"/>
                <w:lang w:val="hr-HR"/>
              </w:rPr>
              <w:t>Naziv proizvođača:</w:t>
            </w:r>
          </w:p>
        </w:tc>
      </w:tr>
      <w:tr w:rsidR="197B569D" w14:paraId="193554CA" w14:textId="77777777" w:rsidTr="539AD310">
        <w:trPr>
          <w:trHeight w:val="420"/>
        </w:trPr>
        <w:tc>
          <w:tcPr>
            <w:tcW w:w="9216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B4779CE" w14:textId="20228C67" w:rsidR="197B569D" w:rsidRDefault="197B569D" w:rsidP="197B569D">
            <w:pPr>
              <w:pStyle w:val="Normal2"/>
              <w:ind w:left="100"/>
              <w:rPr>
                <w:rFonts w:eastAsiaTheme="minorEastAsia"/>
                <w:b/>
                <w:bCs/>
                <w:sz w:val="20"/>
                <w:lang w:val="hr-HR"/>
              </w:rPr>
            </w:pPr>
            <w:r w:rsidRPr="197B569D">
              <w:rPr>
                <w:rFonts w:eastAsiaTheme="minorEastAsia"/>
                <w:b/>
                <w:bCs/>
                <w:sz w:val="20"/>
                <w:lang w:val="hr-HR"/>
              </w:rPr>
              <w:t>Naziv modela:</w:t>
            </w:r>
          </w:p>
        </w:tc>
      </w:tr>
      <w:tr w:rsidR="002901BF" w14:paraId="2ED31D79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3D5972" w14:textId="77777777" w:rsidR="002901BF" w:rsidRDefault="002901BF" w:rsidP="197B569D">
            <w:pPr>
              <w:pStyle w:val="Normal2"/>
              <w:ind w:left="100"/>
              <w:jc w:val="center"/>
              <w:rPr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Redni broj</w:t>
            </w:r>
          </w:p>
        </w:tc>
        <w:tc>
          <w:tcPr>
            <w:tcW w:w="328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39D146" w14:textId="2EB9FDA6" w:rsidR="002901BF" w:rsidRDefault="002901BF" w:rsidP="197B569D">
            <w:pPr>
              <w:pStyle w:val="Normal2"/>
              <w:ind w:left="100"/>
              <w:jc w:val="center"/>
              <w:rPr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Tražena specifikacija</w:t>
            </w:r>
          </w:p>
        </w:tc>
        <w:tc>
          <w:tcPr>
            <w:tcW w:w="51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1D75A" w14:textId="77777777" w:rsidR="002901BF" w:rsidRDefault="002901BF" w:rsidP="197B569D">
            <w:pPr>
              <w:jc w:val="center"/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</w:pPr>
            <w:r w:rsidRPr="197B569D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Ponuđena specifikacija</w:t>
            </w:r>
          </w:p>
          <w:p w14:paraId="263D4456" w14:textId="6EDF506A" w:rsidR="002901BF" w:rsidRDefault="002901BF" w:rsidP="197B569D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</w:tr>
      <w:tr w:rsidR="197B569D" w14:paraId="3D54C9EA" w14:textId="77777777" w:rsidTr="539AD310">
        <w:trPr>
          <w:trHeight w:val="420"/>
        </w:trPr>
        <w:tc>
          <w:tcPr>
            <w:tcW w:w="9216" w:type="dxa"/>
            <w:gridSpan w:val="3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197C438" w14:textId="3C6BE0E3" w:rsidR="197B569D" w:rsidRDefault="197B569D" w:rsidP="197B569D">
            <w:pPr>
              <w:pStyle w:val="Normal2"/>
              <w:ind w:left="100"/>
              <w:jc w:val="center"/>
              <w:rPr>
                <w:lang w:val="hr-HR"/>
              </w:rPr>
            </w:pPr>
            <w:r w:rsidRPr="539AD310">
              <w:rPr>
                <w:rFonts w:eastAsiaTheme="minorEastAsia"/>
                <w:b/>
                <w:bCs/>
                <w:sz w:val="20"/>
                <w:lang w:val="hr-HR"/>
              </w:rPr>
              <w:t xml:space="preserve">Karakteristike </w:t>
            </w:r>
            <w:r w:rsidR="064669DB" w:rsidRPr="539AD310">
              <w:rPr>
                <w:rFonts w:eastAsiaTheme="minorEastAsia"/>
                <w:b/>
                <w:bCs/>
                <w:sz w:val="20"/>
                <w:lang w:val="hr-HR"/>
              </w:rPr>
              <w:t>softvera</w:t>
            </w:r>
          </w:p>
        </w:tc>
      </w:tr>
      <w:tr w:rsidR="002901BF" w14:paraId="03038426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C6FF9D" w14:textId="41E08D50" w:rsidR="002901BF" w:rsidRDefault="002901BF" w:rsidP="539AD310">
            <w:pPr>
              <w:pStyle w:val="Normal2"/>
              <w:jc w:val="center"/>
              <w:rPr>
                <w:sz w:val="20"/>
                <w:lang w:val="hr-HR"/>
              </w:rPr>
            </w:pPr>
            <w:r w:rsidRPr="539AD310">
              <w:rPr>
                <w:sz w:val="20"/>
                <w:lang w:val="hr-HR"/>
              </w:rPr>
              <w:t>1</w:t>
            </w:r>
          </w:p>
        </w:tc>
        <w:tc>
          <w:tcPr>
            <w:tcW w:w="328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DC4CE2" w14:textId="3EA5271E" w:rsidR="002901BF" w:rsidRDefault="6E71D50B" w:rsidP="197B569D">
            <w:pPr>
              <w:rPr>
                <w:rFonts w:ascii="Arial" w:hAnsi="Arial"/>
                <w:sz w:val="20"/>
                <w:szCs w:val="20"/>
              </w:rPr>
            </w:pPr>
            <w:r w:rsidRPr="539AD310">
              <w:rPr>
                <w:rFonts w:ascii="Arial" w:hAnsi="Arial"/>
                <w:sz w:val="20"/>
                <w:szCs w:val="20"/>
              </w:rPr>
              <w:t>Pristup putem mrežnog preglednika ili mobilne aplikacije</w:t>
            </w:r>
            <w:r w:rsidR="4F11C8A7" w:rsidRPr="539AD310">
              <w:rPr>
                <w:rFonts w:ascii="Arial" w:hAnsi="Arial"/>
                <w:sz w:val="20"/>
                <w:szCs w:val="20"/>
              </w:rPr>
              <w:t>.</w:t>
            </w:r>
            <w:r w:rsidR="1CFD4CC0" w:rsidRPr="539AD310">
              <w:rPr>
                <w:rFonts w:ascii="Arial" w:hAnsi="Arial"/>
                <w:sz w:val="20"/>
                <w:szCs w:val="20"/>
              </w:rPr>
              <w:t xml:space="preserve"> Kompatibilno s Android, iOS, Chromebook i Windows o</w:t>
            </w:r>
            <w:r w:rsidR="6DCD90D9" w:rsidRPr="539AD310">
              <w:rPr>
                <w:rFonts w:ascii="Arial" w:hAnsi="Arial"/>
                <w:sz w:val="20"/>
                <w:szCs w:val="20"/>
              </w:rPr>
              <w:t>perativnim sustavima</w:t>
            </w:r>
            <w:r w:rsidR="1CFD4CC0" w:rsidRPr="539AD310">
              <w:rPr>
                <w:rFonts w:ascii="Arial" w:hAnsi="Arial"/>
                <w:sz w:val="20"/>
                <w:szCs w:val="20"/>
              </w:rPr>
              <w:t>)</w:t>
            </w:r>
          </w:p>
        </w:tc>
        <w:tc>
          <w:tcPr>
            <w:tcW w:w="51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01F460" w14:textId="0E67F21A" w:rsidR="002901BF" w:rsidRDefault="002901BF" w:rsidP="539AD310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</w:tr>
      <w:tr w:rsidR="002901BF" w14:paraId="18027323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111038" w14:textId="7927060B" w:rsidR="002901BF" w:rsidRDefault="002901BF" w:rsidP="539AD310">
            <w:pPr>
              <w:pStyle w:val="Normal2"/>
              <w:jc w:val="center"/>
              <w:rPr>
                <w:sz w:val="20"/>
                <w:lang w:val="hr-HR"/>
              </w:rPr>
            </w:pPr>
            <w:r w:rsidRPr="539AD310">
              <w:rPr>
                <w:sz w:val="20"/>
                <w:lang w:val="hr-HR"/>
              </w:rPr>
              <w:t>2</w:t>
            </w:r>
          </w:p>
        </w:tc>
        <w:tc>
          <w:tcPr>
            <w:tcW w:w="328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DA0EA9" w14:textId="47F1BA00" w:rsidR="002901BF" w:rsidRDefault="319EA2FF" w:rsidP="539AD310">
            <w:pPr>
              <w:rPr>
                <w:rFonts w:ascii="Arial" w:hAnsi="Arial"/>
                <w:sz w:val="20"/>
                <w:szCs w:val="20"/>
              </w:rPr>
            </w:pPr>
            <w:r w:rsidRPr="539AD310">
              <w:rPr>
                <w:rFonts w:ascii="Arial" w:hAnsi="Arial"/>
                <w:sz w:val="20"/>
                <w:szCs w:val="20"/>
              </w:rPr>
              <w:t xml:space="preserve">Mogućnost korištenja offline verzije </w:t>
            </w:r>
            <w:r w:rsidR="556C1656" w:rsidRPr="539AD310">
              <w:rPr>
                <w:rFonts w:ascii="Arial" w:hAnsi="Arial"/>
                <w:sz w:val="20"/>
                <w:szCs w:val="20"/>
              </w:rPr>
              <w:t xml:space="preserve">mobilne aplikacije </w:t>
            </w:r>
            <w:r w:rsidRPr="539AD310">
              <w:rPr>
                <w:rFonts w:ascii="Arial" w:hAnsi="Arial"/>
                <w:sz w:val="20"/>
                <w:szCs w:val="20"/>
              </w:rPr>
              <w:t>s pristupom zadatcima</w:t>
            </w:r>
            <w:r w:rsidR="20719714" w:rsidRPr="539AD310">
              <w:rPr>
                <w:rFonts w:ascii="Arial" w:hAnsi="Arial"/>
                <w:sz w:val="20"/>
                <w:szCs w:val="20"/>
              </w:rPr>
              <w:t xml:space="preserve">, s </w:t>
            </w:r>
            <w:r w:rsidR="168976D6" w:rsidRPr="539AD310">
              <w:rPr>
                <w:rFonts w:ascii="Arial" w:hAnsi="Arial"/>
                <w:sz w:val="20"/>
                <w:szCs w:val="20"/>
              </w:rPr>
              <w:t>funkcijom</w:t>
            </w:r>
            <w:r w:rsidR="20719714" w:rsidRPr="539AD310">
              <w:rPr>
                <w:rFonts w:ascii="Arial" w:hAnsi="Arial"/>
                <w:sz w:val="20"/>
                <w:szCs w:val="20"/>
              </w:rPr>
              <w:t xml:space="preserve"> sinkroniziranja</w:t>
            </w:r>
            <w:r w:rsidR="028852A8" w:rsidRPr="539AD310">
              <w:rPr>
                <w:rFonts w:ascii="Arial" w:hAnsi="Arial"/>
                <w:sz w:val="20"/>
                <w:szCs w:val="20"/>
              </w:rPr>
              <w:t xml:space="preserve"> podataka</w:t>
            </w:r>
            <w:r w:rsidR="20719714" w:rsidRPr="539AD310">
              <w:rPr>
                <w:rFonts w:ascii="Arial" w:hAnsi="Arial"/>
                <w:sz w:val="20"/>
                <w:szCs w:val="20"/>
              </w:rPr>
              <w:t xml:space="preserve"> kada se uređaj ponovno spoji na </w:t>
            </w:r>
            <w:r w:rsidR="43F6AA33" w:rsidRPr="539AD310">
              <w:rPr>
                <w:rFonts w:ascii="Arial" w:hAnsi="Arial"/>
                <w:sz w:val="20"/>
                <w:szCs w:val="20"/>
              </w:rPr>
              <w:t>Internet.</w:t>
            </w:r>
          </w:p>
        </w:tc>
        <w:tc>
          <w:tcPr>
            <w:tcW w:w="51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6C5102" w14:textId="69F11F55" w:rsidR="002901BF" w:rsidRDefault="002901BF" w:rsidP="539AD310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</w:tr>
      <w:tr w:rsidR="002901BF" w14:paraId="10023861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C94F77" w14:textId="7E4C652E" w:rsidR="002901BF" w:rsidRDefault="002901BF" w:rsidP="539AD310">
            <w:pPr>
              <w:pStyle w:val="Normal2"/>
              <w:jc w:val="center"/>
              <w:rPr>
                <w:sz w:val="20"/>
                <w:lang w:val="hr-HR"/>
              </w:rPr>
            </w:pPr>
            <w:r w:rsidRPr="539AD310">
              <w:rPr>
                <w:sz w:val="20"/>
                <w:lang w:val="hr-HR"/>
              </w:rPr>
              <w:t>3</w:t>
            </w:r>
          </w:p>
        </w:tc>
        <w:tc>
          <w:tcPr>
            <w:tcW w:w="328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29BD72" w14:textId="7E408456" w:rsidR="002901BF" w:rsidRDefault="67EE4697" w:rsidP="539AD310">
            <w:pPr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</w:pPr>
            <w:r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Mogućnost dodjeljivanja domaće zadaće</w:t>
            </w:r>
            <w:r w:rsidR="1D2DC789"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 xml:space="preserve"> i školsk</w:t>
            </w:r>
            <w:r w:rsidR="57B0268D"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>ih aktivnosti</w:t>
            </w:r>
            <w:r w:rsidRPr="539AD310">
              <w:rPr>
                <w:rFonts w:ascii="Arial" w:eastAsia="Arial" w:hAnsi="Arial"/>
                <w:color w:val="000000" w:themeColor="text1"/>
                <w:sz w:val="20"/>
                <w:szCs w:val="20"/>
                <w:lang w:val="hr"/>
              </w:rPr>
              <w:t xml:space="preserve"> od strane učitelja.</w:t>
            </w:r>
          </w:p>
        </w:tc>
        <w:tc>
          <w:tcPr>
            <w:tcW w:w="51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430CC" w14:textId="3D64A6A9" w:rsidR="002901BF" w:rsidRDefault="002901BF" w:rsidP="539AD310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</w:tr>
      <w:tr w:rsidR="002901BF" w14:paraId="7906F609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02EF59" w14:textId="3102DCDE" w:rsidR="002901BF" w:rsidRDefault="002901BF" w:rsidP="539AD310">
            <w:pPr>
              <w:pStyle w:val="Normal2"/>
              <w:jc w:val="center"/>
              <w:rPr>
                <w:sz w:val="20"/>
                <w:lang w:val="hr-HR"/>
              </w:rPr>
            </w:pPr>
            <w:r w:rsidRPr="539AD310">
              <w:rPr>
                <w:sz w:val="20"/>
                <w:lang w:val="hr-HR"/>
              </w:rPr>
              <w:t>4</w:t>
            </w:r>
          </w:p>
        </w:tc>
        <w:tc>
          <w:tcPr>
            <w:tcW w:w="328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5ACD8" w14:textId="48F473B0" w:rsidR="002901BF" w:rsidRDefault="179F6F3F" w:rsidP="197B569D">
            <w:pPr>
              <w:rPr>
                <w:rFonts w:ascii="Arial" w:hAnsi="Arial"/>
                <w:sz w:val="20"/>
                <w:szCs w:val="20"/>
              </w:rPr>
            </w:pPr>
            <w:r w:rsidRPr="539AD310">
              <w:rPr>
                <w:rFonts w:ascii="Arial" w:hAnsi="Arial"/>
                <w:sz w:val="20"/>
                <w:szCs w:val="20"/>
              </w:rPr>
              <w:t>Softver treba biti dostupan na hrvatskom jeziku.</w:t>
            </w:r>
          </w:p>
        </w:tc>
        <w:tc>
          <w:tcPr>
            <w:tcW w:w="51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C11F6" w14:textId="43A5EE1A" w:rsidR="002901BF" w:rsidRDefault="002901BF" w:rsidP="539AD310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</w:tr>
      <w:tr w:rsidR="002901BF" w14:paraId="27880D53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1E15BB" w14:textId="112D49C4" w:rsidR="002901BF" w:rsidRDefault="37BB365F" w:rsidP="539AD31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539AD310">
              <w:rPr>
                <w:sz w:val="20"/>
                <w:lang w:val="hr-HR"/>
              </w:rPr>
              <w:lastRenderedPageBreak/>
              <w:t>5</w:t>
            </w:r>
          </w:p>
        </w:tc>
        <w:tc>
          <w:tcPr>
            <w:tcW w:w="328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F46DEA" w14:textId="42C64D9C" w:rsidR="002901BF" w:rsidRDefault="75BACFC8" w:rsidP="539AD310">
            <w:pPr>
              <w:pStyle w:val="Normal2"/>
              <w:jc w:val="both"/>
              <w:rPr>
                <w:rFonts w:eastAsiaTheme="minorEastAsia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 xml:space="preserve">Mogućnost povezivanja računa roditelja s računom djeteta u svrhu praćenja napretka djeteta. </w:t>
            </w:r>
          </w:p>
        </w:tc>
        <w:tc>
          <w:tcPr>
            <w:tcW w:w="51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81B1E5" w14:textId="77777777" w:rsidR="002901BF" w:rsidRDefault="002901BF" w:rsidP="539AD31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002901BF" w14:paraId="74F7C953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CDF9A" w14:textId="4845FE88" w:rsidR="002901BF" w:rsidRDefault="37BB365F" w:rsidP="539AD310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>6</w:t>
            </w:r>
          </w:p>
        </w:tc>
        <w:tc>
          <w:tcPr>
            <w:tcW w:w="328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FE0791" w14:textId="12A82BD0" w:rsidR="002901BF" w:rsidRDefault="0EA3AF56" w:rsidP="539AD310">
            <w:pPr>
              <w:pStyle w:val="Normal2"/>
              <w:jc w:val="both"/>
              <w:rPr>
                <w:rFonts w:eastAsiaTheme="minorEastAsia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>Mogućnost integracije s LMS sustavima.</w:t>
            </w:r>
          </w:p>
        </w:tc>
        <w:tc>
          <w:tcPr>
            <w:tcW w:w="51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8F29EC" w14:textId="77777777" w:rsidR="002901BF" w:rsidRDefault="002901BF" w:rsidP="539AD31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002901BF" w14:paraId="2B914697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6FBF13" w14:textId="66FB4668" w:rsidR="002901BF" w:rsidRDefault="78BD4F43" w:rsidP="539AD310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28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A8B7A2" w14:textId="7E5F598B" w:rsidR="002901BF" w:rsidRDefault="43BDB932" w:rsidP="539AD310">
            <w:pPr>
              <w:pStyle w:val="Normal2"/>
              <w:jc w:val="both"/>
              <w:rPr>
                <w:rFonts w:eastAsiaTheme="minorEastAsia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>Mogućnost stvaranja prilagođenih nastavnih planova od strane učitelja.</w:t>
            </w:r>
          </w:p>
        </w:tc>
        <w:tc>
          <w:tcPr>
            <w:tcW w:w="51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C842D8" w14:textId="77777777" w:rsidR="002901BF" w:rsidRDefault="002901BF" w:rsidP="539AD31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002901BF" w14:paraId="055D427C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2DED6F" w14:textId="28FB5AB0" w:rsidR="002901BF" w:rsidRDefault="78BD4F43" w:rsidP="539AD310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28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C5470A" w14:textId="13DAE3B0" w:rsidR="002901BF" w:rsidRDefault="572F2BDA" w:rsidP="539AD310">
            <w:pPr>
              <w:pStyle w:val="Normal2"/>
              <w:jc w:val="both"/>
              <w:rPr>
                <w:rFonts w:eastAsiaTheme="minorEastAsia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>Mogućnost aktivnog praćenja napretka učenika od strane učitelja</w:t>
            </w:r>
            <w:r w:rsidR="4F44C767" w:rsidRPr="539AD310">
              <w:rPr>
                <w:rFonts w:eastAsiaTheme="minorEastAsia"/>
                <w:sz w:val="20"/>
                <w:lang w:val="hr-HR"/>
              </w:rPr>
              <w:t xml:space="preserve"> kroz izvješća dostupna u stvarnom vremenu</w:t>
            </w:r>
            <w:r w:rsidRPr="539AD310">
              <w:rPr>
                <w:rFonts w:eastAsiaTheme="minorEastAsia"/>
                <w:sz w:val="20"/>
                <w:lang w:val="hr-HR"/>
              </w:rPr>
              <w:t>.</w:t>
            </w:r>
          </w:p>
        </w:tc>
        <w:tc>
          <w:tcPr>
            <w:tcW w:w="51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F498E6" w14:textId="50569EEA" w:rsidR="002901BF" w:rsidRDefault="002901BF" w:rsidP="539AD310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</w:tr>
      <w:tr w:rsidR="002901BF" w14:paraId="0BB283F4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4407E" w14:textId="7FB8802A" w:rsidR="002901BF" w:rsidRDefault="65A4868A" w:rsidP="539AD310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>9</w:t>
            </w:r>
          </w:p>
        </w:tc>
        <w:tc>
          <w:tcPr>
            <w:tcW w:w="328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E3D3D" w14:textId="619EFBAC" w:rsidR="002901BF" w:rsidRDefault="73E194B7" w:rsidP="539AD310">
            <w:pPr>
              <w:pStyle w:val="Normal2"/>
              <w:jc w:val="both"/>
              <w:rPr>
                <w:sz w:val="20"/>
                <w:lang w:val="hr-HR"/>
              </w:rPr>
            </w:pPr>
            <w:r w:rsidRPr="539AD310">
              <w:rPr>
                <w:sz w:val="20"/>
                <w:lang w:val="hr-HR"/>
              </w:rPr>
              <w:t xml:space="preserve">Mogućnost odabira standardiziranih automatiziranih tečajeva za samostalno učenje. </w:t>
            </w:r>
          </w:p>
        </w:tc>
        <w:tc>
          <w:tcPr>
            <w:tcW w:w="51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100001" w14:textId="77777777" w:rsidR="002901BF" w:rsidRDefault="002901BF" w:rsidP="539AD31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002901BF" w14:paraId="0A4CDE82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14BAB4" w14:textId="7FB5BD12" w:rsidR="002901BF" w:rsidRDefault="65A4868A" w:rsidP="539AD310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539AD310">
              <w:rPr>
                <w:rFonts w:eastAsiaTheme="minorEastAsia"/>
                <w:sz w:val="20"/>
                <w:lang w:val="hr-HR"/>
              </w:rPr>
              <w:t>10</w:t>
            </w:r>
          </w:p>
        </w:tc>
        <w:tc>
          <w:tcPr>
            <w:tcW w:w="328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990AAB" w14:textId="066BE185" w:rsidR="002901BF" w:rsidRDefault="23243A2D" w:rsidP="539AD310">
            <w:pPr>
              <w:rPr>
                <w:rFonts w:ascii="Arial" w:hAnsi="Arial"/>
                <w:sz w:val="20"/>
                <w:szCs w:val="20"/>
              </w:rPr>
            </w:pPr>
            <w:r w:rsidRPr="539AD310">
              <w:rPr>
                <w:rFonts w:ascii="Arial" w:hAnsi="Arial"/>
                <w:sz w:val="20"/>
                <w:szCs w:val="20"/>
              </w:rPr>
              <w:t>Mogućnost pregleda povijesti aktivnosti i sljedećih aktivnosti svakog učenika od strane učitelja, uz moguću promjenu automatski dodijeljene aktivnosti.</w:t>
            </w:r>
          </w:p>
        </w:tc>
        <w:tc>
          <w:tcPr>
            <w:tcW w:w="51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79516" w14:textId="77777777" w:rsidR="002901BF" w:rsidRDefault="002901BF" w:rsidP="539AD31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539AD310" w14:paraId="1CCA3A89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8DC566" w14:textId="06696E50" w:rsidR="76456438" w:rsidRDefault="76456438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  <w:r w:rsidRPr="539AD310">
              <w:rPr>
                <w:color w:val="000000" w:themeColor="text1"/>
                <w:sz w:val="20"/>
                <w:lang w:val="hr-HR"/>
              </w:rPr>
              <w:t>11</w:t>
            </w:r>
          </w:p>
        </w:tc>
        <w:tc>
          <w:tcPr>
            <w:tcW w:w="328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E5BC43" w14:textId="45831F3A" w:rsidR="23243A2D" w:rsidRDefault="23243A2D" w:rsidP="539AD310">
            <w:pPr>
              <w:rPr>
                <w:rFonts w:ascii="Arial" w:eastAsia="Arial" w:hAnsi="Arial"/>
                <w:sz w:val="20"/>
                <w:szCs w:val="20"/>
              </w:rPr>
            </w:pPr>
            <w:r w:rsidRPr="539AD310">
              <w:rPr>
                <w:rFonts w:ascii="Arial" w:eastAsia="Arial" w:hAnsi="Arial"/>
                <w:sz w:val="20"/>
                <w:szCs w:val="20"/>
              </w:rPr>
              <w:t>Mogućnost kreiranja individualiziranih izvještaja u stvarnom vremenu.</w:t>
            </w:r>
          </w:p>
        </w:tc>
        <w:tc>
          <w:tcPr>
            <w:tcW w:w="51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5BB199" w14:textId="1266800F" w:rsidR="539AD310" w:rsidRDefault="539AD310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</w:p>
        </w:tc>
      </w:tr>
      <w:tr w:rsidR="539AD310" w14:paraId="4F9BC441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BB8063" w14:textId="0EA38EE7" w:rsidR="616B1A1F" w:rsidRDefault="616B1A1F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  <w:r w:rsidRPr="539AD310">
              <w:rPr>
                <w:color w:val="000000" w:themeColor="text1"/>
                <w:sz w:val="20"/>
                <w:lang w:val="hr-HR"/>
              </w:rPr>
              <w:t>12</w:t>
            </w:r>
          </w:p>
        </w:tc>
        <w:tc>
          <w:tcPr>
            <w:tcW w:w="328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3D9622" w14:textId="6EA0ECA4" w:rsidR="768370BC" w:rsidRDefault="768370BC" w:rsidP="539AD310">
            <w:pPr>
              <w:rPr>
                <w:rFonts w:ascii="Calibri" w:hAnsi="Calibri"/>
                <w:sz w:val="20"/>
                <w:szCs w:val="20"/>
              </w:rPr>
            </w:pPr>
            <w:r w:rsidRPr="539AD310">
              <w:rPr>
                <w:rFonts w:ascii="Calibri" w:hAnsi="Calibri"/>
                <w:sz w:val="20"/>
                <w:szCs w:val="20"/>
              </w:rPr>
              <w:t xml:space="preserve">Softver mora sadržavati već </w:t>
            </w:r>
            <w:r w:rsidR="7352AE4C" w:rsidRPr="539AD310">
              <w:rPr>
                <w:rFonts w:ascii="Calibri" w:hAnsi="Calibri"/>
                <w:sz w:val="20"/>
                <w:szCs w:val="20"/>
              </w:rPr>
              <w:t>pripremljene</w:t>
            </w:r>
            <w:r w:rsidRPr="539AD310">
              <w:rPr>
                <w:rFonts w:ascii="Calibri" w:hAnsi="Calibri"/>
                <w:sz w:val="20"/>
                <w:szCs w:val="20"/>
              </w:rPr>
              <w:t xml:space="preserve"> sadržaje </w:t>
            </w:r>
            <w:r w:rsidR="479106B2" w:rsidRPr="539AD310">
              <w:rPr>
                <w:rFonts w:ascii="Calibri" w:hAnsi="Calibri"/>
                <w:sz w:val="20"/>
                <w:szCs w:val="20"/>
              </w:rPr>
              <w:t>u obliku interaktivnih igara, simulacija i ostalih edukativnih elemenata</w:t>
            </w:r>
            <w:r w:rsidR="73D6E06E" w:rsidRPr="539AD310">
              <w:rPr>
                <w:rFonts w:ascii="Calibri" w:hAnsi="Calibri"/>
                <w:sz w:val="20"/>
                <w:szCs w:val="20"/>
              </w:rPr>
              <w:t xml:space="preserve"> (minimalno 1500 pripremljenih sadržaja)</w:t>
            </w:r>
          </w:p>
        </w:tc>
        <w:tc>
          <w:tcPr>
            <w:tcW w:w="51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188B15" w14:textId="26B1CE6C" w:rsidR="539AD310" w:rsidRDefault="539AD310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</w:p>
        </w:tc>
      </w:tr>
      <w:tr w:rsidR="539AD310" w14:paraId="088F82F2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231C58" w14:textId="49F00100" w:rsidR="616B1A1F" w:rsidRDefault="616B1A1F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  <w:r w:rsidRPr="539AD310">
              <w:rPr>
                <w:color w:val="000000" w:themeColor="text1"/>
                <w:sz w:val="20"/>
                <w:lang w:val="hr-HR"/>
              </w:rPr>
              <w:t>13</w:t>
            </w:r>
          </w:p>
        </w:tc>
        <w:tc>
          <w:tcPr>
            <w:tcW w:w="328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B70DA5" w14:textId="64B61E6D" w:rsidR="7F40A89F" w:rsidRDefault="7F40A89F" w:rsidP="539AD310">
            <w:pPr>
              <w:rPr>
                <w:rFonts w:ascii="Calibri" w:hAnsi="Calibri"/>
                <w:sz w:val="20"/>
                <w:szCs w:val="20"/>
              </w:rPr>
            </w:pPr>
            <w:r w:rsidRPr="539AD310">
              <w:rPr>
                <w:rFonts w:ascii="Calibri" w:hAnsi="Calibri"/>
                <w:sz w:val="20"/>
                <w:szCs w:val="20"/>
              </w:rPr>
              <w:t>Mogućnost filtriranja</w:t>
            </w:r>
            <w:r w:rsidR="5F724DAD" w:rsidRPr="539AD310">
              <w:rPr>
                <w:rFonts w:ascii="Calibri" w:hAnsi="Calibri"/>
                <w:sz w:val="20"/>
                <w:szCs w:val="20"/>
              </w:rPr>
              <w:t xml:space="preserve"> i pretraživ</w:t>
            </w:r>
            <w:r w:rsidR="0A417B6D" w:rsidRPr="539AD310">
              <w:rPr>
                <w:rFonts w:ascii="Calibri" w:hAnsi="Calibri"/>
                <w:sz w:val="20"/>
                <w:szCs w:val="20"/>
              </w:rPr>
              <w:t>anja sadržaja</w:t>
            </w:r>
            <w:r w:rsidR="5F724DAD" w:rsidRPr="539AD310">
              <w:rPr>
                <w:rFonts w:ascii="Calibri" w:hAnsi="Calibri"/>
                <w:sz w:val="20"/>
                <w:szCs w:val="20"/>
              </w:rPr>
              <w:t xml:space="preserve"> po stupnjevima učenja (npr razredima)</w:t>
            </w:r>
          </w:p>
        </w:tc>
        <w:tc>
          <w:tcPr>
            <w:tcW w:w="51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5812C4" w14:textId="458AD0B7" w:rsidR="539AD310" w:rsidRDefault="539AD310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</w:p>
        </w:tc>
      </w:tr>
      <w:tr w:rsidR="539AD310" w14:paraId="6B3C9322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8D7E15" w14:textId="6E99135C" w:rsidR="2C3E47EE" w:rsidRDefault="2C3E47EE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  <w:r w:rsidRPr="539AD310">
              <w:rPr>
                <w:color w:val="000000" w:themeColor="text1"/>
                <w:sz w:val="20"/>
                <w:lang w:val="hr-HR"/>
              </w:rPr>
              <w:t>14</w:t>
            </w:r>
          </w:p>
        </w:tc>
        <w:tc>
          <w:tcPr>
            <w:tcW w:w="328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1573D" w14:textId="4849DFC7" w:rsidR="152C84A6" w:rsidRDefault="152C84A6" w:rsidP="539AD310">
            <w:pPr>
              <w:rPr>
                <w:rFonts w:ascii="Calibri" w:hAnsi="Calibri"/>
                <w:sz w:val="20"/>
                <w:szCs w:val="20"/>
              </w:rPr>
            </w:pPr>
            <w:r w:rsidRPr="539AD310">
              <w:rPr>
                <w:rFonts w:ascii="Calibri" w:hAnsi="Calibri"/>
                <w:sz w:val="20"/>
                <w:szCs w:val="20"/>
              </w:rPr>
              <w:t xml:space="preserve">Mogućnost izrade virtualnih razreda i dodavanje učenika (unos učenika pojedinačnim kreiranjem, samostalni upis </w:t>
            </w:r>
            <w:r w:rsidR="365E442F" w:rsidRPr="539AD310">
              <w:rPr>
                <w:rFonts w:ascii="Calibri" w:hAnsi="Calibri"/>
                <w:sz w:val="20"/>
                <w:szCs w:val="20"/>
              </w:rPr>
              <w:t>učenika sa šifrom razreda, uvoz učenika putem datoteke)</w:t>
            </w:r>
          </w:p>
        </w:tc>
        <w:tc>
          <w:tcPr>
            <w:tcW w:w="51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F5B92B" w14:textId="4E6D98AD" w:rsidR="539AD310" w:rsidRDefault="539AD310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</w:p>
        </w:tc>
      </w:tr>
      <w:tr w:rsidR="539AD310" w14:paraId="4EADF827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972CFA" w14:textId="5DD6C6B0" w:rsidR="2C3E47EE" w:rsidRDefault="2C3E47EE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  <w:r w:rsidRPr="539AD310">
              <w:rPr>
                <w:color w:val="000000" w:themeColor="text1"/>
                <w:sz w:val="20"/>
                <w:lang w:val="hr-HR"/>
              </w:rPr>
              <w:t>15</w:t>
            </w:r>
          </w:p>
        </w:tc>
        <w:tc>
          <w:tcPr>
            <w:tcW w:w="328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432500" w14:textId="23725DA5" w:rsidR="365E442F" w:rsidRDefault="365E442F" w:rsidP="539AD310">
            <w:pPr>
              <w:rPr>
                <w:rFonts w:ascii="Calibri" w:hAnsi="Calibri"/>
                <w:sz w:val="20"/>
                <w:szCs w:val="20"/>
              </w:rPr>
            </w:pPr>
            <w:r w:rsidRPr="539AD310">
              <w:rPr>
                <w:rFonts w:ascii="Calibri" w:hAnsi="Calibri"/>
                <w:sz w:val="20"/>
                <w:szCs w:val="20"/>
              </w:rPr>
              <w:t xml:space="preserve">Mogućnost kreiranje grupa učenika </w:t>
            </w:r>
          </w:p>
        </w:tc>
        <w:tc>
          <w:tcPr>
            <w:tcW w:w="51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66EA56" w14:textId="24B216A2" w:rsidR="539AD310" w:rsidRDefault="539AD310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</w:p>
        </w:tc>
      </w:tr>
      <w:tr w:rsidR="539AD310" w14:paraId="170C1F50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FBF8BA" w14:textId="7393A2CF" w:rsidR="0A42CEC0" w:rsidRDefault="0A42CEC0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  <w:r w:rsidRPr="539AD310">
              <w:rPr>
                <w:color w:val="000000" w:themeColor="text1"/>
                <w:sz w:val="20"/>
                <w:lang w:val="hr-HR"/>
              </w:rPr>
              <w:t>16</w:t>
            </w:r>
          </w:p>
        </w:tc>
        <w:tc>
          <w:tcPr>
            <w:tcW w:w="328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BCC15B" w14:textId="09B51E68" w:rsidR="69903999" w:rsidRDefault="69903999" w:rsidP="539AD310">
            <w:pPr>
              <w:rPr>
                <w:rFonts w:ascii="Calibri" w:hAnsi="Calibri"/>
                <w:sz w:val="20"/>
                <w:szCs w:val="20"/>
              </w:rPr>
            </w:pPr>
            <w:r w:rsidRPr="539AD310">
              <w:rPr>
                <w:rFonts w:ascii="Calibri" w:hAnsi="Calibri"/>
                <w:sz w:val="20"/>
                <w:szCs w:val="20"/>
              </w:rPr>
              <w:t>Mogućnost radne ploče nastavnika sa prikazom podataka o:</w:t>
            </w:r>
          </w:p>
          <w:p w14:paraId="1D04B1E4" w14:textId="6559C0E3" w:rsidR="69903999" w:rsidRDefault="69903999" w:rsidP="539AD310">
            <w:pPr>
              <w:pStyle w:val="ListParagraph"/>
              <w:numPr>
                <w:ilvl w:val="0"/>
                <w:numId w:val="1"/>
              </w:numPr>
              <w:rPr>
                <w:rFonts w:ascii="Calibri" w:eastAsia="Calibri" w:hAnsi="Calibri" w:cs="Calibri"/>
                <w:sz w:val="20"/>
                <w:szCs w:val="20"/>
              </w:rPr>
            </w:pPr>
            <w:r w:rsidRPr="539AD310">
              <w:rPr>
                <w:rFonts w:ascii="Calibri" w:hAnsi="Calibri"/>
                <w:sz w:val="20"/>
                <w:szCs w:val="20"/>
              </w:rPr>
              <w:t>Dodijeljenim zadacima</w:t>
            </w:r>
          </w:p>
          <w:p w14:paraId="6A5125A1" w14:textId="74ACF08B" w:rsidR="69903999" w:rsidRDefault="69903999" w:rsidP="539AD310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539AD310">
              <w:rPr>
                <w:rFonts w:ascii="Calibri" w:hAnsi="Calibri"/>
                <w:sz w:val="20"/>
                <w:szCs w:val="20"/>
              </w:rPr>
              <w:t>Napretku razreda</w:t>
            </w:r>
          </w:p>
          <w:p w14:paraId="63EB1F4C" w14:textId="5BB61B65" w:rsidR="69903999" w:rsidRDefault="69903999" w:rsidP="539AD310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539AD310">
              <w:rPr>
                <w:rFonts w:ascii="Calibri" w:hAnsi="Calibri"/>
                <w:sz w:val="20"/>
                <w:szCs w:val="20"/>
              </w:rPr>
              <w:t>Učenicima koji ne rješavaju zadatke</w:t>
            </w:r>
          </w:p>
          <w:p w14:paraId="585D4BFB" w14:textId="271FE66A" w:rsidR="69903999" w:rsidRDefault="69903999" w:rsidP="539AD310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539AD310">
              <w:rPr>
                <w:rFonts w:ascii="Calibri" w:hAnsi="Calibri"/>
                <w:sz w:val="20"/>
                <w:szCs w:val="20"/>
              </w:rPr>
              <w:t>Ljestvica završenosti zadataka</w:t>
            </w:r>
          </w:p>
          <w:p w14:paraId="5547C1F9" w14:textId="63F9E2C5" w:rsidR="69903999" w:rsidRDefault="69903999" w:rsidP="539AD310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539AD310">
              <w:rPr>
                <w:rFonts w:ascii="Calibri" w:hAnsi="Calibri"/>
                <w:sz w:val="20"/>
                <w:szCs w:val="20"/>
              </w:rPr>
              <w:t>Postignuća učenika</w:t>
            </w:r>
          </w:p>
          <w:p w14:paraId="2C550CE3" w14:textId="7DD112CF" w:rsidR="69903999" w:rsidRDefault="69903999" w:rsidP="539AD310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539AD310">
              <w:rPr>
                <w:rFonts w:ascii="Calibri" w:hAnsi="Calibri"/>
                <w:sz w:val="20"/>
                <w:szCs w:val="20"/>
              </w:rPr>
              <w:t>ostalo</w:t>
            </w:r>
          </w:p>
          <w:p w14:paraId="0DF130C4" w14:textId="3C85BFA0" w:rsidR="539AD310" w:rsidRDefault="539AD310" w:rsidP="539AD310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1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B61EF" w14:textId="52EDA050" w:rsidR="539AD310" w:rsidRDefault="539AD310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</w:p>
        </w:tc>
      </w:tr>
      <w:tr w:rsidR="539AD310" w14:paraId="566C2D37" w14:textId="77777777" w:rsidTr="539AD310">
        <w:tc>
          <w:tcPr>
            <w:tcW w:w="82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871B13" w14:textId="6D43EBA9" w:rsidR="78DBF981" w:rsidRDefault="78DBF981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  <w:r w:rsidRPr="539AD310">
              <w:rPr>
                <w:color w:val="000000" w:themeColor="text1"/>
                <w:sz w:val="20"/>
                <w:lang w:val="hr-HR"/>
              </w:rPr>
              <w:t>17</w:t>
            </w:r>
          </w:p>
        </w:tc>
        <w:tc>
          <w:tcPr>
            <w:tcW w:w="328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87F889" w14:textId="699690D3" w:rsidR="69903999" w:rsidRDefault="69903999" w:rsidP="539AD310">
            <w:pPr>
              <w:rPr>
                <w:rFonts w:ascii="Calibri" w:hAnsi="Calibri"/>
                <w:sz w:val="20"/>
                <w:szCs w:val="20"/>
              </w:rPr>
            </w:pPr>
            <w:r w:rsidRPr="539AD310">
              <w:rPr>
                <w:rFonts w:ascii="Calibri" w:hAnsi="Calibri"/>
                <w:sz w:val="20"/>
                <w:szCs w:val="20"/>
              </w:rPr>
              <w:t>Mogućnost dodavanja aktivnosti prema kurikulumu</w:t>
            </w:r>
          </w:p>
        </w:tc>
        <w:tc>
          <w:tcPr>
            <w:tcW w:w="510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D214DC" w14:textId="5AC30865" w:rsidR="539AD310" w:rsidRDefault="539AD310" w:rsidP="539AD310">
            <w:pPr>
              <w:pStyle w:val="Normal2"/>
              <w:jc w:val="center"/>
              <w:rPr>
                <w:color w:val="000000" w:themeColor="text1"/>
                <w:sz w:val="20"/>
                <w:lang w:val="hr-HR"/>
              </w:rPr>
            </w:pPr>
          </w:p>
        </w:tc>
      </w:tr>
    </w:tbl>
    <w:p w14:paraId="4909A201" w14:textId="4F3E258F" w:rsidR="00FC58FB" w:rsidRPr="00547151" w:rsidRDefault="00FC58FB" w:rsidP="00FC58FB"/>
    <w:sectPr w:rsidR="00FC58FB" w:rsidRPr="00547151" w:rsidSect="00996622">
      <w:pgSz w:w="11906" w:h="16838" w:code="9"/>
      <w:pgMar w:top="720" w:right="1196" w:bottom="720" w:left="147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E1F1DB" w14:textId="77777777" w:rsidR="00832B4E" w:rsidRDefault="00832B4E" w:rsidP="004B10A6">
      <w:r>
        <w:separator/>
      </w:r>
    </w:p>
  </w:endnote>
  <w:endnote w:type="continuationSeparator" w:id="0">
    <w:p w14:paraId="50D5D952" w14:textId="77777777" w:rsidR="00832B4E" w:rsidRDefault="00832B4E" w:rsidP="004B10A6">
      <w:r>
        <w:continuationSeparator/>
      </w:r>
    </w:p>
  </w:endnote>
  <w:endnote w:type="continuationNotice" w:id="1">
    <w:p w14:paraId="71440B40" w14:textId="77777777" w:rsidR="00832B4E" w:rsidRDefault="00832B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CEA776" w14:textId="77777777" w:rsidR="00832B4E" w:rsidRDefault="00832B4E" w:rsidP="004B10A6">
      <w:r>
        <w:separator/>
      </w:r>
    </w:p>
  </w:footnote>
  <w:footnote w:type="continuationSeparator" w:id="0">
    <w:p w14:paraId="6877C0E7" w14:textId="77777777" w:rsidR="00832B4E" w:rsidRDefault="00832B4E" w:rsidP="004B10A6">
      <w:r>
        <w:continuationSeparator/>
      </w:r>
    </w:p>
  </w:footnote>
  <w:footnote w:type="continuationNotice" w:id="1">
    <w:p w14:paraId="395B96AC" w14:textId="77777777" w:rsidR="00832B4E" w:rsidRDefault="00832B4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927AE"/>
    <w:multiLevelType w:val="multilevel"/>
    <w:tmpl w:val="F24C17B8"/>
    <w:lvl w:ilvl="0">
      <w:start w:val="1"/>
      <w:numFmt w:val="decimal"/>
      <w:lvlText w:val="%1."/>
      <w:lvlJc w:val="left"/>
      <w:pPr>
        <w:ind w:left="580" w:hanging="580"/>
      </w:pPr>
      <w:rPr>
        <w:rFonts w:hint="default"/>
      </w:rPr>
    </w:lvl>
    <w:lvl w:ilvl="1">
      <w:start w:val="1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45D1BCE"/>
    <w:multiLevelType w:val="hybridMultilevel"/>
    <w:tmpl w:val="C21AF8D6"/>
    <w:lvl w:ilvl="0" w:tplc="E5E065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08D4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65279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C092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605A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2836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7E1F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DE99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B6ED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572D6"/>
    <w:multiLevelType w:val="hybridMultilevel"/>
    <w:tmpl w:val="53DA6D74"/>
    <w:lvl w:ilvl="0" w:tplc="51883E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849D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8440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5ACF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B634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70A6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78EA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C088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3AD3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81477"/>
    <w:multiLevelType w:val="multilevel"/>
    <w:tmpl w:val="B71AF2FA"/>
    <w:lvl w:ilvl="0">
      <w:start w:val="1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500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DCF4759"/>
    <w:multiLevelType w:val="hybridMultilevel"/>
    <w:tmpl w:val="7366955E"/>
    <w:lvl w:ilvl="0" w:tplc="A4B2BA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58CD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72216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EEC8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E430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14AB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82EF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208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289E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BD377B"/>
    <w:multiLevelType w:val="hybridMultilevel"/>
    <w:tmpl w:val="D5BE6978"/>
    <w:lvl w:ilvl="0" w:tplc="2C0E99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2E7E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2C18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4471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00BC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90D9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A603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8E47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9EAE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197CE6"/>
    <w:multiLevelType w:val="hybridMultilevel"/>
    <w:tmpl w:val="BF3862CC"/>
    <w:lvl w:ilvl="0" w:tplc="826AA3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D274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CE1F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7443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DED0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3EC0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B27E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4E65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70EC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34677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EastAsia" w:cstheme="minorBidi" w:hint="default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eastAsiaTheme="minorEastAsia" w:cstheme="minorBidi"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EastAsia" w:cstheme="minorBidi" w:hint="default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eastAsiaTheme="minorEastAsia" w:cstheme="minorBidi"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EastAsia" w:cstheme="minorBidi"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eastAsiaTheme="minorEastAsia" w:cstheme="minorBidi"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EastAsia" w:cstheme="minorBidi" w:hint="default"/>
        <w:b/>
      </w:rPr>
    </w:lvl>
  </w:abstractNum>
  <w:abstractNum w:abstractNumId="8" w15:restartNumberingAfterBreak="0">
    <w:nsid w:val="48EC5C1B"/>
    <w:multiLevelType w:val="hybridMultilevel"/>
    <w:tmpl w:val="A3101274"/>
    <w:lvl w:ilvl="0" w:tplc="6A525F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4E54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C875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3C33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52B1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1B2FA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6CED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96B3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009C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ED5026"/>
    <w:multiLevelType w:val="multilevel"/>
    <w:tmpl w:val="BB02B68A"/>
    <w:lvl w:ilvl="0">
      <w:start w:val="1"/>
      <w:numFmt w:val="decimal"/>
      <w:lvlText w:val="%1"/>
      <w:lvlJc w:val="left"/>
      <w:pPr>
        <w:ind w:left="375" w:hanging="375"/>
      </w:pPr>
      <w:rPr>
        <w:rFonts w:cs="Arial" w:hint="default"/>
        <w:b w:val="0"/>
        <w:sz w:val="22"/>
      </w:rPr>
    </w:lvl>
    <w:lvl w:ilvl="1">
      <w:start w:val="13"/>
      <w:numFmt w:val="decimal"/>
      <w:lvlText w:val="%1.%2"/>
      <w:lvlJc w:val="left"/>
      <w:pPr>
        <w:ind w:left="375" w:hanging="375"/>
      </w:pPr>
      <w:rPr>
        <w:rFonts w:asciiTheme="minorHAnsi" w:hAnsiTheme="minorHAnsi" w:cs="Arial" w:hint="default"/>
        <w:b/>
        <w:sz w:val="28"/>
        <w:szCs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Arial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Arial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Arial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Arial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Arial" w:hint="default"/>
        <w:b w:val="0"/>
        <w:sz w:val="22"/>
      </w:rPr>
    </w:lvl>
  </w:abstractNum>
  <w:abstractNum w:abstractNumId="10" w15:restartNumberingAfterBreak="0">
    <w:nsid w:val="516A0A07"/>
    <w:multiLevelType w:val="hybridMultilevel"/>
    <w:tmpl w:val="63042C24"/>
    <w:lvl w:ilvl="0" w:tplc="C4AC6B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AC9B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BA31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A284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C67A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DC7A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762E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622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4689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EC14E8"/>
    <w:multiLevelType w:val="hybridMultilevel"/>
    <w:tmpl w:val="83049C2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1F1371"/>
    <w:multiLevelType w:val="hybridMultilevel"/>
    <w:tmpl w:val="F7865944"/>
    <w:lvl w:ilvl="0" w:tplc="EFCACE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94A1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082A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5C43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B05B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C06A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1496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6EB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DA8D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C11A9A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eastAsiaTheme="minorEastAsia" w:cstheme="minorBidi"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EastAsia" w:cstheme="minorBidi" w:hint="default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eastAsiaTheme="minorEastAsia" w:cstheme="minorBidi"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EastAsia" w:cstheme="minorBidi" w:hint="default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eastAsiaTheme="minorEastAsia" w:cstheme="minorBidi"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EastAsia" w:cstheme="minorBidi"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eastAsiaTheme="minorEastAsia" w:cstheme="minorBidi"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EastAsia" w:cstheme="minorBidi" w:hint="default"/>
        <w:b/>
      </w:rPr>
    </w:lvl>
  </w:abstractNum>
  <w:abstractNum w:abstractNumId="14" w15:restartNumberingAfterBreak="0">
    <w:nsid w:val="6332339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eastAsiaTheme="minorEastAsia" w:cstheme="minorBidi"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EastAsia" w:cstheme="minorBidi" w:hint="default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eastAsiaTheme="minorEastAsia" w:cstheme="minorBidi"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EastAsia" w:cstheme="minorBidi" w:hint="default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eastAsiaTheme="minorEastAsia" w:cstheme="minorBidi"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EastAsia" w:cstheme="minorBidi"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eastAsiaTheme="minorEastAsia" w:cstheme="minorBidi"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EastAsia" w:cstheme="minorBidi" w:hint="default"/>
        <w:b/>
      </w:rPr>
    </w:lvl>
  </w:abstractNum>
  <w:abstractNum w:abstractNumId="15" w15:restartNumberingAfterBreak="0">
    <w:nsid w:val="670C0977"/>
    <w:multiLevelType w:val="hybridMultilevel"/>
    <w:tmpl w:val="FA984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345FA8"/>
    <w:multiLevelType w:val="hybridMultilevel"/>
    <w:tmpl w:val="DE54F8A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7" w15:restartNumberingAfterBreak="0">
    <w:nsid w:val="68D57E83"/>
    <w:multiLevelType w:val="hybridMultilevel"/>
    <w:tmpl w:val="63BA600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8" w15:restartNumberingAfterBreak="0">
    <w:nsid w:val="72393B0A"/>
    <w:multiLevelType w:val="hybridMultilevel"/>
    <w:tmpl w:val="7E46C0E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D1510C"/>
    <w:multiLevelType w:val="multilevel"/>
    <w:tmpl w:val="737AA26C"/>
    <w:lvl w:ilvl="0">
      <w:start w:val="1"/>
      <w:numFmt w:val="decimal"/>
      <w:pStyle w:val="Naslov1"/>
      <w:lvlText w:val="%1."/>
      <w:lvlJc w:val="left"/>
      <w:pPr>
        <w:ind w:left="502" w:hanging="360"/>
      </w:pPr>
      <w:rPr>
        <w:rFonts w:ascii="Myriad Pro" w:hAnsi="Myriad Pro" w:cs="Times New Roman" w:hint="default"/>
        <w:b/>
        <w:i w:val="0"/>
        <w:sz w:val="28"/>
      </w:rPr>
    </w:lvl>
    <w:lvl w:ilvl="1">
      <w:start w:val="1"/>
      <w:numFmt w:val="decimal"/>
      <w:pStyle w:val="Naslov2"/>
      <w:suff w:val="space"/>
      <w:lvlText w:val="%1.%2."/>
      <w:lvlJc w:val="left"/>
      <w:pPr>
        <w:ind w:left="0" w:firstLine="0"/>
      </w:pPr>
      <w:rPr>
        <w:rFonts w:ascii="Myriad Pro" w:hAnsi="Myriad Pro" w:cs="Times New Roman" w:hint="default"/>
        <w:b/>
        <w:i w:val="0"/>
        <w:sz w:val="24"/>
      </w:rPr>
    </w:lvl>
    <w:lvl w:ilvl="2">
      <w:start w:val="1"/>
      <w:numFmt w:val="decimal"/>
      <w:pStyle w:val="Naslov3"/>
      <w:suff w:val="space"/>
      <w:lvlText w:val="%1.%2.%3.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(%4)"/>
      <w:lvlJc w:val="left"/>
      <w:pPr>
        <w:ind w:left="11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5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8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956" w:hanging="360"/>
      </w:pPr>
      <w:rPr>
        <w:rFonts w:hint="default"/>
      </w:rPr>
    </w:lvl>
  </w:abstractNum>
  <w:abstractNum w:abstractNumId="20" w15:restartNumberingAfterBreak="0">
    <w:nsid w:val="77AD78B3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EastAsia" w:cstheme="minorBidi" w:hint="default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eastAsiaTheme="minorEastAsia" w:cstheme="minorBidi"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EastAsia" w:cstheme="minorBidi" w:hint="default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eastAsiaTheme="minorEastAsia" w:cstheme="minorBidi"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EastAsia" w:cstheme="minorBidi"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eastAsiaTheme="minorEastAsia" w:cstheme="minorBidi"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EastAsia" w:cstheme="minorBidi" w:hint="default"/>
        <w:b/>
      </w:rPr>
    </w:lvl>
  </w:abstractNum>
  <w:abstractNum w:abstractNumId="21" w15:restartNumberingAfterBreak="0">
    <w:nsid w:val="7F3D1EE7"/>
    <w:multiLevelType w:val="multilevel"/>
    <w:tmpl w:val="DD5CA94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Theme="minorHAnsi" w:hAnsiTheme="minorHAnsi" w:hint="default"/>
        <w:sz w:val="22"/>
        <w:szCs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1"/>
  </w:num>
  <w:num w:numId="2">
    <w:abstractNumId w:val="8"/>
  </w:num>
  <w:num w:numId="3">
    <w:abstractNumId w:val="21"/>
  </w:num>
  <w:num w:numId="4">
    <w:abstractNumId w:val="19"/>
  </w:num>
  <w:num w:numId="5">
    <w:abstractNumId w:val="7"/>
  </w:num>
  <w:num w:numId="6">
    <w:abstractNumId w:val="3"/>
  </w:num>
  <w:num w:numId="7">
    <w:abstractNumId w:val="9"/>
  </w:num>
  <w:num w:numId="8">
    <w:abstractNumId w:val="6"/>
  </w:num>
  <w:num w:numId="9">
    <w:abstractNumId w:val="18"/>
  </w:num>
  <w:num w:numId="10">
    <w:abstractNumId w:val="2"/>
  </w:num>
  <w:num w:numId="11">
    <w:abstractNumId w:val="4"/>
  </w:num>
  <w:num w:numId="12">
    <w:abstractNumId w:val="5"/>
  </w:num>
  <w:num w:numId="13">
    <w:abstractNumId w:val="10"/>
  </w:num>
  <w:num w:numId="14">
    <w:abstractNumId w:val="12"/>
  </w:num>
  <w:num w:numId="15">
    <w:abstractNumId w:val="11"/>
  </w:num>
  <w:num w:numId="16">
    <w:abstractNumId w:val="16"/>
  </w:num>
  <w:num w:numId="17">
    <w:abstractNumId w:val="0"/>
  </w:num>
  <w:num w:numId="18">
    <w:abstractNumId w:val="4"/>
  </w:num>
  <w:num w:numId="19">
    <w:abstractNumId w:val="5"/>
  </w:num>
  <w:num w:numId="20">
    <w:abstractNumId w:val="10"/>
  </w:num>
  <w:num w:numId="21">
    <w:abstractNumId w:val="12"/>
  </w:num>
  <w:num w:numId="22">
    <w:abstractNumId w:val="6"/>
  </w:num>
  <w:num w:numId="23">
    <w:abstractNumId w:val="2"/>
  </w:num>
  <w:num w:numId="24">
    <w:abstractNumId w:val="17"/>
  </w:num>
  <w:num w:numId="25">
    <w:abstractNumId w:val="13"/>
  </w:num>
  <w:num w:numId="26">
    <w:abstractNumId w:val="14"/>
  </w:num>
  <w:num w:numId="27">
    <w:abstractNumId w:val="20"/>
  </w:num>
  <w:num w:numId="28">
    <w:abstractNumId w:val="1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hideSpellingErrors/>
  <w:hideGrammaticalErrors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zNDI0tDC3MDM0sLRQ0lEKTi0uzszPAykwrQUARf69JCwAAAA="/>
  </w:docVars>
  <w:rsids>
    <w:rsidRoot w:val="0097261D"/>
    <w:rsid w:val="00000FA2"/>
    <w:rsid w:val="00001D8C"/>
    <w:rsid w:val="00002C49"/>
    <w:rsid w:val="00003249"/>
    <w:rsid w:val="000035BA"/>
    <w:rsid w:val="00005C46"/>
    <w:rsid w:val="00005FBC"/>
    <w:rsid w:val="000100BE"/>
    <w:rsid w:val="00012035"/>
    <w:rsid w:val="00013238"/>
    <w:rsid w:val="000132A6"/>
    <w:rsid w:val="00015B42"/>
    <w:rsid w:val="00015F9D"/>
    <w:rsid w:val="00020DCE"/>
    <w:rsid w:val="0002285F"/>
    <w:rsid w:val="00025EEC"/>
    <w:rsid w:val="0002754A"/>
    <w:rsid w:val="00031255"/>
    <w:rsid w:val="00034902"/>
    <w:rsid w:val="00035500"/>
    <w:rsid w:val="00037006"/>
    <w:rsid w:val="00037D7E"/>
    <w:rsid w:val="00044297"/>
    <w:rsid w:val="000459FB"/>
    <w:rsid w:val="00046ED5"/>
    <w:rsid w:val="00050129"/>
    <w:rsid w:val="0005189A"/>
    <w:rsid w:val="00052048"/>
    <w:rsid w:val="00052EF8"/>
    <w:rsid w:val="00054148"/>
    <w:rsid w:val="0005708F"/>
    <w:rsid w:val="00057194"/>
    <w:rsid w:val="000571AC"/>
    <w:rsid w:val="00057685"/>
    <w:rsid w:val="0006076D"/>
    <w:rsid w:val="0006144F"/>
    <w:rsid w:val="00064D50"/>
    <w:rsid w:val="00066465"/>
    <w:rsid w:val="000715A8"/>
    <w:rsid w:val="00072D86"/>
    <w:rsid w:val="000735F2"/>
    <w:rsid w:val="0007447B"/>
    <w:rsid w:val="00074793"/>
    <w:rsid w:val="00074899"/>
    <w:rsid w:val="00077B8B"/>
    <w:rsid w:val="00080EC0"/>
    <w:rsid w:val="00082263"/>
    <w:rsid w:val="000825AA"/>
    <w:rsid w:val="00083AFE"/>
    <w:rsid w:val="00083BFB"/>
    <w:rsid w:val="00085B99"/>
    <w:rsid w:val="000920D6"/>
    <w:rsid w:val="00093404"/>
    <w:rsid w:val="00096C68"/>
    <w:rsid w:val="0009740D"/>
    <w:rsid w:val="0009757B"/>
    <w:rsid w:val="000A60E3"/>
    <w:rsid w:val="000A62E8"/>
    <w:rsid w:val="000A6E59"/>
    <w:rsid w:val="000B332D"/>
    <w:rsid w:val="000B74C1"/>
    <w:rsid w:val="000C25E2"/>
    <w:rsid w:val="000C30F9"/>
    <w:rsid w:val="000C3A4A"/>
    <w:rsid w:val="000C3F47"/>
    <w:rsid w:val="000C5390"/>
    <w:rsid w:val="000D3ED2"/>
    <w:rsid w:val="000D65A7"/>
    <w:rsid w:val="000D68A8"/>
    <w:rsid w:val="000E1F9A"/>
    <w:rsid w:val="000E51DE"/>
    <w:rsid w:val="000E6D04"/>
    <w:rsid w:val="000E7225"/>
    <w:rsid w:val="000F0D8A"/>
    <w:rsid w:val="000F575A"/>
    <w:rsid w:val="000F5A3F"/>
    <w:rsid w:val="000F5E2D"/>
    <w:rsid w:val="00100B22"/>
    <w:rsid w:val="00100F18"/>
    <w:rsid w:val="001027F9"/>
    <w:rsid w:val="00105372"/>
    <w:rsid w:val="001056FE"/>
    <w:rsid w:val="001077D4"/>
    <w:rsid w:val="001110F3"/>
    <w:rsid w:val="00115509"/>
    <w:rsid w:val="00116717"/>
    <w:rsid w:val="001169BF"/>
    <w:rsid w:val="00120B7B"/>
    <w:rsid w:val="0012270A"/>
    <w:rsid w:val="00124069"/>
    <w:rsid w:val="00130A0F"/>
    <w:rsid w:val="001322F3"/>
    <w:rsid w:val="00132F9B"/>
    <w:rsid w:val="00134212"/>
    <w:rsid w:val="0013462B"/>
    <w:rsid w:val="0013487D"/>
    <w:rsid w:val="001400F2"/>
    <w:rsid w:val="00142D2F"/>
    <w:rsid w:val="00144750"/>
    <w:rsid w:val="00145610"/>
    <w:rsid w:val="0014690D"/>
    <w:rsid w:val="00146D7F"/>
    <w:rsid w:val="00146FBC"/>
    <w:rsid w:val="00147016"/>
    <w:rsid w:val="00150650"/>
    <w:rsid w:val="001556BF"/>
    <w:rsid w:val="00155BF7"/>
    <w:rsid w:val="00156546"/>
    <w:rsid w:val="00156E90"/>
    <w:rsid w:val="001608A9"/>
    <w:rsid w:val="001639B9"/>
    <w:rsid w:val="00166647"/>
    <w:rsid w:val="0017111E"/>
    <w:rsid w:val="00175868"/>
    <w:rsid w:val="001762B4"/>
    <w:rsid w:val="00181056"/>
    <w:rsid w:val="00182262"/>
    <w:rsid w:val="001829B3"/>
    <w:rsid w:val="00182CAA"/>
    <w:rsid w:val="00182E5C"/>
    <w:rsid w:val="001843D3"/>
    <w:rsid w:val="00184D72"/>
    <w:rsid w:val="00185693"/>
    <w:rsid w:val="00186BC0"/>
    <w:rsid w:val="00187FFE"/>
    <w:rsid w:val="00191612"/>
    <w:rsid w:val="00192FFE"/>
    <w:rsid w:val="00195884"/>
    <w:rsid w:val="001A0BC6"/>
    <w:rsid w:val="001A3BB5"/>
    <w:rsid w:val="001A492D"/>
    <w:rsid w:val="001A62E5"/>
    <w:rsid w:val="001B25B0"/>
    <w:rsid w:val="001B4A5B"/>
    <w:rsid w:val="001B6594"/>
    <w:rsid w:val="001C0830"/>
    <w:rsid w:val="001C383A"/>
    <w:rsid w:val="001C4551"/>
    <w:rsid w:val="001C4F70"/>
    <w:rsid w:val="001C6761"/>
    <w:rsid w:val="001CBAFE"/>
    <w:rsid w:val="001D5068"/>
    <w:rsid w:val="001D63E5"/>
    <w:rsid w:val="001D7AEE"/>
    <w:rsid w:val="001D7EC3"/>
    <w:rsid w:val="001E151C"/>
    <w:rsid w:val="001E1A1A"/>
    <w:rsid w:val="001E2255"/>
    <w:rsid w:val="001E4947"/>
    <w:rsid w:val="001E54F4"/>
    <w:rsid w:val="001E6E97"/>
    <w:rsid w:val="001E7005"/>
    <w:rsid w:val="001E7576"/>
    <w:rsid w:val="001E7DD3"/>
    <w:rsid w:val="001E7E9A"/>
    <w:rsid w:val="001F0929"/>
    <w:rsid w:val="001F0AEE"/>
    <w:rsid w:val="001F0F30"/>
    <w:rsid w:val="001F1632"/>
    <w:rsid w:val="001F4A7C"/>
    <w:rsid w:val="00201A6A"/>
    <w:rsid w:val="00201C57"/>
    <w:rsid w:val="00203D4B"/>
    <w:rsid w:val="00206691"/>
    <w:rsid w:val="00206CF3"/>
    <w:rsid w:val="00210C60"/>
    <w:rsid w:val="00214C09"/>
    <w:rsid w:val="00215523"/>
    <w:rsid w:val="00217778"/>
    <w:rsid w:val="002255BC"/>
    <w:rsid w:val="00225DB1"/>
    <w:rsid w:val="00226AB9"/>
    <w:rsid w:val="00231806"/>
    <w:rsid w:val="00231A40"/>
    <w:rsid w:val="00233CA5"/>
    <w:rsid w:val="00233FE7"/>
    <w:rsid w:val="0023428D"/>
    <w:rsid w:val="00235400"/>
    <w:rsid w:val="0023670F"/>
    <w:rsid w:val="0023684F"/>
    <w:rsid w:val="00240ABD"/>
    <w:rsid w:val="0024E2C4"/>
    <w:rsid w:val="00252E79"/>
    <w:rsid w:val="00254908"/>
    <w:rsid w:val="00254AB2"/>
    <w:rsid w:val="002553A3"/>
    <w:rsid w:val="00255794"/>
    <w:rsid w:val="00260911"/>
    <w:rsid w:val="00262ACC"/>
    <w:rsid w:val="00265DE3"/>
    <w:rsid w:val="0026656C"/>
    <w:rsid w:val="002666B5"/>
    <w:rsid w:val="00267B2C"/>
    <w:rsid w:val="002703B9"/>
    <w:rsid w:val="00272CB4"/>
    <w:rsid w:val="002747BA"/>
    <w:rsid w:val="00275F59"/>
    <w:rsid w:val="00276635"/>
    <w:rsid w:val="00277CD4"/>
    <w:rsid w:val="00280320"/>
    <w:rsid w:val="00282E09"/>
    <w:rsid w:val="002901BF"/>
    <w:rsid w:val="0029185A"/>
    <w:rsid w:val="00294789"/>
    <w:rsid w:val="00294D53"/>
    <w:rsid w:val="0029543E"/>
    <w:rsid w:val="00295853"/>
    <w:rsid w:val="00295D40"/>
    <w:rsid w:val="002A6FC4"/>
    <w:rsid w:val="002A7B1D"/>
    <w:rsid w:val="002B09A5"/>
    <w:rsid w:val="002B0D67"/>
    <w:rsid w:val="002B69EC"/>
    <w:rsid w:val="002C002D"/>
    <w:rsid w:val="002C00E4"/>
    <w:rsid w:val="002C1247"/>
    <w:rsid w:val="002D0648"/>
    <w:rsid w:val="002D07EB"/>
    <w:rsid w:val="002D34D0"/>
    <w:rsid w:val="002D3DEB"/>
    <w:rsid w:val="002D634C"/>
    <w:rsid w:val="002D765F"/>
    <w:rsid w:val="002E0E03"/>
    <w:rsid w:val="002E2BE4"/>
    <w:rsid w:val="002E2C68"/>
    <w:rsid w:val="002E5DEE"/>
    <w:rsid w:val="002E66E7"/>
    <w:rsid w:val="002F093F"/>
    <w:rsid w:val="002F34A8"/>
    <w:rsid w:val="002F37D7"/>
    <w:rsid w:val="002F465A"/>
    <w:rsid w:val="002F55C0"/>
    <w:rsid w:val="00301448"/>
    <w:rsid w:val="00301C90"/>
    <w:rsid w:val="00302643"/>
    <w:rsid w:val="00302DC6"/>
    <w:rsid w:val="00302F78"/>
    <w:rsid w:val="00304EC0"/>
    <w:rsid w:val="003056C7"/>
    <w:rsid w:val="003068CF"/>
    <w:rsid w:val="003076D4"/>
    <w:rsid w:val="00312764"/>
    <w:rsid w:val="00315850"/>
    <w:rsid w:val="00317D47"/>
    <w:rsid w:val="0032096C"/>
    <w:rsid w:val="0032162D"/>
    <w:rsid w:val="00321C04"/>
    <w:rsid w:val="00323D1B"/>
    <w:rsid w:val="00326A41"/>
    <w:rsid w:val="00327C5B"/>
    <w:rsid w:val="003322F6"/>
    <w:rsid w:val="00333B19"/>
    <w:rsid w:val="003354A3"/>
    <w:rsid w:val="00340742"/>
    <w:rsid w:val="003432B4"/>
    <w:rsid w:val="00343A5F"/>
    <w:rsid w:val="00345568"/>
    <w:rsid w:val="00346226"/>
    <w:rsid w:val="00347CB8"/>
    <w:rsid w:val="00351F21"/>
    <w:rsid w:val="003542A7"/>
    <w:rsid w:val="00362E4A"/>
    <w:rsid w:val="00364549"/>
    <w:rsid w:val="0036790F"/>
    <w:rsid w:val="00370F9A"/>
    <w:rsid w:val="00374E1C"/>
    <w:rsid w:val="0037563C"/>
    <w:rsid w:val="00377053"/>
    <w:rsid w:val="00385CBE"/>
    <w:rsid w:val="0038614D"/>
    <w:rsid w:val="00390268"/>
    <w:rsid w:val="003907B7"/>
    <w:rsid w:val="0039198C"/>
    <w:rsid w:val="003929D4"/>
    <w:rsid w:val="00392AEC"/>
    <w:rsid w:val="00393440"/>
    <w:rsid w:val="00396C6C"/>
    <w:rsid w:val="003A1A4F"/>
    <w:rsid w:val="003A2A13"/>
    <w:rsid w:val="003A2C6A"/>
    <w:rsid w:val="003A4BCC"/>
    <w:rsid w:val="003A6471"/>
    <w:rsid w:val="003B1D66"/>
    <w:rsid w:val="003B6240"/>
    <w:rsid w:val="003B7457"/>
    <w:rsid w:val="003C43F7"/>
    <w:rsid w:val="003C6642"/>
    <w:rsid w:val="003D2821"/>
    <w:rsid w:val="003D3A4D"/>
    <w:rsid w:val="003D62D4"/>
    <w:rsid w:val="003E0F4D"/>
    <w:rsid w:val="003E1D18"/>
    <w:rsid w:val="003E255B"/>
    <w:rsid w:val="003E3682"/>
    <w:rsid w:val="003E412F"/>
    <w:rsid w:val="003E625F"/>
    <w:rsid w:val="003E6BF9"/>
    <w:rsid w:val="003E78D1"/>
    <w:rsid w:val="003F5C18"/>
    <w:rsid w:val="003F5FC0"/>
    <w:rsid w:val="003F6088"/>
    <w:rsid w:val="00401813"/>
    <w:rsid w:val="0040184E"/>
    <w:rsid w:val="004024D0"/>
    <w:rsid w:val="00403ECA"/>
    <w:rsid w:val="004041EA"/>
    <w:rsid w:val="00406807"/>
    <w:rsid w:val="00414095"/>
    <w:rsid w:val="0041597F"/>
    <w:rsid w:val="00417103"/>
    <w:rsid w:val="00417E76"/>
    <w:rsid w:val="00427E89"/>
    <w:rsid w:val="00432233"/>
    <w:rsid w:val="0043649F"/>
    <w:rsid w:val="00442418"/>
    <w:rsid w:val="00443A2B"/>
    <w:rsid w:val="00445815"/>
    <w:rsid w:val="00446438"/>
    <w:rsid w:val="00450872"/>
    <w:rsid w:val="004528E6"/>
    <w:rsid w:val="00452F2E"/>
    <w:rsid w:val="00453801"/>
    <w:rsid w:val="00454878"/>
    <w:rsid w:val="00456A70"/>
    <w:rsid w:val="00457BD7"/>
    <w:rsid w:val="004660FC"/>
    <w:rsid w:val="00467421"/>
    <w:rsid w:val="0047066D"/>
    <w:rsid w:val="004762ED"/>
    <w:rsid w:val="00477E64"/>
    <w:rsid w:val="0048031B"/>
    <w:rsid w:val="00480CBF"/>
    <w:rsid w:val="00480CE4"/>
    <w:rsid w:val="00481DF9"/>
    <w:rsid w:val="00484732"/>
    <w:rsid w:val="00484CA4"/>
    <w:rsid w:val="00485D3D"/>
    <w:rsid w:val="00492493"/>
    <w:rsid w:val="00493954"/>
    <w:rsid w:val="004955D3"/>
    <w:rsid w:val="004969BA"/>
    <w:rsid w:val="00496A4F"/>
    <w:rsid w:val="004978BB"/>
    <w:rsid w:val="004A03F6"/>
    <w:rsid w:val="004A08B3"/>
    <w:rsid w:val="004A1A1B"/>
    <w:rsid w:val="004A2411"/>
    <w:rsid w:val="004A2F0B"/>
    <w:rsid w:val="004A329D"/>
    <w:rsid w:val="004A5B2C"/>
    <w:rsid w:val="004A6789"/>
    <w:rsid w:val="004B00AE"/>
    <w:rsid w:val="004B0463"/>
    <w:rsid w:val="004B10A6"/>
    <w:rsid w:val="004B2D5D"/>
    <w:rsid w:val="004B3AF0"/>
    <w:rsid w:val="004B3DDC"/>
    <w:rsid w:val="004B455A"/>
    <w:rsid w:val="004B4B20"/>
    <w:rsid w:val="004B5CF6"/>
    <w:rsid w:val="004B5F87"/>
    <w:rsid w:val="004B6682"/>
    <w:rsid w:val="004B7005"/>
    <w:rsid w:val="004C11E8"/>
    <w:rsid w:val="004C4C85"/>
    <w:rsid w:val="004C56F2"/>
    <w:rsid w:val="004D1CDF"/>
    <w:rsid w:val="004D2358"/>
    <w:rsid w:val="004D2853"/>
    <w:rsid w:val="004D3C22"/>
    <w:rsid w:val="004D76BB"/>
    <w:rsid w:val="004D7CF2"/>
    <w:rsid w:val="004D7F19"/>
    <w:rsid w:val="004E07D0"/>
    <w:rsid w:val="004E13EE"/>
    <w:rsid w:val="004E155E"/>
    <w:rsid w:val="004E36D8"/>
    <w:rsid w:val="004E4F80"/>
    <w:rsid w:val="004E5B0D"/>
    <w:rsid w:val="004E75C2"/>
    <w:rsid w:val="004E7FE5"/>
    <w:rsid w:val="004F0870"/>
    <w:rsid w:val="004F107B"/>
    <w:rsid w:val="004F17BE"/>
    <w:rsid w:val="004F1A13"/>
    <w:rsid w:val="004F4396"/>
    <w:rsid w:val="004F5F66"/>
    <w:rsid w:val="004F659C"/>
    <w:rsid w:val="0050029B"/>
    <w:rsid w:val="00501221"/>
    <w:rsid w:val="005013FB"/>
    <w:rsid w:val="00501842"/>
    <w:rsid w:val="00504E0D"/>
    <w:rsid w:val="00504F8A"/>
    <w:rsid w:val="00505BD7"/>
    <w:rsid w:val="00506037"/>
    <w:rsid w:val="005060FF"/>
    <w:rsid w:val="005061B8"/>
    <w:rsid w:val="0051062F"/>
    <w:rsid w:val="0051625B"/>
    <w:rsid w:val="00520E31"/>
    <w:rsid w:val="005219F8"/>
    <w:rsid w:val="00521F4D"/>
    <w:rsid w:val="00524FCE"/>
    <w:rsid w:val="005315B2"/>
    <w:rsid w:val="005319F8"/>
    <w:rsid w:val="005332F2"/>
    <w:rsid w:val="005338B5"/>
    <w:rsid w:val="00533FC0"/>
    <w:rsid w:val="0053474E"/>
    <w:rsid w:val="00535FD2"/>
    <w:rsid w:val="00547053"/>
    <w:rsid w:val="00547151"/>
    <w:rsid w:val="00551488"/>
    <w:rsid w:val="005527BA"/>
    <w:rsid w:val="005536D9"/>
    <w:rsid w:val="0055499B"/>
    <w:rsid w:val="0055603D"/>
    <w:rsid w:val="00564B1A"/>
    <w:rsid w:val="00564D29"/>
    <w:rsid w:val="00566F9E"/>
    <w:rsid w:val="005709A0"/>
    <w:rsid w:val="00572226"/>
    <w:rsid w:val="005732F6"/>
    <w:rsid w:val="005763A5"/>
    <w:rsid w:val="005808E2"/>
    <w:rsid w:val="00581823"/>
    <w:rsid w:val="00582557"/>
    <w:rsid w:val="00583356"/>
    <w:rsid w:val="00591C1D"/>
    <w:rsid w:val="00592DA6"/>
    <w:rsid w:val="005934AD"/>
    <w:rsid w:val="005958C5"/>
    <w:rsid w:val="00595F51"/>
    <w:rsid w:val="0059632A"/>
    <w:rsid w:val="005A1ACA"/>
    <w:rsid w:val="005A7138"/>
    <w:rsid w:val="005A8B33"/>
    <w:rsid w:val="005B20A5"/>
    <w:rsid w:val="005B4EA2"/>
    <w:rsid w:val="005B5A69"/>
    <w:rsid w:val="005B70EA"/>
    <w:rsid w:val="005C0579"/>
    <w:rsid w:val="005C2598"/>
    <w:rsid w:val="005C2A6F"/>
    <w:rsid w:val="005C2C2B"/>
    <w:rsid w:val="005C358C"/>
    <w:rsid w:val="005C3BB5"/>
    <w:rsid w:val="005C677D"/>
    <w:rsid w:val="005C69DC"/>
    <w:rsid w:val="005C6B4B"/>
    <w:rsid w:val="005C7D06"/>
    <w:rsid w:val="005D350D"/>
    <w:rsid w:val="005D5082"/>
    <w:rsid w:val="005D637D"/>
    <w:rsid w:val="005D73AD"/>
    <w:rsid w:val="005E26D7"/>
    <w:rsid w:val="005E3C8C"/>
    <w:rsid w:val="005F22EC"/>
    <w:rsid w:val="0060068B"/>
    <w:rsid w:val="00600715"/>
    <w:rsid w:val="006013F3"/>
    <w:rsid w:val="00601D22"/>
    <w:rsid w:val="00603586"/>
    <w:rsid w:val="00604060"/>
    <w:rsid w:val="00606F08"/>
    <w:rsid w:val="006075F3"/>
    <w:rsid w:val="006079CC"/>
    <w:rsid w:val="006108F1"/>
    <w:rsid w:val="006109E1"/>
    <w:rsid w:val="00610C62"/>
    <w:rsid w:val="00610E2C"/>
    <w:rsid w:val="00610E49"/>
    <w:rsid w:val="006113C4"/>
    <w:rsid w:val="00612B6D"/>
    <w:rsid w:val="006161B7"/>
    <w:rsid w:val="00617BFC"/>
    <w:rsid w:val="00620600"/>
    <w:rsid w:val="00623946"/>
    <w:rsid w:val="00627540"/>
    <w:rsid w:val="00631F3F"/>
    <w:rsid w:val="00633AC9"/>
    <w:rsid w:val="00637BDA"/>
    <w:rsid w:val="0064217A"/>
    <w:rsid w:val="00643C06"/>
    <w:rsid w:val="0064716A"/>
    <w:rsid w:val="00647D02"/>
    <w:rsid w:val="006506B6"/>
    <w:rsid w:val="006520AC"/>
    <w:rsid w:val="00652E97"/>
    <w:rsid w:val="00655C47"/>
    <w:rsid w:val="006575AB"/>
    <w:rsid w:val="00660D82"/>
    <w:rsid w:val="00661044"/>
    <w:rsid w:val="00661F34"/>
    <w:rsid w:val="00662D1B"/>
    <w:rsid w:val="0066446E"/>
    <w:rsid w:val="00665EEF"/>
    <w:rsid w:val="00666F2B"/>
    <w:rsid w:val="006712A8"/>
    <w:rsid w:val="0067132B"/>
    <w:rsid w:val="006724C2"/>
    <w:rsid w:val="006745B4"/>
    <w:rsid w:val="006754D9"/>
    <w:rsid w:val="006754DD"/>
    <w:rsid w:val="00681F8C"/>
    <w:rsid w:val="00682897"/>
    <w:rsid w:val="00686955"/>
    <w:rsid w:val="006870F5"/>
    <w:rsid w:val="00687D5F"/>
    <w:rsid w:val="00697B89"/>
    <w:rsid w:val="006A0F3B"/>
    <w:rsid w:val="006A3BDA"/>
    <w:rsid w:val="006A3D5F"/>
    <w:rsid w:val="006A4B05"/>
    <w:rsid w:val="006A4BFC"/>
    <w:rsid w:val="006A7A25"/>
    <w:rsid w:val="006B1522"/>
    <w:rsid w:val="006B2689"/>
    <w:rsid w:val="006B2761"/>
    <w:rsid w:val="006B37E1"/>
    <w:rsid w:val="006B3B76"/>
    <w:rsid w:val="006B451A"/>
    <w:rsid w:val="006B45F3"/>
    <w:rsid w:val="006B5313"/>
    <w:rsid w:val="006B5714"/>
    <w:rsid w:val="006B7F71"/>
    <w:rsid w:val="006C2BD1"/>
    <w:rsid w:val="006C4963"/>
    <w:rsid w:val="006C5BF5"/>
    <w:rsid w:val="006C5ED8"/>
    <w:rsid w:val="006C6337"/>
    <w:rsid w:val="006D1BB7"/>
    <w:rsid w:val="006D2676"/>
    <w:rsid w:val="006D2795"/>
    <w:rsid w:val="006D4BDC"/>
    <w:rsid w:val="006D5189"/>
    <w:rsid w:val="006D79AE"/>
    <w:rsid w:val="006E172F"/>
    <w:rsid w:val="006E18F3"/>
    <w:rsid w:val="006E400D"/>
    <w:rsid w:val="006E6213"/>
    <w:rsid w:val="006E6A60"/>
    <w:rsid w:val="006E7736"/>
    <w:rsid w:val="006E7AE6"/>
    <w:rsid w:val="006F2B79"/>
    <w:rsid w:val="006F2EDD"/>
    <w:rsid w:val="006F5410"/>
    <w:rsid w:val="006F7082"/>
    <w:rsid w:val="006F70DD"/>
    <w:rsid w:val="00701071"/>
    <w:rsid w:val="0070269A"/>
    <w:rsid w:val="00703E87"/>
    <w:rsid w:val="00704F3E"/>
    <w:rsid w:val="00705BF8"/>
    <w:rsid w:val="007107A7"/>
    <w:rsid w:val="00713424"/>
    <w:rsid w:val="0071348F"/>
    <w:rsid w:val="00714478"/>
    <w:rsid w:val="007176A9"/>
    <w:rsid w:val="0072315B"/>
    <w:rsid w:val="007251B3"/>
    <w:rsid w:val="00726797"/>
    <w:rsid w:val="00727AC6"/>
    <w:rsid w:val="007317DA"/>
    <w:rsid w:val="00731835"/>
    <w:rsid w:val="007354C8"/>
    <w:rsid w:val="00735832"/>
    <w:rsid w:val="00737565"/>
    <w:rsid w:val="00741DA2"/>
    <w:rsid w:val="00742421"/>
    <w:rsid w:val="0074672A"/>
    <w:rsid w:val="0075035E"/>
    <w:rsid w:val="00752585"/>
    <w:rsid w:val="00752D78"/>
    <w:rsid w:val="00754652"/>
    <w:rsid w:val="007614C1"/>
    <w:rsid w:val="0076212A"/>
    <w:rsid w:val="007629D2"/>
    <w:rsid w:val="00763506"/>
    <w:rsid w:val="007640CB"/>
    <w:rsid w:val="00764197"/>
    <w:rsid w:val="0076486D"/>
    <w:rsid w:val="007657DE"/>
    <w:rsid w:val="007740B3"/>
    <w:rsid w:val="00782BDA"/>
    <w:rsid w:val="00783D32"/>
    <w:rsid w:val="00787F3B"/>
    <w:rsid w:val="00790FEA"/>
    <w:rsid w:val="0079175D"/>
    <w:rsid w:val="00796626"/>
    <w:rsid w:val="007973EA"/>
    <w:rsid w:val="007A01A5"/>
    <w:rsid w:val="007A19EB"/>
    <w:rsid w:val="007A233C"/>
    <w:rsid w:val="007A2FC2"/>
    <w:rsid w:val="007A3DA3"/>
    <w:rsid w:val="007B0E06"/>
    <w:rsid w:val="007B108D"/>
    <w:rsid w:val="007B1158"/>
    <w:rsid w:val="007B1698"/>
    <w:rsid w:val="007B3F41"/>
    <w:rsid w:val="007B4BF5"/>
    <w:rsid w:val="007B4FAE"/>
    <w:rsid w:val="007C15A3"/>
    <w:rsid w:val="007C2D67"/>
    <w:rsid w:val="007C3090"/>
    <w:rsid w:val="007C3F37"/>
    <w:rsid w:val="007C5C41"/>
    <w:rsid w:val="007D131D"/>
    <w:rsid w:val="007D1506"/>
    <w:rsid w:val="007E2472"/>
    <w:rsid w:val="007E59FA"/>
    <w:rsid w:val="007F0656"/>
    <w:rsid w:val="007F0924"/>
    <w:rsid w:val="007F52F8"/>
    <w:rsid w:val="007F6345"/>
    <w:rsid w:val="007F699D"/>
    <w:rsid w:val="007F7115"/>
    <w:rsid w:val="007F7F70"/>
    <w:rsid w:val="00800197"/>
    <w:rsid w:val="00801FE5"/>
    <w:rsid w:val="00803B75"/>
    <w:rsid w:val="00803F46"/>
    <w:rsid w:val="008104FF"/>
    <w:rsid w:val="008109C7"/>
    <w:rsid w:val="008120A0"/>
    <w:rsid w:val="00812174"/>
    <w:rsid w:val="008137D5"/>
    <w:rsid w:val="0081437C"/>
    <w:rsid w:val="00814FD1"/>
    <w:rsid w:val="008157BC"/>
    <w:rsid w:val="0081630C"/>
    <w:rsid w:val="008179F1"/>
    <w:rsid w:val="008230DE"/>
    <w:rsid w:val="00823894"/>
    <w:rsid w:val="00825657"/>
    <w:rsid w:val="0082AFDE"/>
    <w:rsid w:val="008302AA"/>
    <w:rsid w:val="00832B4E"/>
    <w:rsid w:val="0083337B"/>
    <w:rsid w:val="008413B7"/>
    <w:rsid w:val="00841FC4"/>
    <w:rsid w:val="00842122"/>
    <w:rsid w:val="0084284E"/>
    <w:rsid w:val="00843B80"/>
    <w:rsid w:val="008444BB"/>
    <w:rsid w:val="00846E19"/>
    <w:rsid w:val="00850E30"/>
    <w:rsid w:val="00851C10"/>
    <w:rsid w:val="00854839"/>
    <w:rsid w:val="00856964"/>
    <w:rsid w:val="008649C2"/>
    <w:rsid w:val="00864FE0"/>
    <w:rsid w:val="00870D4F"/>
    <w:rsid w:val="008734AB"/>
    <w:rsid w:val="00876A90"/>
    <w:rsid w:val="00885AEF"/>
    <w:rsid w:val="00890F7A"/>
    <w:rsid w:val="0089121A"/>
    <w:rsid w:val="00894B72"/>
    <w:rsid w:val="008A0713"/>
    <w:rsid w:val="008A3A09"/>
    <w:rsid w:val="008A3A3E"/>
    <w:rsid w:val="008A3C54"/>
    <w:rsid w:val="008A692C"/>
    <w:rsid w:val="008A7043"/>
    <w:rsid w:val="008B215A"/>
    <w:rsid w:val="008B262F"/>
    <w:rsid w:val="008B3D62"/>
    <w:rsid w:val="008B6461"/>
    <w:rsid w:val="008C07EB"/>
    <w:rsid w:val="008C09F5"/>
    <w:rsid w:val="008C1E48"/>
    <w:rsid w:val="008C1F5A"/>
    <w:rsid w:val="008C2250"/>
    <w:rsid w:val="008C3BA9"/>
    <w:rsid w:val="008C3F95"/>
    <w:rsid w:val="008C4A3D"/>
    <w:rsid w:val="008D0CCB"/>
    <w:rsid w:val="008D0E50"/>
    <w:rsid w:val="008D27FF"/>
    <w:rsid w:val="008D2AE7"/>
    <w:rsid w:val="008D2FE5"/>
    <w:rsid w:val="008D524C"/>
    <w:rsid w:val="008D66EC"/>
    <w:rsid w:val="008D739E"/>
    <w:rsid w:val="008E62B3"/>
    <w:rsid w:val="008E6D69"/>
    <w:rsid w:val="008E7A36"/>
    <w:rsid w:val="008F175E"/>
    <w:rsid w:val="008F6BC4"/>
    <w:rsid w:val="0090015F"/>
    <w:rsid w:val="00900208"/>
    <w:rsid w:val="00900234"/>
    <w:rsid w:val="00900B1E"/>
    <w:rsid w:val="00901754"/>
    <w:rsid w:val="0090309B"/>
    <w:rsid w:val="0090516B"/>
    <w:rsid w:val="009057DC"/>
    <w:rsid w:val="0090676F"/>
    <w:rsid w:val="00906D79"/>
    <w:rsid w:val="00910B08"/>
    <w:rsid w:val="0091160D"/>
    <w:rsid w:val="009121C1"/>
    <w:rsid w:val="00915F14"/>
    <w:rsid w:val="00916AE4"/>
    <w:rsid w:val="009178A7"/>
    <w:rsid w:val="0092147D"/>
    <w:rsid w:val="00921967"/>
    <w:rsid w:val="009221BA"/>
    <w:rsid w:val="009233CB"/>
    <w:rsid w:val="009261E7"/>
    <w:rsid w:val="00930089"/>
    <w:rsid w:val="00930F5B"/>
    <w:rsid w:val="009322BA"/>
    <w:rsid w:val="00932F0B"/>
    <w:rsid w:val="00933BA8"/>
    <w:rsid w:val="00933EDD"/>
    <w:rsid w:val="0093451F"/>
    <w:rsid w:val="0094265A"/>
    <w:rsid w:val="009433E0"/>
    <w:rsid w:val="00946B06"/>
    <w:rsid w:val="00947474"/>
    <w:rsid w:val="009511FE"/>
    <w:rsid w:val="00951455"/>
    <w:rsid w:val="00951618"/>
    <w:rsid w:val="009559BB"/>
    <w:rsid w:val="00956483"/>
    <w:rsid w:val="00960502"/>
    <w:rsid w:val="00962170"/>
    <w:rsid w:val="00964D39"/>
    <w:rsid w:val="009673ED"/>
    <w:rsid w:val="009718F8"/>
    <w:rsid w:val="00971C79"/>
    <w:rsid w:val="0097261D"/>
    <w:rsid w:val="00972920"/>
    <w:rsid w:val="00973EB4"/>
    <w:rsid w:val="00985520"/>
    <w:rsid w:val="00986C67"/>
    <w:rsid w:val="0098B86E"/>
    <w:rsid w:val="0099260D"/>
    <w:rsid w:val="009931D3"/>
    <w:rsid w:val="00996141"/>
    <w:rsid w:val="00996622"/>
    <w:rsid w:val="009A5709"/>
    <w:rsid w:val="009A730E"/>
    <w:rsid w:val="009B47B2"/>
    <w:rsid w:val="009B48D4"/>
    <w:rsid w:val="009B69D1"/>
    <w:rsid w:val="009B6F95"/>
    <w:rsid w:val="009B7DCE"/>
    <w:rsid w:val="009C0D53"/>
    <w:rsid w:val="009C41B2"/>
    <w:rsid w:val="009C4357"/>
    <w:rsid w:val="009C6692"/>
    <w:rsid w:val="009D0E66"/>
    <w:rsid w:val="009D0F29"/>
    <w:rsid w:val="009D3094"/>
    <w:rsid w:val="009D32E5"/>
    <w:rsid w:val="009D4B0E"/>
    <w:rsid w:val="009D4BE0"/>
    <w:rsid w:val="009E123C"/>
    <w:rsid w:val="009E210E"/>
    <w:rsid w:val="009E3184"/>
    <w:rsid w:val="009E47FC"/>
    <w:rsid w:val="009E665A"/>
    <w:rsid w:val="009F1B9D"/>
    <w:rsid w:val="00A010E2"/>
    <w:rsid w:val="00A0157B"/>
    <w:rsid w:val="00A0211C"/>
    <w:rsid w:val="00A02325"/>
    <w:rsid w:val="00A02E6A"/>
    <w:rsid w:val="00A05B0A"/>
    <w:rsid w:val="00A061CC"/>
    <w:rsid w:val="00A10D6E"/>
    <w:rsid w:val="00A140F2"/>
    <w:rsid w:val="00A1557F"/>
    <w:rsid w:val="00A22953"/>
    <w:rsid w:val="00A27CF9"/>
    <w:rsid w:val="00A372A4"/>
    <w:rsid w:val="00A443E1"/>
    <w:rsid w:val="00A443E4"/>
    <w:rsid w:val="00A4457A"/>
    <w:rsid w:val="00A45AEA"/>
    <w:rsid w:val="00A46D14"/>
    <w:rsid w:val="00A50444"/>
    <w:rsid w:val="00A51968"/>
    <w:rsid w:val="00A51F63"/>
    <w:rsid w:val="00A523CF"/>
    <w:rsid w:val="00A52547"/>
    <w:rsid w:val="00A56594"/>
    <w:rsid w:val="00A5676A"/>
    <w:rsid w:val="00A57F6D"/>
    <w:rsid w:val="00A615AB"/>
    <w:rsid w:val="00A615FD"/>
    <w:rsid w:val="00A63A9B"/>
    <w:rsid w:val="00A6488C"/>
    <w:rsid w:val="00A64DD4"/>
    <w:rsid w:val="00A66BA3"/>
    <w:rsid w:val="00A66C0A"/>
    <w:rsid w:val="00A7089D"/>
    <w:rsid w:val="00A70BCB"/>
    <w:rsid w:val="00A716BD"/>
    <w:rsid w:val="00A731C5"/>
    <w:rsid w:val="00A76980"/>
    <w:rsid w:val="00A81D59"/>
    <w:rsid w:val="00A81E2D"/>
    <w:rsid w:val="00A84574"/>
    <w:rsid w:val="00A850D2"/>
    <w:rsid w:val="00A93856"/>
    <w:rsid w:val="00A93E7F"/>
    <w:rsid w:val="00A95E46"/>
    <w:rsid w:val="00A96A6F"/>
    <w:rsid w:val="00A96BF7"/>
    <w:rsid w:val="00AA1615"/>
    <w:rsid w:val="00AA2865"/>
    <w:rsid w:val="00AA53D3"/>
    <w:rsid w:val="00AA6635"/>
    <w:rsid w:val="00AA6C19"/>
    <w:rsid w:val="00AB0683"/>
    <w:rsid w:val="00AB11BF"/>
    <w:rsid w:val="00AB174D"/>
    <w:rsid w:val="00AB1A6D"/>
    <w:rsid w:val="00AB2B72"/>
    <w:rsid w:val="00AB2CA9"/>
    <w:rsid w:val="00AB5216"/>
    <w:rsid w:val="00AC16EE"/>
    <w:rsid w:val="00AC3AE9"/>
    <w:rsid w:val="00AC431F"/>
    <w:rsid w:val="00AC5DF2"/>
    <w:rsid w:val="00AC66F8"/>
    <w:rsid w:val="00AD0309"/>
    <w:rsid w:val="00AD1751"/>
    <w:rsid w:val="00AD4641"/>
    <w:rsid w:val="00AD49A0"/>
    <w:rsid w:val="00AD6245"/>
    <w:rsid w:val="00AE04C7"/>
    <w:rsid w:val="00AE06CE"/>
    <w:rsid w:val="00AE1FAB"/>
    <w:rsid w:val="00AF059C"/>
    <w:rsid w:val="00AF4BCA"/>
    <w:rsid w:val="00AF7EED"/>
    <w:rsid w:val="00B02FD3"/>
    <w:rsid w:val="00B03165"/>
    <w:rsid w:val="00B04A03"/>
    <w:rsid w:val="00B05B14"/>
    <w:rsid w:val="00B11077"/>
    <w:rsid w:val="00B117D3"/>
    <w:rsid w:val="00B13B26"/>
    <w:rsid w:val="00B13B69"/>
    <w:rsid w:val="00B140B4"/>
    <w:rsid w:val="00B14423"/>
    <w:rsid w:val="00B16D35"/>
    <w:rsid w:val="00B17F87"/>
    <w:rsid w:val="00B20483"/>
    <w:rsid w:val="00B22F87"/>
    <w:rsid w:val="00B23082"/>
    <w:rsid w:val="00B23ABA"/>
    <w:rsid w:val="00B23FEA"/>
    <w:rsid w:val="00B2AEAF"/>
    <w:rsid w:val="00B30CBD"/>
    <w:rsid w:val="00B31333"/>
    <w:rsid w:val="00B32EE8"/>
    <w:rsid w:val="00B4012A"/>
    <w:rsid w:val="00B446F9"/>
    <w:rsid w:val="00B47441"/>
    <w:rsid w:val="00B474AF"/>
    <w:rsid w:val="00B56452"/>
    <w:rsid w:val="00B633A1"/>
    <w:rsid w:val="00B70FE5"/>
    <w:rsid w:val="00B71B6A"/>
    <w:rsid w:val="00B75535"/>
    <w:rsid w:val="00B808F9"/>
    <w:rsid w:val="00B853B1"/>
    <w:rsid w:val="00B8567A"/>
    <w:rsid w:val="00B86F86"/>
    <w:rsid w:val="00B9289F"/>
    <w:rsid w:val="00B932C8"/>
    <w:rsid w:val="00B93C31"/>
    <w:rsid w:val="00BA0FD8"/>
    <w:rsid w:val="00BA31D4"/>
    <w:rsid w:val="00BA7FBC"/>
    <w:rsid w:val="00BB269C"/>
    <w:rsid w:val="00BB3424"/>
    <w:rsid w:val="00BB41C3"/>
    <w:rsid w:val="00BB7D32"/>
    <w:rsid w:val="00BC5D12"/>
    <w:rsid w:val="00BC629E"/>
    <w:rsid w:val="00BD11DD"/>
    <w:rsid w:val="00BD1376"/>
    <w:rsid w:val="00BD4586"/>
    <w:rsid w:val="00BD5C7E"/>
    <w:rsid w:val="00BE1191"/>
    <w:rsid w:val="00BE1CA6"/>
    <w:rsid w:val="00BE3237"/>
    <w:rsid w:val="00BE4DED"/>
    <w:rsid w:val="00BE5459"/>
    <w:rsid w:val="00BE5926"/>
    <w:rsid w:val="00BE6560"/>
    <w:rsid w:val="00BF2A25"/>
    <w:rsid w:val="00BF313F"/>
    <w:rsid w:val="00BF3A87"/>
    <w:rsid w:val="00BF3F13"/>
    <w:rsid w:val="00BF4168"/>
    <w:rsid w:val="00BF6744"/>
    <w:rsid w:val="00C0021C"/>
    <w:rsid w:val="00C0049F"/>
    <w:rsid w:val="00C00578"/>
    <w:rsid w:val="00C01344"/>
    <w:rsid w:val="00C02A8B"/>
    <w:rsid w:val="00C02C58"/>
    <w:rsid w:val="00C07D07"/>
    <w:rsid w:val="00C10EE9"/>
    <w:rsid w:val="00C13544"/>
    <w:rsid w:val="00C1451A"/>
    <w:rsid w:val="00C155C0"/>
    <w:rsid w:val="00C170A8"/>
    <w:rsid w:val="00C22BB6"/>
    <w:rsid w:val="00C23F32"/>
    <w:rsid w:val="00C264DF"/>
    <w:rsid w:val="00C3139C"/>
    <w:rsid w:val="00C317BA"/>
    <w:rsid w:val="00C321AC"/>
    <w:rsid w:val="00C33DE6"/>
    <w:rsid w:val="00C37D18"/>
    <w:rsid w:val="00C44DBD"/>
    <w:rsid w:val="00C50524"/>
    <w:rsid w:val="00C53326"/>
    <w:rsid w:val="00C61600"/>
    <w:rsid w:val="00C626F9"/>
    <w:rsid w:val="00C657A7"/>
    <w:rsid w:val="00C704A5"/>
    <w:rsid w:val="00C70533"/>
    <w:rsid w:val="00C71D7C"/>
    <w:rsid w:val="00C73071"/>
    <w:rsid w:val="00C73137"/>
    <w:rsid w:val="00C73FBD"/>
    <w:rsid w:val="00C86176"/>
    <w:rsid w:val="00C86351"/>
    <w:rsid w:val="00C91D5E"/>
    <w:rsid w:val="00C9267E"/>
    <w:rsid w:val="00C92895"/>
    <w:rsid w:val="00C95A24"/>
    <w:rsid w:val="00C97E94"/>
    <w:rsid w:val="00CA6544"/>
    <w:rsid w:val="00CB0F5A"/>
    <w:rsid w:val="00CB2E87"/>
    <w:rsid w:val="00CB66EE"/>
    <w:rsid w:val="00CB70A1"/>
    <w:rsid w:val="00CC05F2"/>
    <w:rsid w:val="00CC0F89"/>
    <w:rsid w:val="00CC27A0"/>
    <w:rsid w:val="00CC2C9A"/>
    <w:rsid w:val="00CC5562"/>
    <w:rsid w:val="00CC64D0"/>
    <w:rsid w:val="00CD036E"/>
    <w:rsid w:val="00CD1CD5"/>
    <w:rsid w:val="00CD2FAF"/>
    <w:rsid w:val="00CD5256"/>
    <w:rsid w:val="00CD52DC"/>
    <w:rsid w:val="00CE0DAE"/>
    <w:rsid w:val="00CE2B58"/>
    <w:rsid w:val="00CE3B81"/>
    <w:rsid w:val="00CE4091"/>
    <w:rsid w:val="00CE47C5"/>
    <w:rsid w:val="00CE5401"/>
    <w:rsid w:val="00CE7711"/>
    <w:rsid w:val="00CF00F7"/>
    <w:rsid w:val="00CF68A3"/>
    <w:rsid w:val="00CFB0BC"/>
    <w:rsid w:val="00D024BC"/>
    <w:rsid w:val="00D063F6"/>
    <w:rsid w:val="00D06B6F"/>
    <w:rsid w:val="00D072FF"/>
    <w:rsid w:val="00D07384"/>
    <w:rsid w:val="00D075BC"/>
    <w:rsid w:val="00D1189B"/>
    <w:rsid w:val="00D12D69"/>
    <w:rsid w:val="00D1406D"/>
    <w:rsid w:val="00D174AC"/>
    <w:rsid w:val="00D17BE4"/>
    <w:rsid w:val="00D206C7"/>
    <w:rsid w:val="00D2097F"/>
    <w:rsid w:val="00D20A93"/>
    <w:rsid w:val="00D266BF"/>
    <w:rsid w:val="00D37D48"/>
    <w:rsid w:val="00D452AB"/>
    <w:rsid w:val="00D50888"/>
    <w:rsid w:val="00D509BC"/>
    <w:rsid w:val="00D5141B"/>
    <w:rsid w:val="00D51D87"/>
    <w:rsid w:val="00D533F0"/>
    <w:rsid w:val="00D53943"/>
    <w:rsid w:val="00D56320"/>
    <w:rsid w:val="00D57273"/>
    <w:rsid w:val="00D5C693"/>
    <w:rsid w:val="00D608B8"/>
    <w:rsid w:val="00D62FED"/>
    <w:rsid w:val="00D64501"/>
    <w:rsid w:val="00D648A0"/>
    <w:rsid w:val="00D71846"/>
    <w:rsid w:val="00D72DDE"/>
    <w:rsid w:val="00D76056"/>
    <w:rsid w:val="00D7665C"/>
    <w:rsid w:val="00D77DAD"/>
    <w:rsid w:val="00D811F7"/>
    <w:rsid w:val="00D83508"/>
    <w:rsid w:val="00D86424"/>
    <w:rsid w:val="00D87CF2"/>
    <w:rsid w:val="00D90C95"/>
    <w:rsid w:val="00D91EE7"/>
    <w:rsid w:val="00D9408B"/>
    <w:rsid w:val="00D94737"/>
    <w:rsid w:val="00D95E5C"/>
    <w:rsid w:val="00DA0181"/>
    <w:rsid w:val="00DA2AAD"/>
    <w:rsid w:val="00DA362E"/>
    <w:rsid w:val="00DA4C95"/>
    <w:rsid w:val="00DA4EA6"/>
    <w:rsid w:val="00DA72BF"/>
    <w:rsid w:val="00DA77A3"/>
    <w:rsid w:val="00DB0A6A"/>
    <w:rsid w:val="00DB137C"/>
    <w:rsid w:val="00DB2B4E"/>
    <w:rsid w:val="00DB2FF4"/>
    <w:rsid w:val="00DB34E2"/>
    <w:rsid w:val="00DB5E24"/>
    <w:rsid w:val="00DB5F7F"/>
    <w:rsid w:val="00DD34E1"/>
    <w:rsid w:val="00DD3D0C"/>
    <w:rsid w:val="00DD48F1"/>
    <w:rsid w:val="00DE12AB"/>
    <w:rsid w:val="00DE16F4"/>
    <w:rsid w:val="00DE270B"/>
    <w:rsid w:val="00DE6719"/>
    <w:rsid w:val="00DE7338"/>
    <w:rsid w:val="00DF0CE1"/>
    <w:rsid w:val="00DF0DCE"/>
    <w:rsid w:val="00DF1569"/>
    <w:rsid w:val="00DF1FE2"/>
    <w:rsid w:val="00DF2172"/>
    <w:rsid w:val="00DF5BDF"/>
    <w:rsid w:val="00DF63E6"/>
    <w:rsid w:val="00DF7202"/>
    <w:rsid w:val="00E0001E"/>
    <w:rsid w:val="00E0224B"/>
    <w:rsid w:val="00E04E9B"/>
    <w:rsid w:val="00E06335"/>
    <w:rsid w:val="00E0659E"/>
    <w:rsid w:val="00E076FF"/>
    <w:rsid w:val="00E10B9D"/>
    <w:rsid w:val="00E13B01"/>
    <w:rsid w:val="00E17C6B"/>
    <w:rsid w:val="00E219C9"/>
    <w:rsid w:val="00E22478"/>
    <w:rsid w:val="00E3171F"/>
    <w:rsid w:val="00E31FC6"/>
    <w:rsid w:val="00E31FFD"/>
    <w:rsid w:val="00E32399"/>
    <w:rsid w:val="00E32D7B"/>
    <w:rsid w:val="00E4078A"/>
    <w:rsid w:val="00E43E0B"/>
    <w:rsid w:val="00E45566"/>
    <w:rsid w:val="00E51100"/>
    <w:rsid w:val="00E5291D"/>
    <w:rsid w:val="00E5467E"/>
    <w:rsid w:val="00E55739"/>
    <w:rsid w:val="00E56B94"/>
    <w:rsid w:val="00E60783"/>
    <w:rsid w:val="00E609B6"/>
    <w:rsid w:val="00E618D8"/>
    <w:rsid w:val="00E63898"/>
    <w:rsid w:val="00E65561"/>
    <w:rsid w:val="00E66029"/>
    <w:rsid w:val="00E715D6"/>
    <w:rsid w:val="00E721DB"/>
    <w:rsid w:val="00E81CA7"/>
    <w:rsid w:val="00E87E83"/>
    <w:rsid w:val="00E90092"/>
    <w:rsid w:val="00E93822"/>
    <w:rsid w:val="00E93BB6"/>
    <w:rsid w:val="00E95E58"/>
    <w:rsid w:val="00EA141B"/>
    <w:rsid w:val="00EA266A"/>
    <w:rsid w:val="00EA3D5B"/>
    <w:rsid w:val="00EA450D"/>
    <w:rsid w:val="00EA6561"/>
    <w:rsid w:val="00EB0118"/>
    <w:rsid w:val="00EB05FF"/>
    <w:rsid w:val="00EB07C4"/>
    <w:rsid w:val="00EB4370"/>
    <w:rsid w:val="00EB772E"/>
    <w:rsid w:val="00EC714E"/>
    <w:rsid w:val="00EC7AE7"/>
    <w:rsid w:val="00ED0B65"/>
    <w:rsid w:val="00ED0DD8"/>
    <w:rsid w:val="00ED38A3"/>
    <w:rsid w:val="00EE1543"/>
    <w:rsid w:val="00EE39F7"/>
    <w:rsid w:val="00EE4EAC"/>
    <w:rsid w:val="00EE53BA"/>
    <w:rsid w:val="00EE688B"/>
    <w:rsid w:val="00EF2F43"/>
    <w:rsid w:val="00EF3C5C"/>
    <w:rsid w:val="00EF5D40"/>
    <w:rsid w:val="00F001B1"/>
    <w:rsid w:val="00F01DE0"/>
    <w:rsid w:val="00F0346B"/>
    <w:rsid w:val="00F05978"/>
    <w:rsid w:val="00F1154C"/>
    <w:rsid w:val="00F13511"/>
    <w:rsid w:val="00F13A5B"/>
    <w:rsid w:val="00F14E26"/>
    <w:rsid w:val="00F15226"/>
    <w:rsid w:val="00F171F5"/>
    <w:rsid w:val="00F20026"/>
    <w:rsid w:val="00F202C0"/>
    <w:rsid w:val="00F205E3"/>
    <w:rsid w:val="00F2177F"/>
    <w:rsid w:val="00F21BBE"/>
    <w:rsid w:val="00F22EFD"/>
    <w:rsid w:val="00F24902"/>
    <w:rsid w:val="00F24A45"/>
    <w:rsid w:val="00F2700F"/>
    <w:rsid w:val="00F31720"/>
    <w:rsid w:val="00F32D25"/>
    <w:rsid w:val="00F3499A"/>
    <w:rsid w:val="00F39085"/>
    <w:rsid w:val="00F4072F"/>
    <w:rsid w:val="00F40A2C"/>
    <w:rsid w:val="00F41BD2"/>
    <w:rsid w:val="00F4390B"/>
    <w:rsid w:val="00F44AE6"/>
    <w:rsid w:val="00F51819"/>
    <w:rsid w:val="00F531B4"/>
    <w:rsid w:val="00F53710"/>
    <w:rsid w:val="00F60698"/>
    <w:rsid w:val="00F667D1"/>
    <w:rsid w:val="00F72B93"/>
    <w:rsid w:val="00F74958"/>
    <w:rsid w:val="00F75B92"/>
    <w:rsid w:val="00F76AE9"/>
    <w:rsid w:val="00F832B3"/>
    <w:rsid w:val="00F90021"/>
    <w:rsid w:val="00F91F4B"/>
    <w:rsid w:val="00F931A0"/>
    <w:rsid w:val="00F9389B"/>
    <w:rsid w:val="00F9501B"/>
    <w:rsid w:val="00F957D7"/>
    <w:rsid w:val="00F963F0"/>
    <w:rsid w:val="00F96603"/>
    <w:rsid w:val="00FA10B1"/>
    <w:rsid w:val="00FA13A5"/>
    <w:rsid w:val="00FA228E"/>
    <w:rsid w:val="00FA2CB9"/>
    <w:rsid w:val="00FA44C9"/>
    <w:rsid w:val="00FA585F"/>
    <w:rsid w:val="00FA5F55"/>
    <w:rsid w:val="00FB1903"/>
    <w:rsid w:val="00FB60C3"/>
    <w:rsid w:val="00FB73D4"/>
    <w:rsid w:val="00FC0C05"/>
    <w:rsid w:val="00FC58FB"/>
    <w:rsid w:val="00FD5A34"/>
    <w:rsid w:val="00FD7BE6"/>
    <w:rsid w:val="00FE05E9"/>
    <w:rsid w:val="00FE5BAC"/>
    <w:rsid w:val="00FF0C04"/>
    <w:rsid w:val="00FF6748"/>
    <w:rsid w:val="01288015"/>
    <w:rsid w:val="013A6EF7"/>
    <w:rsid w:val="0181E59C"/>
    <w:rsid w:val="0183BCC4"/>
    <w:rsid w:val="01870766"/>
    <w:rsid w:val="019FB9ED"/>
    <w:rsid w:val="01BB75A0"/>
    <w:rsid w:val="01CF581F"/>
    <w:rsid w:val="01E2BBF2"/>
    <w:rsid w:val="021D808F"/>
    <w:rsid w:val="0225532B"/>
    <w:rsid w:val="02338C94"/>
    <w:rsid w:val="0235717E"/>
    <w:rsid w:val="023BC266"/>
    <w:rsid w:val="024BEAA8"/>
    <w:rsid w:val="028850CE"/>
    <w:rsid w:val="028852A8"/>
    <w:rsid w:val="02AE83B7"/>
    <w:rsid w:val="02EB3680"/>
    <w:rsid w:val="02F3F816"/>
    <w:rsid w:val="03202464"/>
    <w:rsid w:val="03340717"/>
    <w:rsid w:val="037F524D"/>
    <w:rsid w:val="03DA0B38"/>
    <w:rsid w:val="03DA580A"/>
    <w:rsid w:val="042B9AC5"/>
    <w:rsid w:val="046A1832"/>
    <w:rsid w:val="0483D003"/>
    <w:rsid w:val="04BE8C53"/>
    <w:rsid w:val="04C18914"/>
    <w:rsid w:val="04C1FC5E"/>
    <w:rsid w:val="04F7032B"/>
    <w:rsid w:val="04F8E0A9"/>
    <w:rsid w:val="054BC3CE"/>
    <w:rsid w:val="0578E1B6"/>
    <w:rsid w:val="05BF3A76"/>
    <w:rsid w:val="060E819B"/>
    <w:rsid w:val="0634D73F"/>
    <w:rsid w:val="064669DB"/>
    <w:rsid w:val="0649FF14"/>
    <w:rsid w:val="065A02B3"/>
    <w:rsid w:val="06CBB9A8"/>
    <w:rsid w:val="06DF07B6"/>
    <w:rsid w:val="06F5EA0B"/>
    <w:rsid w:val="07031C57"/>
    <w:rsid w:val="0721B647"/>
    <w:rsid w:val="073EBF2D"/>
    <w:rsid w:val="075FFA5A"/>
    <w:rsid w:val="0787BAE8"/>
    <w:rsid w:val="0791F00A"/>
    <w:rsid w:val="079EA5FE"/>
    <w:rsid w:val="07BB7F41"/>
    <w:rsid w:val="07C26660"/>
    <w:rsid w:val="07CF56BF"/>
    <w:rsid w:val="0841F068"/>
    <w:rsid w:val="085C5799"/>
    <w:rsid w:val="0869F8B5"/>
    <w:rsid w:val="0876C020"/>
    <w:rsid w:val="0878E7A7"/>
    <w:rsid w:val="08A0A74B"/>
    <w:rsid w:val="08A1E95D"/>
    <w:rsid w:val="08A76A38"/>
    <w:rsid w:val="08B7795F"/>
    <w:rsid w:val="08BB40AE"/>
    <w:rsid w:val="08D12AB2"/>
    <w:rsid w:val="08F6B44E"/>
    <w:rsid w:val="090E50CC"/>
    <w:rsid w:val="09131F88"/>
    <w:rsid w:val="0934A931"/>
    <w:rsid w:val="09808582"/>
    <w:rsid w:val="09811CA9"/>
    <w:rsid w:val="09AC0501"/>
    <w:rsid w:val="09B7ABDB"/>
    <w:rsid w:val="09DBA87D"/>
    <w:rsid w:val="09F1D507"/>
    <w:rsid w:val="0A2FCAF5"/>
    <w:rsid w:val="0A417B6D"/>
    <w:rsid w:val="0A42CEC0"/>
    <w:rsid w:val="0A60A4D5"/>
    <w:rsid w:val="0A6CA070"/>
    <w:rsid w:val="0A7C9007"/>
    <w:rsid w:val="0AAFA5A2"/>
    <w:rsid w:val="0AC23740"/>
    <w:rsid w:val="0AD058D2"/>
    <w:rsid w:val="0AE92110"/>
    <w:rsid w:val="0B1A93A0"/>
    <w:rsid w:val="0B300ED3"/>
    <w:rsid w:val="0B88BF3B"/>
    <w:rsid w:val="0BE4EFF3"/>
    <w:rsid w:val="0BEF6844"/>
    <w:rsid w:val="0C0E3CAC"/>
    <w:rsid w:val="0C35B2D6"/>
    <w:rsid w:val="0C5AE3B2"/>
    <w:rsid w:val="0CA2C7E2"/>
    <w:rsid w:val="0CAFA604"/>
    <w:rsid w:val="0CDBA241"/>
    <w:rsid w:val="0CEA370A"/>
    <w:rsid w:val="0D149F5E"/>
    <w:rsid w:val="0D187FB3"/>
    <w:rsid w:val="0D3301EE"/>
    <w:rsid w:val="0D40342A"/>
    <w:rsid w:val="0D6CCA80"/>
    <w:rsid w:val="0DAB9B2C"/>
    <w:rsid w:val="0DB83E90"/>
    <w:rsid w:val="0DEE8CA0"/>
    <w:rsid w:val="0DF4C7D4"/>
    <w:rsid w:val="0E0868C2"/>
    <w:rsid w:val="0E18F82A"/>
    <w:rsid w:val="0E1F506E"/>
    <w:rsid w:val="0E523462"/>
    <w:rsid w:val="0E5400A8"/>
    <w:rsid w:val="0E585B46"/>
    <w:rsid w:val="0E6115AE"/>
    <w:rsid w:val="0E68C218"/>
    <w:rsid w:val="0E738AA6"/>
    <w:rsid w:val="0EA3AF56"/>
    <w:rsid w:val="0EBBB63F"/>
    <w:rsid w:val="0ED16DEC"/>
    <w:rsid w:val="0EDBE633"/>
    <w:rsid w:val="0EE0958D"/>
    <w:rsid w:val="0EE82058"/>
    <w:rsid w:val="0EF45AA3"/>
    <w:rsid w:val="0EF5E548"/>
    <w:rsid w:val="0F0F4268"/>
    <w:rsid w:val="0F1A3A66"/>
    <w:rsid w:val="0F41F1A1"/>
    <w:rsid w:val="0F51E3E2"/>
    <w:rsid w:val="0F577FE3"/>
    <w:rsid w:val="0F7CAEFA"/>
    <w:rsid w:val="10205BE8"/>
    <w:rsid w:val="107074CF"/>
    <w:rsid w:val="10A0E27B"/>
    <w:rsid w:val="10F563DA"/>
    <w:rsid w:val="10FA9115"/>
    <w:rsid w:val="113467F9"/>
    <w:rsid w:val="1151D98E"/>
    <w:rsid w:val="1187F8C8"/>
    <w:rsid w:val="1188A7FE"/>
    <w:rsid w:val="11B88511"/>
    <w:rsid w:val="11BD734C"/>
    <w:rsid w:val="11C0F73E"/>
    <w:rsid w:val="11EBAF98"/>
    <w:rsid w:val="123B2D63"/>
    <w:rsid w:val="123CB2DC"/>
    <w:rsid w:val="129A5784"/>
    <w:rsid w:val="129C0AB5"/>
    <w:rsid w:val="12A414E1"/>
    <w:rsid w:val="12BF0F10"/>
    <w:rsid w:val="12E5BC69"/>
    <w:rsid w:val="12F1CB78"/>
    <w:rsid w:val="12F2B62D"/>
    <w:rsid w:val="13067599"/>
    <w:rsid w:val="13298B64"/>
    <w:rsid w:val="1329CFAC"/>
    <w:rsid w:val="133C334B"/>
    <w:rsid w:val="135B20B9"/>
    <w:rsid w:val="13639DDD"/>
    <w:rsid w:val="136AFAA2"/>
    <w:rsid w:val="13900630"/>
    <w:rsid w:val="13A6D802"/>
    <w:rsid w:val="13B813EB"/>
    <w:rsid w:val="13BC1CCF"/>
    <w:rsid w:val="13CE71DF"/>
    <w:rsid w:val="13F2B62C"/>
    <w:rsid w:val="13F8ED4A"/>
    <w:rsid w:val="13FFBB3A"/>
    <w:rsid w:val="1462BA0C"/>
    <w:rsid w:val="14686568"/>
    <w:rsid w:val="14818CCA"/>
    <w:rsid w:val="148AC0E4"/>
    <w:rsid w:val="14A7E57A"/>
    <w:rsid w:val="14CE86CB"/>
    <w:rsid w:val="14D3E6CA"/>
    <w:rsid w:val="14E26FE9"/>
    <w:rsid w:val="14E6C839"/>
    <w:rsid w:val="14FB87BA"/>
    <w:rsid w:val="152C84A6"/>
    <w:rsid w:val="153487AE"/>
    <w:rsid w:val="15610B12"/>
    <w:rsid w:val="15901147"/>
    <w:rsid w:val="159DD9D4"/>
    <w:rsid w:val="15B14541"/>
    <w:rsid w:val="15C3625E"/>
    <w:rsid w:val="15C3C1BD"/>
    <w:rsid w:val="16271417"/>
    <w:rsid w:val="163081CB"/>
    <w:rsid w:val="1643B5DB"/>
    <w:rsid w:val="16677575"/>
    <w:rsid w:val="166B5563"/>
    <w:rsid w:val="1674AA7F"/>
    <w:rsid w:val="168976D6"/>
    <w:rsid w:val="16B8CB11"/>
    <w:rsid w:val="16E0C893"/>
    <w:rsid w:val="16FB1457"/>
    <w:rsid w:val="17022A7F"/>
    <w:rsid w:val="1720D345"/>
    <w:rsid w:val="1762A53D"/>
    <w:rsid w:val="176F7BD8"/>
    <w:rsid w:val="17718D68"/>
    <w:rsid w:val="178791EB"/>
    <w:rsid w:val="179F6F3F"/>
    <w:rsid w:val="17A12987"/>
    <w:rsid w:val="17BE1742"/>
    <w:rsid w:val="17F7A1A5"/>
    <w:rsid w:val="18101A2B"/>
    <w:rsid w:val="186B0583"/>
    <w:rsid w:val="1874C582"/>
    <w:rsid w:val="18AE0CB1"/>
    <w:rsid w:val="18DA05A5"/>
    <w:rsid w:val="194D6794"/>
    <w:rsid w:val="197B569D"/>
    <w:rsid w:val="19A11E7D"/>
    <w:rsid w:val="19A99306"/>
    <w:rsid w:val="19ABDE21"/>
    <w:rsid w:val="19DC2C84"/>
    <w:rsid w:val="19E8E869"/>
    <w:rsid w:val="1A0F33F8"/>
    <w:rsid w:val="1A1D3CC3"/>
    <w:rsid w:val="1A7F5E97"/>
    <w:rsid w:val="1ACC0633"/>
    <w:rsid w:val="1AD85E88"/>
    <w:rsid w:val="1ADF9377"/>
    <w:rsid w:val="1AF648F1"/>
    <w:rsid w:val="1B60E34A"/>
    <w:rsid w:val="1BA3C932"/>
    <w:rsid w:val="1C268221"/>
    <w:rsid w:val="1C3E81AD"/>
    <w:rsid w:val="1C40C043"/>
    <w:rsid w:val="1C437C86"/>
    <w:rsid w:val="1C553A78"/>
    <w:rsid w:val="1C70D2A0"/>
    <w:rsid w:val="1C8B0715"/>
    <w:rsid w:val="1CD85434"/>
    <w:rsid w:val="1CD8B1C1"/>
    <w:rsid w:val="1CFD4CC0"/>
    <w:rsid w:val="1D09379A"/>
    <w:rsid w:val="1D2DC789"/>
    <w:rsid w:val="1D40E556"/>
    <w:rsid w:val="1D786571"/>
    <w:rsid w:val="1D9DA16D"/>
    <w:rsid w:val="1DB5D745"/>
    <w:rsid w:val="1DC25282"/>
    <w:rsid w:val="1E6CB2AB"/>
    <w:rsid w:val="1E748222"/>
    <w:rsid w:val="1E9397C3"/>
    <w:rsid w:val="1E971523"/>
    <w:rsid w:val="1EE1D106"/>
    <w:rsid w:val="1EF6F479"/>
    <w:rsid w:val="1F49ACE2"/>
    <w:rsid w:val="1F66DFD6"/>
    <w:rsid w:val="1F9431A2"/>
    <w:rsid w:val="20261D63"/>
    <w:rsid w:val="206F199D"/>
    <w:rsid w:val="20719714"/>
    <w:rsid w:val="207A2303"/>
    <w:rsid w:val="209EF2B7"/>
    <w:rsid w:val="209F3188"/>
    <w:rsid w:val="20D6922E"/>
    <w:rsid w:val="20DAE164"/>
    <w:rsid w:val="20FF960C"/>
    <w:rsid w:val="2107D916"/>
    <w:rsid w:val="212E664D"/>
    <w:rsid w:val="213BB37F"/>
    <w:rsid w:val="214D7693"/>
    <w:rsid w:val="21A03779"/>
    <w:rsid w:val="21C49B26"/>
    <w:rsid w:val="21F9E259"/>
    <w:rsid w:val="2202EAD0"/>
    <w:rsid w:val="22190907"/>
    <w:rsid w:val="224A2BF9"/>
    <w:rsid w:val="224F8AC5"/>
    <w:rsid w:val="22597480"/>
    <w:rsid w:val="228E4250"/>
    <w:rsid w:val="22C4496F"/>
    <w:rsid w:val="22EAA55C"/>
    <w:rsid w:val="22FCA362"/>
    <w:rsid w:val="23214B39"/>
    <w:rsid w:val="23243A2D"/>
    <w:rsid w:val="2361AAC4"/>
    <w:rsid w:val="236A0741"/>
    <w:rsid w:val="23755E37"/>
    <w:rsid w:val="2378B61C"/>
    <w:rsid w:val="2395B2BA"/>
    <w:rsid w:val="23A7F7CE"/>
    <w:rsid w:val="23AC4EF4"/>
    <w:rsid w:val="23ACA25B"/>
    <w:rsid w:val="23D67BC4"/>
    <w:rsid w:val="24468FC5"/>
    <w:rsid w:val="24AF1F5C"/>
    <w:rsid w:val="24BDBD8D"/>
    <w:rsid w:val="24C88B23"/>
    <w:rsid w:val="24CB461F"/>
    <w:rsid w:val="251DEDEA"/>
    <w:rsid w:val="256A0277"/>
    <w:rsid w:val="2580368D"/>
    <w:rsid w:val="25A925A4"/>
    <w:rsid w:val="25B78308"/>
    <w:rsid w:val="26116FEE"/>
    <w:rsid w:val="263D8708"/>
    <w:rsid w:val="26BC3AA4"/>
    <w:rsid w:val="26CC559E"/>
    <w:rsid w:val="27672D6B"/>
    <w:rsid w:val="27EB5457"/>
    <w:rsid w:val="280DA8F3"/>
    <w:rsid w:val="281403B1"/>
    <w:rsid w:val="28711163"/>
    <w:rsid w:val="2878D5D7"/>
    <w:rsid w:val="28F3A147"/>
    <w:rsid w:val="29013786"/>
    <w:rsid w:val="29040561"/>
    <w:rsid w:val="290E092C"/>
    <w:rsid w:val="295356E5"/>
    <w:rsid w:val="29573D2A"/>
    <w:rsid w:val="297FE299"/>
    <w:rsid w:val="298211CF"/>
    <w:rsid w:val="298EB336"/>
    <w:rsid w:val="298FBBC2"/>
    <w:rsid w:val="2998EE71"/>
    <w:rsid w:val="29BE62E0"/>
    <w:rsid w:val="29FC40F0"/>
    <w:rsid w:val="2A0C6465"/>
    <w:rsid w:val="2A856F1D"/>
    <w:rsid w:val="2A9A0A24"/>
    <w:rsid w:val="2AACA68F"/>
    <w:rsid w:val="2AC63689"/>
    <w:rsid w:val="2AF84B90"/>
    <w:rsid w:val="2B083C35"/>
    <w:rsid w:val="2B4D9987"/>
    <w:rsid w:val="2B5DDEB7"/>
    <w:rsid w:val="2BA17D36"/>
    <w:rsid w:val="2C3D92BE"/>
    <w:rsid w:val="2C3E47EE"/>
    <w:rsid w:val="2C92BC72"/>
    <w:rsid w:val="2CB5FE0E"/>
    <w:rsid w:val="2CB7B9A5"/>
    <w:rsid w:val="2CBCDC5D"/>
    <w:rsid w:val="2CBF8BAF"/>
    <w:rsid w:val="2D0614B8"/>
    <w:rsid w:val="2D064474"/>
    <w:rsid w:val="2D3B7B8B"/>
    <w:rsid w:val="2D44F16C"/>
    <w:rsid w:val="2D503FC1"/>
    <w:rsid w:val="2D5FA6F8"/>
    <w:rsid w:val="2D7F0DFF"/>
    <w:rsid w:val="2D80737B"/>
    <w:rsid w:val="2D911709"/>
    <w:rsid w:val="2D9DC57C"/>
    <w:rsid w:val="2DA272BF"/>
    <w:rsid w:val="2DBA25ED"/>
    <w:rsid w:val="2DDE58A1"/>
    <w:rsid w:val="2DE653D3"/>
    <w:rsid w:val="2E260AE4"/>
    <w:rsid w:val="2E37BF79"/>
    <w:rsid w:val="2E99B9C0"/>
    <w:rsid w:val="2EC335CE"/>
    <w:rsid w:val="2EC6D3B7"/>
    <w:rsid w:val="2ED08E96"/>
    <w:rsid w:val="2EE28B19"/>
    <w:rsid w:val="2EF9FCE3"/>
    <w:rsid w:val="2F57C0D3"/>
    <w:rsid w:val="2F67AAB9"/>
    <w:rsid w:val="2F8936CF"/>
    <w:rsid w:val="2F9205F2"/>
    <w:rsid w:val="2FCBF17C"/>
    <w:rsid w:val="300DA5BC"/>
    <w:rsid w:val="307E7093"/>
    <w:rsid w:val="31130B6B"/>
    <w:rsid w:val="31211EB7"/>
    <w:rsid w:val="312512CD"/>
    <w:rsid w:val="313196BC"/>
    <w:rsid w:val="315842D4"/>
    <w:rsid w:val="319EA2FF"/>
    <w:rsid w:val="3261F572"/>
    <w:rsid w:val="326C0D85"/>
    <w:rsid w:val="32EAA0B9"/>
    <w:rsid w:val="334C21D1"/>
    <w:rsid w:val="334E08AA"/>
    <w:rsid w:val="33662353"/>
    <w:rsid w:val="338F4DD1"/>
    <w:rsid w:val="33B04DC1"/>
    <w:rsid w:val="33D8D69F"/>
    <w:rsid w:val="33F164EB"/>
    <w:rsid w:val="343A9CD7"/>
    <w:rsid w:val="344B141F"/>
    <w:rsid w:val="3452047D"/>
    <w:rsid w:val="34742C30"/>
    <w:rsid w:val="3477DB74"/>
    <w:rsid w:val="34D4865B"/>
    <w:rsid w:val="353F939D"/>
    <w:rsid w:val="355D91E9"/>
    <w:rsid w:val="356A2582"/>
    <w:rsid w:val="35E4067E"/>
    <w:rsid w:val="361ECB32"/>
    <w:rsid w:val="3630D38F"/>
    <w:rsid w:val="364538D4"/>
    <w:rsid w:val="3645464A"/>
    <w:rsid w:val="365E442F"/>
    <w:rsid w:val="3684845C"/>
    <w:rsid w:val="369602E5"/>
    <w:rsid w:val="36A6DEA9"/>
    <w:rsid w:val="36AA30E0"/>
    <w:rsid w:val="36F47179"/>
    <w:rsid w:val="36FDCC52"/>
    <w:rsid w:val="37089948"/>
    <w:rsid w:val="3749A43C"/>
    <w:rsid w:val="375A0BC4"/>
    <w:rsid w:val="375E3626"/>
    <w:rsid w:val="37A9CCF4"/>
    <w:rsid w:val="37BB365F"/>
    <w:rsid w:val="37DBCA2C"/>
    <w:rsid w:val="3858EC96"/>
    <w:rsid w:val="38924634"/>
    <w:rsid w:val="38B1D4CF"/>
    <w:rsid w:val="38E57ABC"/>
    <w:rsid w:val="38EECB66"/>
    <w:rsid w:val="38FB7BE7"/>
    <w:rsid w:val="3977F830"/>
    <w:rsid w:val="39CE561F"/>
    <w:rsid w:val="39CE809E"/>
    <w:rsid w:val="39D25E50"/>
    <w:rsid w:val="39FADF4C"/>
    <w:rsid w:val="3A00D470"/>
    <w:rsid w:val="3A09C0E7"/>
    <w:rsid w:val="3A1BA809"/>
    <w:rsid w:val="3A2C0E05"/>
    <w:rsid w:val="3A2D9DF5"/>
    <w:rsid w:val="3A4F3280"/>
    <w:rsid w:val="3A518B14"/>
    <w:rsid w:val="3A8BE4CB"/>
    <w:rsid w:val="3A9811BD"/>
    <w:rsid w:val="3B0D95F8"/>
    <w:rsid w:val="3B0E27E5"/>
    <w:rsid w:val="3B5699A9"/>
    <w:rsid w:val="3B5EC913"/>
    <w:rsid w:val="3B62F8C1"/>
    <w:rsid w:val="3B899613"/>
    <w:rsid w:val="3BC67DDB"/>
    <w:rsid w:val="3BCF317A"/>
    <w:rsid w:val="3BFF9DFE"/>
    <w:rsid w:val="3C04E0CB"/>
    <w:rsid w:val="3C0ED1BA"/>
    <w:rsid w:val="3C3B324E"/>
    <w:rsid w:val="3C44D0DD"/>
    <w:rsid w:val="3CEE69CB"/>
    <w:rsid w:val="3D040761"/>
    <w:rsid w:val="3D6DCF2D"/>
    <w:rsid w:val="3D730C0F"/>
    <w:rsid w:val="3DB59FB4"/>
    <w:rsid w:val="3DB8EBDF"/>
    <w:rsid w:val="3DCE76EE"/>
    <w:rsid w:val="3E37DEBA"/>
    <w:rsid w:val="3E4B6953"/>
    <w:rsid w:val="3E74C853"/>
    <w:rsid w:val="3ECE4421"/>
    <w:rsid w:val="3ED5DE6F"/>
    <w:rsid w:val="3F00DAD6"/>
    <w:rsid w:val="3F4A28AF"/>
    <w:rsid w:val="3FC6DC68"/>
    <w:rsid w:val="3FD495A4"/>
    <w:rsid w:val="3FF217AF"/>
    <w:rsid w:val="3FFC1744"/>
    <w:rsid w:val="4021E6E1"/>
    <w:rsid w:val="4055F81B"/>
    <w:rsid w:val="40736E50"/>
    <w:rsid w:val="409CB8E8"/>
    <w:rsid w:val="40A0678D"/>
    <w:rsid w:val="40B9E6C4"/>
    <w:rsid w:val="40DA93F7"/>
    <w:rsid w:val="4158C800"/>
    <w:rsid w:val="415A9F1F"/>
    <w:rsid w:val="4164F422"/>
    <w:rsid w:val="4176E540"/>
    <w:rsid w:val="418B853C"/>
    <w:rsid w:val="418BA6CE"/>
    <w:rsid w:val="419E1CCE"/>
    <w:rsid w:val="41CA9031"/>
    <w:rsid w:val="42359089"/>
    <w:rsid w:val="424C9CA4"/>
    <w:rsid w:val="42A11D8F"/>
    <w:rsid w:val="42F7B960"/>
    <w:rsid w:val="4332FC66"/>
    <w:rsid w:val="43483976"/>
    <w:rsid w:val="4355002F"/>
    <w:rsid w:val="436069BD"/>
    <w:rsid w:val="43839910"/>
    <w:rsid w:val="438DA107"/>
    <w:rsid w:val="43B495C1"/>
    <w:rsid w:val="43B8F48F"/>
    <w:rsid w:val="43BC3DE8"/>
    <w:rsid w:val="43BDB932"/>
    <w:rsid w:val="43DB8038"/>
    <w:rsid w:val="43E3E353"/>
    <w:rsid w:val="43F6AA33"/>
    <w:rsid w:val="44027467"/>
    <w:rsid w:val="440AAFE3"/>
    <w:rsid w:val="442237B0"/>
    <w:rsid w:val="443500F9"/>
    <w:rsid w:val="44406CF6"/>
    <w:rsid w:val="444A2FE2"/>
    <w:rsid w:val="446688F3"/>
    <w:rsid w:val="44C872EB"/>
    <w:rsid w:val="44E610B9"/>
    <w:rsid w:val="452BC34D"/>
    <w:rsid w:val="454035C0"/>
    <w:rsid w:val="45559C85"/>
    <w:rsid w:val="455C6E0F"/>
    <w:rsid w:val="4573F11B"/>
    <w:rsid w:val="458E0815"/>
    <w:rsid w:val="46159C8F"/>
    <w:rsid w:val="4636C2E0"/>
    <w:rsid w:val="464052CB"/>
    <w:rsid w:val="46508F2B"/>
    <w:rsid w:val="46567B38"/>
    <w:rsid w:val="4662839F"/>
    <w:rsid w:val="4678708C"/>
    <w:rsid w:val="46D1D599"/>
    <w:rsid w:val="46E0D86B"/>
    <w:rsid w:val="46E4611C"/>
    <w:rsid w:val="47238A1A"/>
    <w:rsid w:val="47675D93"/>
    <w:rsid w:val="476D09F8"/>
    <w:rsid w:val="477D1D97"/>
    <w:rsid w:val="479106B2"/>
    <w:rsid w:val="47C31BEE"/>
    <w:rsid w:val="47CDD9FE"/>
    <w:rsid w:val="47D98207"/>
    <w:rsid w:val="47EC04E1"/>
    <w:rsid w:val="47F9D913"/>
    <w:rsid w:val="4802E292"/>
    <w:rsid w:val="488AB13E"/>
    <w:rsid w:val="48A993DE"/>
    <w:rsid w:val="48CB506B"/>
    <w:rsid w:val="48E96629"/>
    <w:rsid w:val="490D0F55"/>
    <w:rsid w:val="491EE915"/>
    <w:rsid w:val="49388297"/>
    <w:rsid w:val="49542817"/>
    <w:rsid w:val="49777F1D"/>
    <w:rsid w:val="498587A8"/>
    <w:rsid w:val="49C461BD"/>
    <w:rsid w:val="49C9C728"/>
    <w:rsid w:val="49D26C01"/>
    <w:rsid w:val="49FB3384"/>
    <w:rsid w:val="4A24AD4B"/>
    <w:rsid w:val="4A5D1A26"/>
    <w:rsid w:val="4A7642FC"/>
    <w:rsid w:val="4A7AA5B2"/>
    <w:rsid w:val="4A88549B"/>
    <w:rsid w:val="4B020787"/>
    <w:rsid w:val="4B335262"/>
    <w:rsid w:val="4B364195"/>
    <w:rsid w:val="4B3F6335"/>
    <w:rsid w:val="4B66101D"/>
    <w:rsid w:val="4B6E3C62"/>
    <w:rsid w:val="4B8BA555"/>
    <w:rsid w:val="4BD8065C"/>
    <w:rsid w:val="4C0486F1"/>
    <w:rsid w:val="4C1FAEC3"/>
    <w:rsid w:val="4C23C214"/>
    <w:rsid w:val="4C9A696C"/>
    <w:rsid w:val="4CAE30E5"/>
    <w:rsid w:val="4CD19B23"/>
    <w:rsid w:val="4CD91DCA"/>
    <w:rsid w:val="4CE37E0A"/>
    <w:rsid w:val="4D7B0B17"/>
    <w:rsid w:val="4DA05752"/>
    <w:rsid w:val="4DCA97AF"/>
    <w:rsid w:val="4E70569C"/>
    <w:rsid w:val="4E747441"/>
    <w:rsid w:val="4E74EE2B"/>
    <w:rsid w:val="4EA99EAA"/>
    <w:rsid w:val="4EAD4474"/>
    <w:rsid w:val="4EE7D28D"/>
    <w:rsid w:val="4EEB81E3"/>
    <w:rsid w:val="4EF42AB5"/>
    <w:rsid w:val="4EF5D6E8"/>
    <w:rsid w:val="4EFAEB34"/>
    <w:rsid w:val="4F11C8A7"/>
    <w:rsid w:val="4F44C767"/>
    <w:rsid w:val="4F72C8B8"/>
    <w:rsid w:val="4F79512F"/>
    <w:rsid w:val="4F95FAC9"/>
    <w:rsid w:val="4FA4ED1C"/>
    <w:rsid w:val="4FEF3259"/>
    <w:rsid w:val="4FFA4B0D"/>
    <w:rsid w:val="5011F5D2"/>
    <w:rsid w:val="5024E410"/>
    <w:rsid w:val="505151C0"/>
    <w:rsid w:val="5056E0CD"/>
    <w:rsid w:val="505F8F40"/>
    <w:rsid w:val="507D9460"/>
    <w:rsid w:val="507FA13A"/>
    <w:rsid w:val="508C3D4D"/>
    <w:rsid w:val="508FFB16"/>
    <w:rsid w:val="50E55666"/>
    <w:rsid w:val="50EEA764"/>
    <w:rsid w:val="51318350"/>
    <w:rsid w:val="51474126"/>
    <w:rsid w:val="5162A826"/>
    <w:rsid w:val="517F586A"/>
    <w:rsid w:val="51912BE2"/>
    <w:rsid w:val="51E36B20"/>
    <w:rsid w:val="51FE2A25"/>
    <w:rsid w:val="520F3B32"/>
    <w:rsid w:val="52473889"/>
    <w:rsid w:val="525A5ED2"/>
    <w:rsid w:val="52ADD260"/>
    <w:rsid w:val="52B64FD2"/>
    <w:rsid w:val="52D30E9C"/>
    <w:rsid w:val="52DE9A56"/>
    <w:rsid w:val="52F57BCA"/>
    <w:rsid w:val="535F9DE2"/>
    <w:rsid w:val="53603CFC"/>
    <w:rsid w:val="5369EF25"/>
    <w:rsid w:val="537C1EC5"/>
    <w:rsid w:val="5393146B"/>
    <w:rsid w:val="5393B4FB"/>
    <w:rsid w:val="539AD310"/>
    <w:rsid w:val="53B754CA"/>
    <w:rsid w:val="53FA7AA6"/>
    <w:rsid w:val="53FCA404"/>
    <w:rsid w:val="53FF94E3"/>
    <w:rsid w:val="54003079"/>
    <w:rsid w:val="545F8963"/>
    <w:rsid w:val="547F3DD1"/>
    <w:rsid w:val="54AFEF58"/>
    <w:rsid w:val="54B430E7"/>
    <w:rsid w:val="556C1656"/>
    <w:rsid w:val="55854963"/>
    <w:rsid w:val="55C4AE67"/>
    <w:rsid w:val="56086187"/>
    <w:rsid w:val="5610A52F"/>
    <w:rsid w:val="561390AD"/>
    <w:rsid w:val="5643BA8C"/>
    <w:rsid w:val="56688705"/>
    <w:rsid w:val="567C2CD9"/>
    <w:rsid w:val="56A280F8"/>
    <w:rsid w:val="56D727C0"/>
    <w:rsid w:val="56F2D3B1"/>
    <w:rsid w:val="56F85A48"/>
    <w:rsid w:val="570B6DA2"/>
    <w:rsid w:val="5726DC4C"/>
    <w:rsid w:val="572DCFF5"/>
    <w:rsid w:val="572F2BDA"/>
    <w:rsid w:val="57553326"/>
    <w:rsid w:val="57685E19"/>
    <w:rsid w:val="57789A2E"/>
    <w:rsid w:val="577B403C"/>
    <w:rsid w:val="5786297C"/>
    <w:rsid w:val="57AE041A"/>
    <w:rsid w:val="57B0268D"/>
    <w:rsid w:val="57B11CD7"/>
    <w:rsid w:val="57CBBB0E"/>
    <w:rsid w:val="57CD68F8"/>
    <w:rsid w:val="57D41020"/>
    <w:rsid w:val="57F6FD85"/>
    <w:rsid w:val="582E37F6"/>
    <w:rsid w:val="58528D48"/>
    <w:rsid w:val="58BADFF2"/>
    <w:rsid w:val="58C9A056"/>
    <w:rsid w:val="58E8BBD4"/>
    <w:rsid w:val="58E9C486"/>
    <w:rsid w:val="594B166F"/>
    <w:rsid w:val="5963C241"/>
    <w:rsid w:val="59A13569"/>
    <w:rsid w:val="59D18C19"/>
    <w:rsid w:val="59E614B5"/>
    <w:rsid w:val="59F63ECD"/>
    <w:rsid w:val="5A0C71BF"/>
    <w:rsid w:val="5A3001B5"/>
    <w:rsid w:val="5A54751C"/>
    <w:rsid w:val="5A5A7399"/>
    <w:rsid w:val="5A5DB19C"/>
    <w:rsid w:val="5A60D06A"/>
    <w:rsid w:val="5A6E0C32"/>
    <w:rsid w:val="5B1E7FD1"/>
    <w:rsid w:val="5B391426"/>
    <w:rsid w:val="5B43CDD0"/>
    <w:rsid w:val="5B61485B"/>
    <w:rsid w:val="5B874594"/>
    <w:rsid w:val="5B955EEF"/>
    <w:rsid w:val="5BB7ABE0"/>
    <w:rsid w:val="5BE2B2A5"/>
    <w:rsid w:val="5BF1FE7F"/>
    <w:rsid w:val="5C1C20A0"/>
    <w:rsid w:val="5C22B454"/>
    <w:rsid w:val="5C548F38"/>
    <w:rsid w:val="5C5AD817"/>
    <w:rsid w:val="5CAA4863"/>
    <w:rsid w:val="5CE78ABC"/>
    <w:rsid w:val="5CF529BA"/>
    <w:rsid w:val="5D0A8E33"/>
    <w:rsid w:val="5D0BFD7B"/>
    <w:rsid w:val="5D267A04"/>
    <w:rsid w:val="5D4B6E1F"/>
    <w:rsid w:val="5D537A29"/>
    <w:rsid w:val="5D68749F"/>
    <w:rsid w:val="5D78FF6F"/>
    <w:rsid w:val="5D92DF1B"/>
    <w:rsid w:val="5D95459E"/>
    <w:rsid w:val="5D98AE81"/>
    <w:rsid w:val="5DD1535F"/>
    <w:rsid w:val="5DE41AAE"/>
    <w:rsid w:val="5E057A35"/>
    <w:rsid w:val="5E145827"/>
    <w:rsid w:val="5E208AF6"/>
    <w:rsid w:val="5E30FC7F"/>
    <w:rsid w:val="5E41D009"/>
    <w:rsid w:val="5E5C420E"/>
    <w:rsid w:val="5E5DF089"/>
    <w:rsid w:val="5E661889"/>
    <w:rsid w:val="5E8032E3"/>
    <w:rsid w:val="5EAF80DC"/>
    <w:rsid w:val="5EE5EC80"/>
    <w:rsid w:val="5EEA0A81"/>
    <w:rsid w:val="5EF613B8"/>
    <w:rsid w:val="5EF8BC3B"/>
    <w:rsid w:val="5F098436"/>
    <w:rsid w:val="5F0FCA29"/>
    <w:rsid w:val="5F13E92C"/>
    <w:rsid w:val="5F347EE2"/>
    <w:rsid w:val="5F389F75"/>
    <w:rsid w:val="5F462BC4"/>
    <w:rsid w:val="5F724DAD"/>
    <w:rsid w:val="5F7D09BB"/>
    <w:rsid w:val="5F872CC3"/>
    <w:rsid w:val="5F97B002"/>
    <w:rsid w:val="600193CC"/>
    <w:rsid w:val="6077749C"/>
    <w:rsid w:val="607CAF75"/>
    <w:rsid w:val="6081E643"/>
    <w:rsid w:val="608BECBE"/>
    <w:rsid w:val="6095C1B0"/>
    <w:rsid w:val="60A5A6AD"/>
    <w:rsid w:val="60B4003B"/>
    <w:rsid w:val="60D36D52"/>
    <w:rsid w:val="60FE12C2"/>
    <w:rsid w:val="610CB734"/>
    <w:rsid w:val="610D8551"/>
    <w:rsid w:val="6117BF61"/>
    <w:rsid w:val="613ADD7A"/>
    <w:rsid w:val="6151BB60"/>
    <w:rsid w:val="6165A8CE"/>
    <w:rsid w:val="616B1A1F"/>
    <w:rsid w:val="617DB986"/>
    <w:rsid w:val="6191A218"/>
    <w:rsid w:val="61A3D90F"/>
    <w:rsid w:val="61AFB7C9"/>
    <w:rsid w:val="61D1F2B8"/>
    <w:rsid w:val="61DA0AE1"/>
    <w:rsid w:val="61ED15EB"/>
    <w:rsid w:val="621E26E0"/>
    <w:rsid w:val="624E74E9"/>
    <w:rsid w:val="6264B000"/>
    <w:rsid w:val="62776D75"/>
    <w:rsid w:val="628E75EC"/>
    <w:rsid w:val="62B0ACFE"/>
    <w:rsid w:val="62BB5A65"/>
    <w:rsid w:val="62C19482"/>
    <w:rsid w:val="62E3C468"/>
    <w:rsid w:val="63028C99"/>
    <w:rsid w:val="630CB946"/>
    <w:rsid w:val="6321AD74"/>
    <w:rsid w:val="6322127F"/>
    <w:rsid w:val="63378D8A"/>
    <w:rsid w:val="636DE98F"/>
    <w:rsid w:val="63A67D4B"/>
    <w:rsid w:val="63FA8D8A"/>
    <w:rsid w:val="64046E3D"/>
    <w:rsid w:val="640C9443"/>
    <w:rsid w:val="6475DF05"/>
    <w:rsid w:val="651EC260"/>
    <w:rsid w:val="652A8E2A"/>
    <w:rsid w:val="65300BF1"/>
    <w:rsid w:val="654AEAEE"/>
    <w:rsid w:val="65688D72"/>
    <w:rsid w:val="65A4868A"/>
    <w:rsid w:val="65B3FBA4"/>
    <w:rsid w:val="65D3B3AC"/>
    <w:rsid w:val="660355E3"/>
    <w:rsid w:val="6605BA2B"/>
    <w:rsid w:val="6609A404"/>
    <w:rsid w:val="661F7F67"/>
    <w:rsid w:val="6636B89E"/>
    <w:rsid w:val="66B19942"/>
    <w:rsid w:val="670356CB"/>
    <w:rsid w:val="67202B95"/>
    <w:rsid w:val="672D9923"/>
    <w:rsid w:val="6731D860"/>
    <w:rsid w:val="674ED6B5"/>
    <w:rsid w:val="676A8DB5"/>
    <w:rsid w:val="679FBDC4"/>
    <w:rsid w:val="67EE4697"/>
    <w:rsid w:val="67EFD5D4"/>
    <w:rsid w:val="681D44F3"/>
    <w:rsid w:val="682D086F"/>
    <w:rsid w:val="6834E072"/>
    <w:rsid w:val="684FD74A"/>
    <w:rsid w:val="6850D734"/>
    <w:rsid w:val="6851A85D"/>
    <w:rsid w:val="68543267"/>
    <w:rsid w:val="686E1922"/>
    <w:rsid w:val="689E9729"/>
    <w:rsid w:val="68A24FB3"/>
    <w:rsid w:val="68E00566"/>
    <w:rsid w:val="69094A94"/>
    <w:rsid w:val="6921AD94"/>
    <w:rsid w:val="696C17B3"/>
    <w:rsid w:val="697C4E40"/>
    <w:rsid w:val="69903999"/>
    <w:rsid w:val="699D0FDC"/>
    <w:rsid w:val="69D3BF41"/>
    <w:rsid w:val="6A11FEFD"/>
    <w:rsid w:val="6A1EA441"/>
    <w:rsid w:val="6A230911"/>
    <w:rsid w:val="6A67B0A4"/>
    <w:rsid w:val="6A6D6E79"/>
    <w:rsid w:val="6A87CC0B"/>
    <w:rsid w:val="6A8F146F"/>
    <w:rsid w:val="6ABF3C5F"/>
    <w:rsid w:val="6AC3FCD3"/>
    <w:rsid w:val="6ADA64AE"/>
    <w:rsid w:val="6AE89DC8"/>
    <w:rsid w:val="6AEB5FCF"/>
    <w:rsid w:val="6AF0220F"/>
    <w:rsid w:val="6B129187"/>
    <w:rsid w:val="6B26DF1E"/>
    <w:rsid w:val="6B2CC8A4"/>
    <w:rsid w:val="6B3D887C"/>
    <w:rsid w:val="6B5BF67F"/>
    <w:rsid w:val="6B6F44FA"/>
    <w:rsid w:val="6B7CA66C"/>
    <w:rsid w:val="6B895390"/>
    <w:rsid w:val="6B92A75B"/>
    <w:rsid w:val="6BB380A9"/>
    <w:rsid w:val="6BCB94EB"/>
    <w:rsid w:val="6BD79E5D"/>
    <w:rsid w:val="6C06D31B"/>
    <w:rsid w:val="6C24495B"/>
    <w:rsid w:val="6C384BB1"/>
    <w:rsid w:val="6C5E8371"/>
    <w:rsid w:val="6CCB1DB1"/>
    <w:rsid w:val="6CD3ADB9"/>
    <w:rsid w:val="6CDADFC4"/>
    <w:rsid w:val="6CE4D5B1"/>
    <w:rsid w:val="6D190CDA"/>
    <w:rsid w:val="6D301D5F"/>
    <w:rsid w:val="6D801480"/>
    <w:rsid w:val="6DB6031C"/>
    <w:rsid w:val="6DC815A5"/>
    <w:rsid w:val="6DCD90D9"/>
    <w:rsid w:val="6E2BD20C"/>
    <w:rsid w:val="6E6121BB"/>
    <w:rsid w:val="6E71D50B"/>
    <w:rsid w:val="6E97B59D"/>
    <w:rsid w:val="6EF6901F"/>
    <w:rsid w:val="6F2477F1"/>
    <w:rsid w:val="6F300159"/>
    <w:rsid w:val="6F31D09D"/>
    <w:rsid w:val="6F8162DE"/>
    <w:rsid w:val="6F99BBCD"/>
    <w:rsid w:val="6F9C2EF3"/>
    <w:rsid w:val="6FB29929"/>
    <w:rsid w:val="713B562C"/>
    <w:rsid w:val="714EA65D"/>
    <w:rsid w:val="715537FA"/>
    <w:rsid w:val="715915FD"/>
    <w:rsid w:val="7186A7A5"/>
    <w:rsid w:val="71923C4C"/>
    <w:rsid w:val="71F1BE0E"/>
    <w:rsid w:val="71FF4F9F"/>
    <w:rsid w:val="72103AD4"/>
    <w:rsid w:val="7219E303"/>
    <w:rsid w:val="7236475B"/>
    <w:rsid w:val="727FCD5E"/>
    <w:rsid w:val="72942EEB"/>
    <w:rsid w:val="7299B0FB"/>
    <w:rsid w:val="729A1358"/>
    <w:rsid w:val="72DB5E2D"/>
    <w:rsid w:val="73087BB5"/>
    <w:rsid w:val="7352AE4C"/>
    <w:rsid w:val="73B2FD20"/>
    <w:rsid w:val="73D6E06E"/>
    <w:rsid w:val="73DF4158"/>
    <w:rsid w:val="73E194B7"/>
    <w:rsid w:val="7429AEE3"/>
    <w:rsid w:val="742FE860"/>
    <w:rsid w:val="746CF3E4"/>
    <w:rsid w:val="74CE9A1F"/>
    <w:rsid w:val="75501BF5"/>
    <w:rsid w:val="75539BA3"/>
    <w:rsid w:val="75A2E3C5"/>
    <w:rsid w:val="75BA9238"/>
    <w:rsid w:val="75BACFC8"/>
    <w:rsid w:val="75D34FF3"/>
    <w:rsid w:val="75EC0BB6"/>
    <w:rsid w:val="763AF407"/>
    <w:rsid w:val="76456438"/>
    <w:rsid w:val="768370BC"/>
    <w:rsid w:val="768AC7C6"/>
    <w:rsid w:val="769C22F4"/>
    <w:rsid w:val="76A8B64A"/>
    <w:rsid w:val="76BBAE15"/>
    <w:rsid w:val="770DCB21"/>
    <w:rsid w:val="7732C8AA"/>
    <w:rsid w:val="77BD152E"/>
    <w:rsid w:val="77F2EB6D"/>
    <w:rsid w:val="78A61367"/>
    <w:rsid w:val="78AC794B"/>
    <w:rsid w:val="78BD4F43"/>
    <w:rsid w:val="78DBF981"/>
    <w:rsid w:val="793457D8"/>
    <w:rsid w:val="794D15CF"/>
    <w:rsid w:val="7960AE73"/>
    <w:rsid w:val="79BED11C"/>
    <w:rsid w:val="79C36D50"/>
    <w:rsid w:val="79C7F7EF"/>
    <w:rsid w:val="7A0F47A6"/>
    <w:rsid w:val="7A2D0278"/>
    <w:rsid w:val="7A30F673"/>
    <w:rsid w:val="7A50AB2D"/>
    <w:rsid w:val="7B04A58D"/>
    <w:rsid w:val="7B2507E5"/>
    <w:rsid w:val="7B7A5B62"/>
    <w:rsid w:val="7BB69162"/>
    <w:rsid w:val="7BB8DA4D"/>
    <w:rsid w:val="7BC7AD64"/>
    <w:rsid w:val="7C15EAF3"/>
    <w:rsid w:val="7C415030"/>
    <w:rsid w:val="7C674B42"/>
    <w:rsid w:val="7C9F33E4"/>
    <w:rsid w:val="7CCAD809"/>
    <w:rsid w:val="7CD0A926"/>
    <w:rsid w:val="7CD613EC"/>
    <w:rsid w:val="7D1CFF83"/>
    <w:rsid w:val="7D607DD5"/>
    <w:rsid w:val="7D746185"/>
    <w:rsid w:val="7D8D88C5"/>
    <w:rsid w:val="7DA6C3A3"/>
    <w:rsid w:val="7DC84B76"/>
    <w:rsid w:val="7DCC0BEF"/>
    <w:rsid w:val="7E072745"/>
    <w:rsid w:val="7E09624D"/>
    <w:rsid w:val="7E1005B1"/>
    <w:rsid w:val="7E15D7E0"/>
    <w:rsid w:val="7E309CCD"/>
    <w:rsid w:val="7E49D108"/>
    <w:rsid w:val="7EA954C7"/>
    <w:rsid w:val="7EB2617D"/>
    <w:rsid w:val="7EC852AC"/>
    <w:rsid w:val="7EFAC3E0"/>
    <w:rsid w:val="7F1BB503"/>
    <w:rsid w:val="7F207CB4"/>
    <w:rsid w:val="7F40A89F"/>
    <w:rsid w:val="7F552363"/>
    <w:rsid w:val="7F605854"/>
    <w:rsid w:val="7F9D041A"/>
    <w:rsid w:val="7FB8CA69"/>
    <w:rsid w:val="7FCC8E06"/>
    <w:rsid w:val="7FE561C8"/>
    <w:rsid w:val="7FEC6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D69A7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261D"/>
    <w:pPr>
      <w:spacing w:after="0" w:line="240" w:lineRule="auto"/>
    </w:pPr>
    <w:rPr>
      <w:rFonts w:eastAsia="Times New Roman" w:cs="Arial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261D"/>
    <w:pPr>
      <w:keepNext/>
      <w:keepLines/>
      <w:numPr>
        <w:numId w:val="3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261D"/>
    <w:pPr>
      <w:keepNext/>
      <w:keepLines/>
      <w:numPr>
        <w:ilvl w:val="1"/>
        <w:numId w:val="3"/>
      </w:numPr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261D"/>
    <w:pPr>
      <w:keepNext/>
      <w:keepLines/>
      <w:numPr>
        <w:ilvl w:val="2"/>
        <w:numId w:val="3"/>
      </w:numPr>
      <w:spacing w:before="40" w:line="259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61D"/>
    <w:pPr>
      <w:keepNext/>
      <w:keepLines/>
      <w:numPr>
        <w:ilvl w:val="3"/>
        <w:numId w:val="3"/>
      </w:numPr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7261D"/>
    <w:pPr>
      <w:keepNext/>
      <w:keepLines/>
      <w:numPr>
        <w:ilvl w:val="4"/>
        <w:numId w:val="3"/>
      </w:numPr>
      <w:spacing w:before="40" w:line="259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7261D"/>
    <w:pPr>
      <w:keepNext/>
      <w:keepLines/>
      <w:numPr>
        <w:ilvl w:val="5"/>
        <w:numId w:val="3"/>
      </w:numPr>
      <w:spacing w:before="40" w:line="259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261D"/>
    <w:pPr>
      <w:keepNext/>
      <w:keepLines/>
      <w:numPr>
        <w:ilvl w:val="6"/>
        <w:numId w:val="3"/>
      </w:numPr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261D"/>
    <w:pPr>
      <w:keepNext/>
      <w:keepLines/>
      <w:numPr>
        <w:ilvl w:val="7"/>
        <w:numId w:val="3"/>
      </w:numPr>
      <w:spacing w:before="4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261D"/>
    <w:pPr>
      <w:keepNext/>
      <w:keepLines/>
      <w:numPr>
        <w:ilvl w:val="8"/>
        <w:numId w:val="3"/>
      </w:numPr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261D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261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7261D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7261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97261D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97261D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261D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7261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726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aliases w:val="Paragraph,Paragraphe de liste PBLH,Graph &amp; Table tite,Normal bullet 2,Bullet list,Figure_name,Equipment,Numbered Indented Text,List Paragraph1,lp1,List Paragraph11,List Paragraph Char Char Char,List Paragraph Char Char,Citation List"/>
    <w:basedOn w:val="Normal"/>
    <w:link w:val="ListParagraphChar"/>
    <w:uiPriority w:val="34"/>
    <w:qFormat/>
    <w:rsid w:val="0097261D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97261D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97261D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Caption">
    <w:name w:val="caption"/>
    <w:basedOn w:val="Normal"/>
    <w:next w:val="Normal"/>
    <w:uiPriority w:val="35"/>
    <w:unhideWhenUsed/>
    <w:qFormat/>
    <w:rsid w:val="0097261D"/>
    <w:pPr>
      <w:spacing w:after="200"/>
    </w:pPr>
    <w:rPr>
      <w:rFonts w:eastAsiaTheme="minorHAnsi" w:cstheme="minorBidi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261D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261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7261D"/>
  </w:style>
  <w:style w:type="paragraph" w:styleId="Footer">
    <w:name w:val="footer"/>
    <w:basedOn w:val="Normal"/>
    <w:link w:val="Foot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97261D"/>
  </w:style>
  <w:style w:type="character" w:customStyle="1" w:styleId="hps">
    <w:name w:val="hps"/>
    <w:basedOn w:val="DefaultParagraphFont"/>
    <w:rsid w:val="0097261D"/>
  </w:style>
  <w:style w:type="character" w:customStyle="1" w:styleId="atn">
    <w:name w:val="atn"/>
    <w:basedOn w:val="DefaultParagraphFont"/>
    <w:rsid w:val="0097261D"/>
  </w:style>
  <w:style w:type="character" w:styleId="Hyperlink">
    <w:name w:val="Hyperlink"/>
    <w:basedOn w:val="DefaultParagraphFont"/>
    <w:uiPriority w:val="99"/>
    <w:unhideWhenUsed/>
    <w:rsid w:val="0097261D"/>
    <w:rPr>
      <w:color w:val="0563C1" w:themeColor="hyperlink"/>
      <w:u w:val="single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7261D"/>
    <w:rPr>
      <w:rFonts w:ascii="Calibri" w:hAnsi="Calibri"/>
      <w:szCs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7261D"/>
    <w:rPr>
      <w:rFonts w:ascii="Calibri" w:eastAsiaTheme="minorHAnsi" w:hAnsi="Calibri" w:cstheme="minorBidi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97261D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7261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9726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97261D"/>
    <w:pPr>
      <w:spacing w:after="100"/>
      <w:ind w:left="440"/>
    </w:pPr>
  </w:style>
  <w:style w:type="paragraph" w:customStyle="1" w:styleId="Normal1">
    <w:name w:val="Normal1"/>
    <w:rsid w:val="0097261D"/>
    <w:pPr>
      <w:spacing w:after="0" w:line="276" w:lineRule="auto"/>
    </w:pPr>
    <w:rPr>
      <w:rFonts w:ascii="Arial" w:eastAsia="Arial" w:hAnsi="Arial" w:cs="Arial"/>
      <w:color w:val="000000"/>
      <w:szCs w:val="20"/>
      <w:lang w:val="en-US"/>
    </w:rPr>
  </w:style>
  <w:style w:type="paragraph" w:styleId="Subtitle">
    <w:name w:val="Subtitle"/>
    <w:basedOn w:val="Normal1"/>
    <w:next w:val="Normal1"/>
    <w:link w:val="SubtitleChar"/>
    <w:rsid w:val="0097261D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character" w:customStyle="1" w:styleId="SubtitleChar">
    <w:name w:val="Subtitle Char"/>
    <w:basedOn w:val="DefaultParagraphFont"/>
    <w:link w:val="Subtitle"/>
    <w:rsid w:val="0097261D"/>
    <w:rPr>
      <w:rFonts w:ascii="Trebuchet MS" w:eastAsia="Trebuchet MS" w:hAnsi="Trebuchet MS" w:cs="Trebuchet MS"/>
      <w:i/>
      <w:color w:val="666666"/>
      <w:sz w:val="26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261D"/>
    <w:rPr>
      <w:rFonts w:ascii="Arial" w:eastAsia="Arial" w:hAnsi="Arial"/>
      <w:color w:val="000000"/>
      <w:sz w:val="24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261D"/>
    <w:rPr>
      <w:rFonts w:ascii="Arial" w:eastAsia="Arial" w:hAnsi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7261D"/>
    <w:rPr>
      <w:sz w:val="18"/>
      <w:szCs w:val="18"/>
    </w:rPr>
  </w:style>
  <w:style w:type="character" w:customStyle="1" w:styleId="CommentSubjectChar">
    <w:name w:val="Comment Subject Char"/>
    <w:basedOn w:val="CommentTextChar"/>
    <w:link w:val="CommentSubject"/>
    <w:semiHidden/>
    <w:rsid w:val="0097261D"/>
    <w:rPr>
      <w:rFonts w:ascii="Arial" w:eastAsia="Times New Roman" w:hAnsi="Arial" w:cs="Arial"/>
      <w:b/>
      <w:bCs/>
      <w:color w:val="000000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7261D"/>
    <w:rPr>
      <w:rFonts w:asciiTheme="minorHAnsi" w:eastAsia="Times New Roman" w:hAnsiTheme="minorHAnsi"/>
      <w:b/>
      <w:bCs/>
      <w:color w:val="auto"/>
      <w:sz w:val="20"/>
      <w:szCs w:val="20"/>
      <w:lang w:val="hr-HR"/>
    </w:rPr>
  </w:style>
  <w:style w:type="paragraph" w:styleId="NormalWeb">
    <w:name w:val="Normal (Web)"/>
    <w:basedOn w:val="Normal"/>
    <w:uiPriority w:val="99"/>
    <w:unhideWhenUsed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paragraph" w:styleId="TOC4">
    <w:name w:val="toc 4"/>
    <w:basedOn w:val="Normal"/>
    <w:next w:val="Normal"/>
    <w:autoRedefine/>
    <w:uiPriority w:val="39"/>
    <w:unhideWhenUsed/>
    <w:rsid w:val="0097261D"/>
    <w:pPr>
      <w:spacing w:after="100"/>
      <w:ind w:left="660"/>
    </w:pPr>
  </w:style>
  <w:style w:type="paragraph" w:customStyle="1" w:styleId="Normal2">
    <w:name w:val="Normal2"/>
    <w:rsid w:val="0097261D"/>
    <w:pPr>
      <w:spacing w:after="0" w:line="276" w:lineRule="auto"/>
    </w:pPr>
    <w:rPr>
      <w:rFonts w:ascii="Arial" w:eastAsia="Arial" w:hAnsi="Arial" w:cs="Arial"/>
      <w:color w:val="000000"/>
      <w:szCs w:val="20"/>
      <w:lang w:val="en-US"/>
    </w:rPr>
  </w:style>
  <w:style w:type="character" w:styleId="Emphasis">
    <w:name w:val="Emphasis"/>
    <w:basedOn w:val="DefaultParagraphFont"/>
    <w:qFormat/>
    <w:rsid w:val="0097261D"/>
    <w:rPr>
      <w:i/>
      <w:iCs/>
    </w:rPr>
  </w:style>
  <w:style w:type="paragraph" w:styleId="TOC5">
    <w:name w:val="toc 5"/>
    <w:basedOn w:val="Normal"/>
    <w:next w:val="Normal"/>
    <w:autoRedefine/>
    <w:uiPriority w:val="39"/>
    <w:unhideWhenUsed/>
    <w:rsid w:val="0097261D"/>
    <w:pPr>
      <w:spacing w:after="100" w:line="259" w:lineRule="auto"/>
      <w:ind w:left="880"/>
    </w:pPr>
    <w:rPr>
      <w:rFonts w:eastAsiaTheme="minorEastAsia" w:cstheme="minorBidi"/>
      <w:szCs w:val="22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97261D"/>
    <w:pPr>
      <w:spacing w:after="100" w:line="259" w:lineRule="auto"/>
      <w:ind w:left="1100"/>
    </w:pPr>
    <w:rPr>
      <w:rFonts w:eastAsiaTheme="minorEastAsia" w:cstheme="minorBidi"/>
      <w:szCs w:val="22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97261D"/>
    <w:pPr>
      <w:spacing w:after="100" w:line="259" w:lineRule="auto"/>
      <w:ind w:left="1320"/>
    </w:pPr>
    <w:rPr>
      <w:rFonts w:eastAsiaTheme="minorEastAsia" w:cstheme="minorBidi"/>
      <w:szCs w:val="22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97261D"/>
    <w:pPr>
      <w:spacing w:after="100" w:line="259" w:lineRule="auto"/>
      <w:ind w:left="1540"/>
    </w:pPr>
    <w:rPr>
      <w:rFonts w:eastAsiaTheme="minorEastAsia" w:cstheme="minorBidi"/>
      <w:szCs w:val="22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97261D"/>
    <w:pPr>
      <w:spacing w:after="100" w:line="259" w:lineRule="auto"/>
      <w:ind w:left="1760"/>
    </w:pPr>
    <w:rPr>
      <w:rFonts w:eastAsiaTheme="minorEastAsia" w:cstheme="minorBidi"/>
      <w:szCs w:val="22"/>
      <w:lang w:eastAsia="hr-HR"/>
    </w:rPr>
  </w:style>
  <w:style w:type="character" w:styleId="BookTitle">
    <w:name w:val="Book Title"/>
    <w:basedOn w:val="DefaultParagraphFont"/>
    <w:uiPriority w:val="33"/>
    <w:qFormat/>
    <w:rsid w:val="0097261D"/>
    <w:rPr>
      <w:b/>
      <w:bCs/>
      <w:i/>
      <w:iCs/>
      <w:spacing w:val="5"/>
    </w:rPr>
  </w:style>
  <w:style w:type="character" w:customStyle="1" w:styleId="normaltextrun">
    <w:name w:val="normaltextrun"/>
    <w:basedOn w:val="DefaultParagraphFont"/>
    <w:rsid w:val="0097261D"/>
  </w:style>
  <w:style w:type="paragraph" w:customStyle="1" w:styleId="paragraph">
    <w:name w:val="paragraph"/>
    <w:basedOn w:val="Normal"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character" w:customStyle="1" w:styleId="eop">
    <w:name w:val="eop"/>
    <w:basedOn w:val="DefaultParagraphFont"/>
    <w:rsid w:val="0097261D"/>
  </w:style>
  <w:style w:type="character" w:customStyle="1" w:styleId="scx205883431">
    <w:name w:val="scx205883431"/>
    <w:basedOn w:val="DefaultParagraphFont"/>
    <w:rsid w:val="0097261D"/>
  </w:style>
  <w:style w:type="character" w:customStyle="1" w:styleId="scx147497501">
    <w:name w:val="scx147497501"/>
    <w:basedOn w:val="DefaultParagraphFont"/>
    <w:rsid w:val="0097261D"/>
  </w:style>
  <w:style w:type="character" w:customStyle="1" w:styleId="scx152985381">
    <w:name w:val="scx152985381"/>
    <w:basedOn w:val="DefaultParagraphFont"/>
    <w:rsid w:val="0097261D"/>
  </w:style>
  <w:style w:type="character" w:customStyle="1" w:styleId="scx98950888">
    <w:name w:val="scx98950888"/>
    <w:basedOn w:val="DefaultParagraphFont"/>
    <w:rsid w:val="0097261D"/>
  </w:style>
  <w:style w:type="paragraph" w:customStyle="1" w:styleId="Naslov1">
    <w:name w:val="Naslov_1"/>
    <w:next w:val="Normal"/>
    <w:qFormat/>
    <w:rsid w:val="004B10A6"/>
    <w:pPr>
      <w:numPr>
        <w:numId w:val="4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B3B3B3"/>
      <w:spacing w:before="120" w:after="120" w:line="240" w:lineRule="auto"/>
      <w:ind w:left="360"/>
    </w:pPr>
    <w:rPr>
      <w:rFonts w:ascii="Myriad Pro" w:eastAsia="Times New Roman" w:hAnsi="Myriad Pro" w:cs="Times New Roman"/>
      <w:b/>
      <w:sz w:val="28"/>
      <w:szCs w:val="20"/>
    </w:rPr>
  </w:style>
  <w:style w:type="paragraph" w:customStyle="1" w:styleId="Naslov2">
    <w:name w:val="Naslov_2"/>
    <w:basedOn w:val="Naslov1"/>
    <w:qFormat/>
    <w:rsid w:val="004B10A6"/>
    <w:pPr>
      <w:numPr>
        <w:ilvl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0" w:after="0"/>
      <w:jc w:val="both"/>
    </w:pPr>
    <w:rPr>
      <w:sz w:val="24"/>
    </w:rPr>
  </w:style>
  <w:style w:type="paragraph" w:customStyle="1" w:styleId="Naslov3">
    <w:name w:val="Naslov_3"/>
    <w:basedOn w:val="Naslov2"/>
    <w:next w:val="Normal"/>
    <w:qFormat/>
    <w:rsid w:val="004B10A6"/>
    <w:pPr>
      <w:numPr>
        <w:ilvl w:val="2"/>
      </w:numPr>
    </w:pPr>
    <w:rPr>
      <w:i/>
      <w:szCs w:val="22"/>
    </w:rPr>
  </w:style>
  <w:style w:type="table" w:styleId="TableGrid">
    <w:name w:val="Table Grid"/>
    <w:basedOn w:val="TableNormal"/>
    <w:uiPriority w:val="39"/>
    <w:rsid w:val="00ED0B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lockText">
    <w:name w:val="Block Text"/>
    <w:basedOn w:val="Normal"/>
    <w:rsid w:val="00ED0B65"/>
    <w:pPr>
      <w:spacing w:before="60" w:after="120"/>
      <w:ind w:left="284" w:right="284" w:firstLine="425"/>
      <w:jc w:val="both"/>
    </w:pPr>
    <w:rPr>
      <w:rFonts w:ascii="Times New Roman" w:hAnsi="Times New Roman" w:cs="Times New Roman"/>
      <w:sz w:val="24"/>
      <w:szCs w:val="20"/>
    </w:rPr>
  </w:style>
  <w:style w:type="character" w:customStyle="1" w:styleId="ListParagraphChar">
    <w:name w:val="List Paragraph Char"/>
    <w:aliases w:val="Paragraph Char,Paragraphe de liste PBLH Char,Graph &amp; Table tite Char,Normal bullet 2 Char,Bullet list Char,Figure_name Char,Equipment Char,Numbered Indented Text Char,List Paragraph1 Char,lp1 Char,List Paragraph11 Char"/>
    <w:link w:val="ListParagraph"/>
    <w:uiPriority w:val="34"/>
    <w:locked/>
    <w:rsid w:val="00764197"/>
    <w:rPr>
      <w:rFonts w:eastAsia="Times New Roman" w:cs="Arial"/>
      <w:szCs w:val="24"/>
    </w:rPr>
  </w:style>
  <w:style w:type="character" w:customStyle="1" w:styleId="a-size-large">
    <w:name w:val="a-size-large"/>
    <w:basedOn w:val="DefaultParagraphFont"/>
    <w:rsid w:val="00790F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9d7d946-bfd1-44bb-8b51-4f032229512d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55A9C57D97A94EA8AE2B60BF057AA5" ma:contentTypeVersion="13" ma:contentTypeDescription="Create a new document." ma:contentTypeScope="" ma:versionID="79c99c1a86ff160da3cee2311b6c9901">
  <xsd:schema xmlns:xsd="http://www.w3.org/2001/XMLSchema" xmlns:xs="http://www.w3.org/2001/XMLSchema" xmlns:p="http://schemas.microsoft.com/office/2006/metadata/properties" xmlns:ns2="4a587e19-ebcb-45eb-80a3-2908977f315c" xmlns:ns3="e9d7d946-bfd1-44bb-8b51-4f032229512d" targetNamespace="http://schemas.microsoft.com/office/2006/metadata/properties" ma:root="true" ma:fieldsID="2f303bed2d380b4a8b3f5b0b16248f35" ns2:_="" ns3:_="">
    <xsd:import namespace="4a587e19-ebcb-45eb-80a3-2908977f315c"/>
    <xsd:import namespace="e9d7d946-bfd1-44bb-8b51-4f03222951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87e19-ebcb-45eb-80a3-2908977f31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d7d946-bfd1-44bb-8b51-4f0322295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21CFD1-C999-45BD-9B14-60BA9CD30880}">
  <ds:schemaRefs>
    <ds:schemaRef ds:uri="http://schemas.microsoft.com/office/2006/metadata/properties"/>
    <ds:schemaRef ds:uri="http://schemas.microsoft.com/office/infopath/2007/PartnerControls"/>
    <ds:schemaRef ds:uri="e9d7d946-bfd1-44bb-8b51-4f032229512d"/>
  </ds:schemaRefs>
</ds:datastoreItem>
</file>

<file path=customXml/itemProps2.xml><?xml version="1.0" encoding="utf-8"?>
<ds:datastoreItem xmlns:ds="http://schemas.openxmlformats.org/officeDocument/2006/customXml" ds:itemID="{8737D3EC-B668-4EE2-ACDD-9F61A76AED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0ACA78-9AAA-4A59-8166-A2B426A7DA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587e19-ebcb-45eb-80a3-2908977f315c"/>
    <ds:schemaRef ds:uri="e9d7d946-bfd1-44bb-8b51-4f03222951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404B324-4946-4B43-A31C-D90A8902F5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01</Words>
  <Characters>6281</Characters>
  <Application>Microsoft Office Word</Application>
  <DocSecurity>0</DocSecurity>
  <Lines>52</Lines>
  <Paragraphs>14</Paragraphs>
  <ScaleCrop>false</ScaleCrop>
  <LinksUpToDate>false</LinksUpToDate>
  <CharactersWithSpaces>7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8</cp:revision>
  <dcterms:created xsi:type="dcterms:W3CDTF">2021-03-05T12:54:00Z</dcterms:created>
  <dcterms:modified xsi:type="dcterms:W3CDTF">2021-07-09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55A9C57D97A94EA8AE2B60BF057AA5</vt:lpwstr>
  </property>
  <property fmtid="{D5CDD505-2E9C-101B-9397-08002B2CF9AE}" pid="3" name="Order">
    <vt:r8>66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